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C2F82" w14:textId="63DD48A2" w:rsidR="000F497E" w:rsidRPr="00D1334E" w:rsidRDefault="000F497E" w:rsidP="000F497E">
      <w:pPr>
        <w:spacing w:after="0"/>
        <w:rPr>
          <w:rFonts w:cs="Times New Roman"/>
          <w:sz w:val="32"/>
          <w:szCs w:val="32"/>
          <w:lang w:val="en-US"/>
        </w:rPr>
      </w:pPr>
    </w:p>
    <w:p w14:paraId="3B385E32" w14:textId="77777777" w:rsidR="00DB615E" w:rsidRPr="00D1334E" w:rsidRDefault="00DB615E" w:rsidP="000F497E">
      <w:pPr>
        <w:spacing w:after="0"/>
        <w:rPr>
          <w:rFonts w:cs="Times New Roman"/>
          <w:sz w:val="32"/>
          <w:szCs w:val="32"/>
          <w:lang w:val="en-US"/>
        </w:rPr>
      </w:pPr>
    </w:p>
    <w:p w14:paraId="3FDC2F83" w14:textId="77777777" w:rsidR="000F497E" w:rsidRPr="00D1334E" w:rsidRDefault="000F497E" w:rsidP="000F497E">
      <w:pPr>
        <w:spacing w:after="0"/>
        <w:rPr>
          <w:rFonts w:cs="Times New Roman"/>
          <w:sz w:val="32"/>
          <w:szCs w:val="32"/>
          <w:lang w:val="en-US"/>
        </w:rPr>
      </w:pPr>
    </w:p>
    <w:p w14:paraId="3FDC2F84" w14:textId="77777777" w:rsidR="000F497E" w:rsidRPr="00D1334E" w:rsidRDefault="000F497E" w:rsidP="000F497E">
      <w:pPr>
        <w:spacing w:after="0"/>
        <w:rPr>
          <w:rFonts w:cs="Times New Roman"/>
          <w:sz w:val="32"/>
          <w:szCs w:val="32"/>
          <w:lang w:val="en-US"/>
        </w:rPr>
      </w:pPr>
    </w:p>
    <w:p w14:paraId="3FDC2F85" w14:textId="77777777" w:rsidR="000F497E" w:rsidRPr="00D1334E" w:rsidRDefault="000F497E" w:rsidP="000F497E">
      <w:pPr>
        <w:spacing w:after="0"/>
        <w:rPr>
          <w:rFonts w:cs="Times New Roman"/>
          <w:sz w:val="32"/>
          <w:szCs w:val="32"/>
          <w:lang w:val="en-US"/>
        </w:rPr>
      </w:pPr>
    </w:p>
    <w:p w14:paraId="3FDC2F86" w14:textId="77777777" w:rsidR="000F497E" w:rsidRPr="00D1334E" w:rsidRDefault="000F497E" w:rsidP="000F497E">
      <w:pPr>
        <w:spacing w:after="0"/>
        <w:rPr>
          <w:rFonts w:cs="Times New Roman"/>
          <w:sz w:val="32"/>
          <w:szCs w:val="32"/>
          <w:lang w:val="en-US"/>
        </w:rPr>
      </w:pPr>
    </w:p>
    <w:p w14:paraId="3FDC2F87" w14:textId="77777777" w:rsidR="000F497E" w:rsidRPr="00D1334E" w:rsidRDefault="000F497E" w:rsidP="000F497E">
      <w:pPr>
        <w:spacing w:after="0"/>
        <w:rPr>
          <w:rFonts w:cs="Times New Roman"/>
          <w:sz w:val="32"/>
          <w:szCs w:val="32"/>
          <w:lang w:val="en-US"/>
        </w:rPr>
      </w:pPr>
    </w:p>
    <w:p w14:paraId="3FDC2F88" w14:textId="77777777" w:rsidR="000F497E" w:rsidRPr="00D1334E" w:rsidRDefault="000F497E" w:rsidP="000F497E">
      <w:pPr>
        <w:spacing w:after="0"/>
        <w:rPr>
          <w:rFonts w:cs="Times New Roman"/>
          <w:sz w:val="32"/>
          <w:szCs w:val="32"/>
          <w:lang w:val="en-US"/>
        </w:rPr>
      </w:pPr>
    </w:p>
    <w:p w14:paraId="3FDC2F89" w14:textId="223B1E3D" w:rsidR="000F497E" w:rsidRPr="00D1334E" w:rsidRDefault="000F497E" w:rsidP="000F497E">
      <w:pPr>
        <w:spacing w:after="0"/>
        <w:jc w:val="center"/>
        <w:rPr>
          <w:rFonts w:cs="Times New Roman"/>
          <w:sz w:val="32"/>
          <w:szCs w:val="32"/>
          <w:lang w:val="en-US"/>
        </w:rPr>
      </w:pPr>
      <w:proofErr w:type="spellStart"/>
      <w:r w:rsidRPr="00D1334E">
        <w:rPr>
          <w:rFonts w:cs="Times New Roman"/>
          <w:sz w:val="32"/>
          <w:szCs w:val="32"/>
          <w:lang w:val="en-US"/>
        </w:rPr>
        <w:t>Széchenyi</w:t>
      </w:r>
      <w:proofErr w:type="spellEnd"/>
      <w:r w:rsidRPr="00D1334E">
        <w:rPr>
          <w:rFonts w:eastAsia="Arial" w:cs="Times New Roman"/>
          <w:sz w:val="32"/>
          <w:szCs w:val="32"/>
          <w:lang w:val="en-US"/>
        </w:rPr>
        <w:t xml:space="preserve"> </w:t>
      </w:r>
      <w:proofErr w:type="spellStart"/>
      <w:r w:rsidRPr="00D1334E">
        <w:rPr>
          <w:rFonts w:cs="Times New Roman"/>
          <w:sz w:val="32"/>
          <w:szCs w:val="32"/>
          <w:lang w:val="en-US"/>
        </w:rPr>
        <w:t>István</w:t>
      </w:r>
      <w:proofErr w:type="spellEnd"/>
      <w:r w:rsidRPr="00D1334E">
        <w:rPr>
          <w:rFonts w:eastAsia="Arial" w:cs="Times New Roman"/>
          <w:sz w:val="32"/>
          <w:szCs w:val="32"/>
          <w:lang w:val="en-US"/>
        </w:rPr>
        <w:t xml:space="preserve"> </w:t>
      </w:r>
      <w:r w:rsidR="00B0258C" w:rsidRPr="00D1334E">
        <w:rPr>
          <w:rFonts w:cs="Times New Roman"/>
          <w:sz w:val="32"/>
          <w:szCs w:val="32"/>
          <w:lang w:val="en-US"/>
        </w:rPr>
        <w:t>University</w:t>
      </w:r>
    </w:p>
    <w:p w14:paraId="3FDC2F8A" w14:textId="4B245602" w:rsidR="000F497E" w:rsidRPr="00D1334E" w:rsidRDefault="00B0258C" w:rsidP="000F497E">
      <w:pPr>
        <w:spacing w:after="0"/>
        <w:jc w:val="center"/>
        <w:rPr>
          <w:rFonts w:cs="Times New Roman"/>
          <w:sz w:val="32"/>
          <w:szCs w:val="32"/>
          <w:lang w:val="en-US"/>
        </w:rPr>
      </w:pPr>
      <w:r w:rsidRPr="00D1334E">
        <w:rPr>
          <w:rFonts w:cs="Times New Roman"/>
          <w:sz w:val="32"/>
          <w:szCs w:val="32"/>
          <w:lang w:val="en-US"/>
        </w:rPr>
        <w:t xml:space="preserve">Faculty of </w:t>
      </w:r>
      <w:r w:rsidR="00BA563A" w:rsidRPr="00D1334E">
        <w:rPr>
          <w:rFonts w:cs="Times New Roman"/>
          <w:sz w:val="32"/>
          <w:szCs w:val="32"/>
          <w:lang w:val="en-US"/>
        </w:rPr>
        <w:t>Architecture</w:t>
      </w:r>
      <w:r w:rsidR="00B224B7" w:rsidRPr="00D1334E">
        <w:rPr>
          <w:rFonts w:cs="Times New Roman"/>
          <w:sz w:val="32"/>
          <w:szCs w:val="32"/>
          <w:lang w:val="en-US"/>
        </w:rPr>
        <w:t>, Civil Engineering</w:t>
      </w:r>
      <w:r w:rsidR="000F51CD" w:rsidRPr="00D1334E">
        <w:rPr>
          <w:rFonts w:cs="Times New Roman"/>
          <w:sz w:val="32"/>
          <w:szCs w:val="32"/>
          <w:lang w:val="en-US"/>
        </w:rPr>
        <w:t xml:space="preserve"> and Transport Sciences</w:t>
      </w:r>
    </w:p>
    <w:p w14:paraId="3FDC2F8C" w14:textId="77777777" w:rsidR="000F497E" w:rsidRPr="00D1334E" w:rsidRDefault="000F497E" w:rsidP="000F497E">
      <w:pPr>
        <w:spacing w:after="0"/>
        <w:rPr>
          <w:rFonts w:cs="Times New Roman"/>
          <w:lang w:val="en-US"/>
        </w:rPr>
      </w:pPr>
    </w:p>
    <w:p w14:paraId="3FDC2F8D" w14:textId="77777777" w:rsidR="000F497E" w:rsidRPr="00D1334E" w:rsidRDefault="000F497E" w:rsidP="000F497E">
      <w:pPr>
        <w:spacing w:after="0"/>
        <w:rPr>
          <w:rFonts w:cs="Times New Roman"/>
          <w:lang w:val="en-US"/>
        </w:rPr>
      </w:pPr>
    </w:p>
    <w:p w14:paraId="3FDC2F8E" w14:textId="77777777" w:rsidR="000F497E" w:rsidRPr="00D1334E" w:rsidRDefault="000F497E" w:rsidP="000F497E">
      <w:pPr>
        <w:spacing w:after="0"/>
        <w:rPr>
          <w:rFonts w:cs="Times New Roman"/>
          <w:lang w:val="en-US"/>
        </w:rPr>
      </w:pPr>
    </w:p>
    <w:p w14:paraId="3FDC2F8F" w14:textId="77777777" w:rsidR="000F497E" w:rsidRPr="00D1334E" w:rsidRDefault="000F497E" w:rsidP="000F497E">
      <w:pPr>
        <w:spacing w:after="0"/>
        <w:rPr>
          <w:rFonts w:cs="Times New Roman"/>
          <w:lang w:val="en-US"/>
        </w:rPr>
      </w:pPr>
    </w:p>
    <w:p w14:paraId="3FDC2F90" w14:textId="77777777" w:rsidR="000F497E" w:rsidRPr="00D1334E" w:rsidRDefault="000F497E" w:rsidP="000F497E">
      <w:pPr>
        <w:spacing w:after="0"/>
        <w:rPr>
          <w:rFonts w:cs="Times New Roman"/>
          <w:lang w:val="en-US"/>
        </w:rPr>
      </w:pPr>
    </w:p>
    <w:p w14:paraId="7D6B9C8F" w14:textId="77777777" w:rsidR="00B224B7" w:rsidRPr="00D1334E" w:rsidRDefault="00B224B7" w:rsidP="000F497E">
      <w:pPr>
        <w:spacing w:after="0"/>
        <w:jc w:val="center"/>
        <w:rPr>
          <w:rFonts w:cs="Times New Roman"/>
          <w:b/>
          <w:bCs/>
          <w:sz w:val="44"/>
          <w:szCs w:val="44"/>
          <w:lang w:val="en-US"/>
        </w:rPr>
      </w:pPr>
      <w:r w:rsidRPr="00D1334E">
        <w:rPr>
          <w:rFonts w:cs="Times New Roman"/>
          <w:b/>
          <w:bCs/>
          <w:sz w:val="44"/>
          <w:szCs w:val="44"/>
          <w:lang w:val="en-US"/>
        </w:rPr>
        <w:t>MS Diploma Thesis:</w:t>
      </w:r>
    </w:p>
    <w:p w14:paraId="3FDC2F91" w14:textId="11EC0036" w:rsidR="000F497E" w:rsidRPr="00D1334E" w:rsidRDefault="00B224B7" w:rsidP="000F497E">
      <w:pPr>
        <w:spacing w:after="0"/>
        <w:jc w:val="center"/>
        <w:rPr>
          <w:rFonts w:cs="Times New Roman"/>
          <w:b/>
          <w:bCs/>
          <w:sz w:val="44"/>
          <w:szCs w:val="44"/>
          <w:lang w:val="en-US"/>
        </w:rPr>
      </w:pPr>
      <w:r w:rsidRPr="00D1334E">
        <w:rPr>
          <w:rFonts w:cs="Times New Roman"/>
          <w:b/>
          <w:bCs/>
          <w:sz w:val="44"/>
          <w:szCs w:val="44"/>
          <w:lang w:val="en-US"/>
        </w:rPr>
        <w:t>Scope, Form and Content</w:t>
      </w:r>
    </w:p>
    <w:p w14:paraId="2D0D2639" w14:textId="77777777" w:rsidR="00BD3440" w:rsidRPr="00D1334E" w:rsidRDefault="00BD3440" w:rsidP="000F497E">
      <w:pPr>
        <w:spacing w:after="0"/>
        <w:jc w:val="center"/>
        <w:rPr>
          <w:rFonts w:cs="Times New Roman"/>
          <w:color w:val="000000"/>
          <w:lang w:val="en-US"/>
        </w:rPr>
      </w:pPr>
    </w:p>
    <w:p w14:paraId="20C68BFC" w14:textId="5BEEFAB6" w:rsidR="00852375" w:rsidRPr="00D1334E" w:rsidRDefault="00852375" w:rsidP="000F497E">
      <w:pPr>
        <w:spacing w:after="0"/>
        <w:jc w:val="center"/>
        <w:rPr>
          <w:rFonts w:cs="Times New Roman"/>
          <w:color w:val="000000"/>
          <w:lang w:val="en-US"/>
        </w:rPr>
      </w:pPr>
    </w:p>
    <w:p w14:paraId="5A33F70F" w14:textId="1699D0EB" w:rsidR="00852375" w:rsidRPr="00D1334E" w:rsidRDefault="00852375" w:rsidP="000F497E">
      <w:pPr>
        <w:spacing w:after="0"/>
        <w:jc w:val="center"/>
        <w:rPr>
          <w:rFonts w:cs="Times New Roman"/>
          <w:color w:val="000000"/>
          <w:lang w:val="en-US"/>
        </w:rPr>
      </w:pPr>
    </w:p>
    <w:p w14:paraId="25F09260" w14:textId="337EBF7B" w:rsidR="00852375" w:rsidRPr="00D1334E" w:rsidRDefault="00B224B7" w:rsidP="000F497E">
      <w:pPr>
        <w:spacing w:after="0"/>
        <w:jc w:val="center"/>
        <w:rPr>
          <w:rFonts w:cs="Times New Roman"/>
          <w:color w:val="000000"/>
          <w:sz w:val="28"/>
          <w:szCs w:val="28"/>
          <w:lang w:val="en-US"/>
        </w:rPr>
      </w:pPr>
      <w:r w:rsidRPr="00D1334E">
        <w:rPr>
          <w:rFonts w:cs="Times New Roman"/>
          <w:color w:val="000000"/>
          <w:sz w:val="28"/>
          <w:szCs w:val="28"/>
          <w:lang w:val="en-US"/>
        </w:rPr>
        <w:t xml:space="preserve">For </w:t>
      </w:r>
      <w:r w:rsidR="00852375" w:rsidRPr="00D1334E">
        <w:rPr>
          <w:rFonts w:cs="Times New Roman"/>
          <w:color w:val="000000"/>
          <w:sz w:val="28"/>
          <w:szCs w:val="28"/>
          <w:lang w:val="en-US"/>
        </w:rPr>
        <w:t xml:space="preserve">MSc </w:t>
      </w:r>
      <w:r w:rsidRPr="00D1334E">
        <w:rPr>
          <w:rFonts w:cs="Times New Roman"/>
          <w:color w:val="000000"/>
          <w:sz w:val="28"/>
          <w:szCs w:val="28"/>
          <w:lang w:val="en-US"/>
        </w:rPr>
        <w:t>students in Infrastructure Civil Engineering</w:t>
      </w:r>
    </w:p>
    <w:p w14:paraId="3FDC2F92" w14:textId="77777777" w:rsidR="000F497E" w:rsidRPr="00D1334E" w:rsidRDefault="000F497E" w:rsidP="000F497E">
      <w:pPr>
        <w:spacing w:after="0"/>
        <w:jc w:val="center"/>
        <w:rPr>
          <w:rFonts w:cs="Times New Roman"/>
          <w:color w:val="000000"/>
          <w:lang w:val="en-US"/>
        </w:rPr>
      </w:pPr>
    </w:p>
    <w:p w14:paraId="388F2A14" w14:textId="77777777" w:rsidR="00E45BAD" w:rsidRPr="00D1334E" w:rsidRDefault="00E45BAD" w:rsidP="00AA7D84">
      <w:pPr>
        <w:jc w:val="center"/>
        <w:rPr>
          <w:rFonts w:cs="Times New Roman"/>
          <w:lang w:val="en-US"/>
        </w:rPr>
      </w:pPr>
    </w:p>
    <w:p w14:paraId="3BDCDC30" w14:textId="77777777" w:rsidR="00E45BAD" w:rsidRPr="00D1334E" w:rsidRDefault="00E45BAD" w:rsidP="00AA7D84">
      <w:pPr>
        <w:jc w:val="center"/>
        <w:rPr>
          <w:rFonts w:cs="Times New Roman"/>
          <w:lang w:val="en-US"/>
        </w:rPr>
      </w:pPr>
    </w:p>
    <w:p w14:paraId="1AB154AE" w14:textId="77777777" w:rsidR="00E45BAD" w:rsidRPr="00D1334E" w:rsidRDefault="00E45BAD" w:rsidP="00AA7D84">
      <w:pPr>
        <w:jc w:val="center"/>
        <w:rPr>
          <w:rFonts w:cs="Times New Roman"/>
          <w:lang w:val="en-US"/>
        </w:rPr>
      </w:pPr>
    </w:p>
    <w:p w14:paraId="4641CF36" w14:textId="77777777" w:rsidR="00E45BAD" w:rsidRPr="00D1334E" w:rsidRDefault="00E45BAD" w:rsidP="00AA7D84">
      <w:pPr>
        <w:jc w:val="center"/>
        <w:rPr>
          <w:rFonts w:cs="Times New Roman"/>
          <w:lang w:val="en-US"/>
        </w:rPr>
      </w:pPr>
    </w:p>
    <w:p w14:paraId="3FECD7EF" w14:textId="77777777" w:rsidR="00E45BAD" w:rsidRPr="00D1334E" w:rsidRDefault="00E45BAD" w:rsidP="00AA7D84">
      <w:pPr>
        <w:jc w:val="center"/>
        <w:rPr>
          <w:rFonts w:cs="Times New Roman"/>
          <w:lang w:val="en-US"/>
        </w:rPr>
      </w:pPr>
    </w:p>
    <w:p w14:paraId="26F13CC3" w14:textId="77777777" w:rsidR="00E45BAD" w:rsidRPr="00D1334E" w:rsidRDefault="00E45BAD" w:rsidP="00AA7D84">
      <w:pPr>
        <w:jc w:val="center"/>
        <w:rPr>
          <w:rFonts w:cs="Times New Roman"/>
          <w:lang w:val="en-US"/>
        </w:rPr>
      </w:pPr>
    </w:p>
    <w:p w14:paraId="27E9953B" w14:textId="77777777" w:rsidR="00E45BAD" w:rsidRPr="00D1334E" w:rsidRDefault="00E45BAD" w:rsidP="00AA7D84">
      <w:pPr>
        <w:jc w:val="center"/>
        <w:rPr>
          <w:rFonts w:cs="Times New Roman"/>
          <w:lang w:val="en-US"/>
        </w:rPr>
      </w:pPr>
    </w:p>
    <w:p w14:paraId="1C3E74C8" w14:textId="77777777" w:rsidR="00E45BAD" w:rsidRPr="00D1334E" w:rsidRDefault="00E45BAD" w:rsidP="00AA7D84">
      <w:pPr>
        <w:jc w:val="center"/>
        <w:rPr>
          <w:rFonts w:cs="Times New Roman"/>
          <w:lang w:val="en-US"/>
        </w:rPr>
      </w:pPr>
    </w:p>
    <w:p w14:paraId="23A4FB94" w14:textId="77777777" w:rsidR="00E45BAD" w:rsidRPr="00D1334E" w:rsidRDefault="00E45BAD" w:rsidP="00AA7D84">
      <w:pPr>
        <w:jc w:val="center"/>
        <w:rPr>
          <w:rFonts w:cs="Times New Roman"/>
          <w:lang w:val="en-US"/>
        </w:rPr>
      </w:pPr>
    </w:p>
    <w:p w14:paraId="349819D5" w14:textId="77777777" w:rsidR="00E45BAD" w:rsidRPr="00D1334E" w:rsidRDefault="00E45BAD" w:rsidP="00AA7D84">
      <w:pPr>
        <w:jc w:val="center"/>
        <w:rPr>
          <w:rFonts w:cs="Times New Roman"/>
          <w:lang w:val="en-US"/>
        </w:rPr>
      </w:pPr>
    </w:p>
    <w:p w14:paraId="5AF0799A" w14:textId="77777777" w:rsidR="00E45BAD" w:rsidRPr="00D1334E" w:rsidRDefault="00E45BAD" w:rsidP="00AA7D84">
      <w:pPr>
        <w:jc w:val="center"/>
        <w:rPr>
          <w:rFonts w:cs="Times New Roman"/>
          <w:lang w:val="en-US"/>
        </w:rPr>
      </w:pPr>
    </w:p>
    <w:p w14:paraId="06F9A31F" w14:textId="77777777" w:rsidR="00E45BAD" w:rsidRPr="00D1334E" w:rsidRDefault="00E45BAD" w:rsidP="00AA7D84">
      <w:pPr>
        <w:jc w:val="center"/>
        <w:rPr>
          <w:rFonts w:cs="Times New Roman"/>
          <w:lang w:val="en-US"/>
        </w:rPr>
      </w:pPr>
    </w:p>
    <w:p w14:paraId="3FDC2F98" w14:textId="37F59283" w:rsidR="00AA7D84" w:rsidRPr="00D1334E" w:rsidRDefault="00E45BAD" w:rsidP="00AA7D84">
      <w:pPr>
        <w:jc w:val="center"/>
        <w:rPr>
          <w:rFonts w:cs="Times New Roman"/>
          <w:lang w:val="en-US"/>
        </w:rPr>
      </w:pPr>
      <w:proofErr w:type="spellStart"/>
      <w:r w:rsidRPr="00D1334E">
        <w:rPr>
          <w:rFonts w:cs="Times New Roman"/>
          <w:lang w:val="en-US"/>
        </w:rPr>
        <w:t>Győr</w:t>
      </w:r>
      <w:proofErr w:type="spellEnd"/>
      <w:r w:rsidRPr="00D1334E">
        <w:rPr>
          <w:rFonts w:cs="Times New Roman"/>
          <w:lang w:val="en-US"/>
        </w:rPr>
        <w:t xml:space="preserve">, </w:t>
      </w:r>
      <w:r w:rsidR="00B224B7" w:rsidRPr="00D1334E">
        <w:rPr>
          <w:rFonts w:cs="Times New Roman"/>
          <w:lang w:val="en-US"/>
        </w:rPr>
        <w:t>N</w:t>
      </w:r>
      <w:r w:rsidR="000348C5" w:rsidRPr="00D1334E">
        <w:rPr>
          <w:rFonts w:cs="Times New Roman"/>
          <w:lang w:val="en-US"/>
        </w:rPr>
        <w:t>ovember</w:t>
      </w:r>
      <w:r w:rsidR="0053403C" w:rsidRPr="00D1334E">
        <w:rPr>
          <w:rFonts w:cs="Times New Roman"/>
          <w:lang w:val="en-US"/>
        </w:rPr>
        <w:t>, 2022</w:t>
      </w:r>
      <w:r w:rsidR="00AA7D84" w:rsidRPr="00D1334E">
        <w:rPr>
          <w:rFonts w:cs="Times New Roman"/>
          <w:lang w:val="en-US"/>
        </w:rPr>
        <w:br w:type="page"/>
      </w:r>
    </w:p>
    <w:p w14:paraId="5B222758" w14:textId="4CEB4EA9" w:rsidR="00B224B7" w:rsidRPr="00D1334E" w:rsidRDefault="00B224B7" w:rsidP="00B224B7">
      <w:pPr>
        <w:rPr>
          <w:rFonts w:cs="Times New Roman"/>
          <w:iCs/>
          <w:lang w:val="en-US"/>
        </w:rPr>
      </w:pPr>
      <w:r w:rsidRPr="00D1334E">
        <w:rPr>
          <w:rFonts w:cs="Times New Roman"/>
          <w:iCs/>
          <w:lang w:val="en-US"/>
        </w:rPr>
        <w:lastRenderedPageBreak/>
        <w:t xml:space="preserve">This guide is intended for students writing a thesis for the MSc in Infrastructure Engineering and consists of the following </w:t>
      </w:r>
      <w:r w:rsidR="002E7B91" w:rsidRPr="00D1334E">
        <w:rPr>
          <w:rFonts w:cs="Times New Roman"/>
          <w:iCs/>
          <w:lang w:val="en-US"/>
        </w:rPr>
        <w:t>sections</w:t>
      </w:r>
      <w:r w:rsidRPr="00D1334E">
        <w:rPr>
          <w:rFonts w:cs="Times New Roman"/>
          <w:iCs/>
          <w:lang w:val="en-US"/>
        </w:rPr>
        <w:t>:</w:t>
      </w:r>
    </w:p>
    <w:p w14:paraId="12BD766B" w14:textId="57B59975" w:rsidR="00B224B7" w:rsidRPr="00D1334E" w:rsidRDefault="00E17D78" w:rsidP="00886CCA">
      <w:pPr>
        <w:pStyle w:val="Listaszerbekezds"/>
        <w:numPr>
          <w:ilvl w:val="0"/>
          <w:numId w:val="1"/>
        </w:numPr>
        <w:rPr>
          <w:rFonts w:cs="Times New Roman"/>
          <w:iCs/>
          <w:lang w:val="en-US"/>
        </w:rPr>
      </w:pPr>
      <w:r w:rsidRPr="00D1334E">
        <w:rPr>
          <w:rFonts w:cs="Times New Roman"/>
          <w:iCs/>
          <w:lang w:val="en-US"/>
        </w:rPr>
        <w:t>Thesis length</w:t>
      </w:r>
    </w:p>
    <w:p w14:paraId="6C3F57E2" w14:textId="096EDF97" w:rsidR="00B224B7" w:rsidRPr="00D1334E" w:rsidRDefault="00B224B7" w:rsidP="00886CCA">
      <w:pPr>
        <w:pStyle w:val="Listaszerbekezds"/>
        <w:numPr>
          <w:ilvl w:val="0"/>
          <w:numId w:val="1"/>
        </w:numPr>
        <w:rPr>
          <w:rFonts w:cs="Times New Roman"/>
          <w:iCs/>
          <w:lang w:val="en-US"/>
        </w:rPr>
      </w:pPr>
      <w:r w:rsidRPr="00D1334E">
        <w:rPr>
          <w:rFonts w:cs="Times New Roman"/>
          <w:iCs/>
          <w:lang w:val="en-US"/>
        </w:rPr>
        <w:t>Content</w:t>
      </w:r>
    </w:p>
    <w:p w14:paraId="3FDC2F9E" w14:textId="70E9A9DA" w:rsidR="000F497E" w:rsidRPr="00D1334E" w:rsidRDefault="00B224B7" w:rsidP="00886CCA">
      <w:pPr>
        <w:pStyle w:val="Listaszerbekezds"/>
        <w:numPr>
          <w:ilvl w:val="0"/>
          <w:numId w:val="1"/>
        </w:numPr>
        <w:rPr>
          <w:rFonts w:cs="Times New Roman"/>
          <w:iCs/>
          <w:lang w:val="en-US"/>
        </w:rPr>
      </w:pPr>
      <w:r w:rsidRPr="00D1334E">
        <w:rPr>
          <w:rFonts w:cs="Times New Roman"/>
          <w:iCs/>
          <w:lang w:val="en-US"/>
        </w:rPr>
        <w:t>Form</w:t>
      </w:r>
    </w:p>
    <w:p w14:paraId="39BBCFC0" w14:textId="77777777" w:rsidR="0079699C" w:rsidRPr="00D1334E" w:rsidRDefault="0079699C" w:rsidP="0079699C">
      <w:pPr>
        <w:rPr>
          <w:rFonts w:cs="Times New Roman"/>
          <w:iCs/>
          <w:lang w:val="en-US"/>
        </w:rPr>
      </w:pPr>
    </w:p>
    <w:p w14:paraId="3FDC2FA3" w14:textId="4885CF55" w:rsidR="00066EDD" w:rsidRPr="00D1334E" w:rsidRDefault="00E17D78" w:rsidP="00C45C77">
      <w:pPr>
        <w:spacing w:after="0"/>
        <w:jc w:val="center"/>
        <w:rPr>
          <w:rFonts w:cs="Times New Roman"/>
          <w:b/>
          <w:bCs/>
          <w:lang w:val="en-US"/>
        </w:rPr>
      </w:pPr>
      <w:r w:rsidRPr="00D1334E">
        <w:rPr>
          <w:rFonts w:cs="Times New Roman"/>
          <w:b/>
          <w:bCs/>
          <w:lang w:val="en-US"/>
        </w:rPr>
        <w:t>Thesis length</w:t>
      </w:r>
    </w:p>
    <w:p w14:paraId="4FA67F61" w14:textId="441A75EF" w:rsidR="0079699C" w:rsidRPr="00D1334E" w:rsidRDefault="00B224B7" w:rsidP="00886CCA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The</w:t>
      </w:r>
      <w:r w:rsidR="00C26BFF" w:rsidRPr="00D1334E">
        <w:rPr>
          <w:rFonts w:cs="Times New Roman"/>
          <w:lang w:val="en-US"/>
        </w:rPr>
        <w:t xml:space="preserve"> length of the</w:t>
      </w:r>
      <w:r w:rsidRPr="00D1334E">
        <w:rPr>
          <w:rFonts w:cs="Times New Roman"/>
          <w:lang w:val="en-US"/>
        </w:rPr>
        <w:t xml:space="preserve"> thesis</w:t>
      </w:r>
      <w:r w:rsidR="00A65F83" w:rsidRPr="00D1334E">
        <w:rPr>
          <w:rFonts w:cs="Times New Roman"/>
          <w:lang w:val="en-US"/>
        </w:rPr>
        <w:t xml:space="preserve"> is </w:t>
      </w:r>
      <w:r w:rsidR="00C26BFF" w:rsidRPr="00D1334E">
        <w:rPr>
          <w:rFonts w:cs="Times New Roman"/>
          <w:lang w:val="en-US"/>
        </w:rPr>
        <w:t>recommended to be</w:t>
      </w:r>
      <w:r w:rsidR="00E52BEC" w:rsidRPr="00D1334E">
        <w:rPr>
          <w:rFonts w:cs="Times New Roman"/>
          <w:lang w:val="en-US"/>
        </w:rPr>
        <w:t xml:space="preserve"> between</w:t>
      </w:r>
      <w:r w:rsidR="00C26BFF" w:rsidRPr="00D1334E">
        <w:rPr>
          <w:rFonts w:cs="Times New Roman"/>
          <w:lang w:val="en-US"/>
        </w:rPr>
        <w:t xml:space="preserve"> </w:t>
      </w:r>
      <w:r w:rsidRPr="00D1334E">
        <w:rPr>
          <w:rFonts w:cs="Times New Roman"/>
          <w:lang w:val="en-US"/>
        </w:rPr>
        <w:t>80</w:t>
      </w:r>
      <w:r w:rsidR="00C26BFF" w:rsidRPr="00D1334E">
        <w:rPr>
          <w:rFonts w:cs="Times New Roman"/>
          <w:lang w:val="en-US"/>
        </w:rPr>
        <w:t xml:space="preserve"> </w:t>
      </w:r>
      <w:r w:rsidR="00D650E7" w:rsidRPr="00D1334E">
        <w:rPr>
          <w:rFonts w:cs="Times New Roman"/>
          <w:lang w:val="en-US"/>
        </w:rPr>
        <w:t>(</w:t>
      </w:r>
      <w:r w:rsidR="003B0671" w:rsidRPr="00D1334E">
        <w:rPr>
          <w:rFonts w:cs="Times New Roman"/>
          <w:lang w:val="en-US"/>
        </w:rPr>
        <w:t>recommended</w:t>
      </w:r>
      <w:r w:rsidR="00D650E7" w:rsidRPr="00D1334E">
        <w:rPr>
          <w:rFonts w:cs="Times New Roman"/>
          <w:lang w:val="en-US"/>
        </w:rPr>
        <w:t xml:space="preserve"> minimum)</w:t>
      </w:r>
      <w:r w:rsidR="00C84753" w:rsidRPr="00D1334E">
        <w:rPr>
          <w:rFonts w:cs="Times New Roman"/>
          <w:lang w:val="en-US"/>
        </w:rPr>
        <w:t xml:space="preserve"> and </w:t>
      </w:r>
      <w:r w:rsidR="00D650E7" w:rsidRPr="00D1334E">
        <w:rPr>
          <w:rFonts w:cs="Times New Roman"/>
          <w:lang w:val="en-US"/>
        </w:rPr>
        <w:t xml:space="preserve">100 </w:t>
      </w:r>
      <w:r w:rsidR="0064489A" w:rsidRPr="00D1334E">
        <w:rPr>
          <w:rFonts w:cs="Times New Roman"/>
          <w:lang w:val="en-US"/>
        </w:rPr>
        <w:t xml:space="preserve">pages </w:t>
      </w:r>
      <w:r w:rsidR="00AA5EAF" w:rsidRPr="00D1334E">
        <w:rPr>
          <w:rFonts w:cs="Times New Roman"/>
          <w:lang w:val="en-US"/>
        </w:rPr>
        <w:t>(recommended</w:t>
      </w:r>
      <w:r w:rsidR="00C84753" w:rsidRPr="00D1334E">
        <w:rPr>
          <w:rFonts w:cs="Times New Roman"/>
          <w:lang w:val="en-US"/>
        </w:rPr>
        <w:t xml:space="preserve"> maximum</w:t>
      </w:r>
      <w:r w:rsidR="00AA5EAF" w:rsidRPr="00D1334E">
        <w:rPr>
          <w:rFonts w:cs="Times New Roman"/>
          <w:lang w:val="en-US"/>
        </w:rPr>
        <w:t xml:space="preserve">) </w:t>
      </w:r>
      <w:r w:rsidR="00D650E7" w:rsidRPr="00D1334E">
        <w:rPr>
          <w:rFonts w:cs="Times New Roman"/>
          <w:lang w:val="en-US"/>
        </w:rPr>
        <w:t xml:space="preserve">with the required content shown below </w:t>
      </w:r>
      <w:r w:rsidR="00991FED" w:rsidRPr="00D1334E">
        <w:rPr>
          <w:rFonts w:cs="Times New Roman"/>
          <w:lang w:val="en-US"/>
        </w:rPr>
        <w:t xml:space="preserve">including </w:t>
      </w:r>
      <w:r w:rsidR="00D650E7" w:rsidRPr="00D1334E">
        <w:rPr>
          <w:rFonts w:cs="Times New Roman"/>
          <w:lang w:val="en-US"/>
        </w:rPr>
        <w:t>items a</w:t>
      </w:r>
      <w:r w:rsidR="00084D09" w:rsidRPr="00D1334E">
        <w:rPr>
          <w:rFonts w:cs="Times New Roman"/>
          <w:lang w:val="en-US"/>
        </w:rPr>
        <w:t>)</w:t>
      </w:r>
      <w:r w:rsidR="00D650E7" w:rsidRPr="00D1334E">
        <w:rPr>
          <w:rFonts w:cs="Times New Roman"/>
          <w:lang w:val="en-US"/>
        </w:rPr>
        <w:t xml:space="preserve"> through </w:t>
      </w:r>
      <w:r w:rsidR="003271BD" w:rsidRPr="00D1334E">
        <w:rPr>
          <w:rFonts w:cs="Times New Roman"/>
          <w:lang w:val="en-US"/>
        </w:rPr>
        <w:t>k</w:t>
      </w:r>
      <w:r w:rsidR="00084D09" w:rsidRPr="00D1334E">
        <w:rPr>
          <w:rFonts w:cs="Times New Roman"/>
          <w:lang w:val="en-US"/>
        </w:rPr>
        <w:t xml:space="preserve">), </w:t>
      </w:r>
      <w:r w:rsidR="00CD04E2" w:rsidRPr="00D1334E">
        <w:rPr>
          <w:rFonts w:cs="Times New Roman"/>
          <w:lang w:val="en-US"/>
        </w:rPr>
        <w:t xml:space="preserve">excluding </w:t>
      </w:r>
      <w:r w:rsidR="003271BD" w:rsidRPr="00D1334E">
        <w:rPr>
          <w:rFonts w:cs="Times New Roman"/>
          <w:lang w:val="en-US"/>
        </w:rPr>
        <w:t>l</w:t>
      </w:r>
      <w:r w:rsidR="00CD04E2" w:rsidRPr="00D1334E">
        <w:rPr>
          <w:rFonts w:cs="Times New Roman"/>
          <w:lang w:val="en-US"/>
        </w:rPr>
        <w:t>) annexes</w:t>
      </w:r>
      <w:r w:rsidR="00D650E7" w:rsidRPr="00D1334E">
        <w:rPr>
          <w:rFonts w:cs="Times New Roman"/>
          <w:lang w:val="en-US"/>
        </w:rPr>
        <w:t>.</w:t>
      </w:r>
    </w:p>
    <w:p w14:paraId="4F0A2DC5" w14:textId="77777777" w:rsidR="00064933" w:rsidRPr="00D1334E" w:rsidRDefault="00064933" w:rsidP="00886CCA">
      <w:pPr>
        <w:rPr>
          <w:rFonts w:cs="Times New Roman"/>
          <w:lang w:val="en-US"/>
        </w:rPr>
      </w:pPr>
    </w:p>
    <w:p w14:paraId="333789F6" w14:textId="6D54E797" w:rsidR="00B224B7" w:rsidRPr="00D1334E" w:rsidRDefault="00B224B7" w:rsidP="000C56E9">
      <w:pPr>
        <w:spacing w:after="0"/>
        <w:jc w:val="center"/>
        <w:rPr>
          <w:rFonts w:cs="Times New Roman"/>
          <w:b/>
          <w:bCs/>
          <w:lang w:val="en-US"/>
        </w:rPr>
      </w:pPr>
      <w:r w:rsidRPr="00D1334E">
        <w:rPr>
          <w:rFonts w:cs="Times New Roman"/>
          <w:b/>
          <w:bCs/>
          <w:lang w:val="en-US"/>
        </w:rPr>
        <w:t>Content</w:t>
      </w:r>
    </w:p>
    <w:p w14:paraId="74B47E4D" w14:textId="77777777" w:rsidR="00B224B7" w:rsidRPr="00D1334E" w:rsidRDefault="00B224B7" w:rsidP="00B224B7">
      <w:pPr>
        <w:pStyle w:val="Nincstrkz"/>
        <w:rPr>
          <w:lang w:val="en-US"/>
        </w:rPr>
      </w:pPr>
      <w:r w:rsidRPr="00D1334E">
        <w:rPr>
          <w:lang w:val="en-US"/>
        </w:rPr>
        <w:t>The thesis must contain the following elements:</w:t>
      </w:r>
    </w:p>
    <w:p w14:paraId="172EC626" w14:textId="77777777" w:rsidR="004365DF" w:rsidRPr="00D1334E" w:rsidRDefault="00B224B7" w:rsidP="00342300">
      <w:pPr>
        <w:pStyle w:val="Listaszerbekezds"/>
        <w:numPr>
          <w:ilvl w:val="0"/>
          <w:numId w:val="14"/>
        </w:numPr>
        <w:ind w:left="1065" w:hanging="705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Title page</w:t>
      </w:r>
    </w:p>
    <w:p w14:paraId="55B80B14" w14:textId="37D2E366" w:rsidR="004365DF" w:rsidRPr="00D1334E" w:rsidRDefault="00B224B7" w:rsidP="00342300">
      <w:pPr>
        <w:pStyle w:val="Listaszerbekezds"/>
        <w:numPr>
          <w:ilvl w:val="0"/>
          <w:numId w:val="14"/>
        </w:numPr>
        <w:ind w:left="1065" w:hanging="705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Assignment description (to be issued to the student by the relevant department)</w:t>
      </w:r>
    </w:p>
    <w:p w14:paraId="1A348A73" w14:textId="51F55B94" w:rsidR="004365DF" w:rsidRPr="00D1334E" w:rsidRDefault="005A5768" w:rsidP="003271BD">
      <w:pPr>
        <w:pStyle w:val="Listaszerbekezds"/>
        <w:numPr>
          <w:ilvl w:val="0"/>
          <w:numId w:val="14"/>
        </w:numPr>
        <w:ind w:left="1065" w:hanging="705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Declaration of originality</w:t>
      </w:r>
    </w:p>
    <w:p w14:paraId="34EB6B3B" w14:textId="01DD0DC4" w:rsidR="00B224B7" w:rsidRPr="00D1334E" w:rsidRDefault="00B224B7" w:rsidP="003271BD">
      <w:pPr>
        <w:pStyle w:val="Listaszerbekezds"/>
        <w:numPr>
          <w:ilvl w:val="0"/>
          <w:numId w:val="14"/>
        </w:numPr>
        <w:ind w:left="1065" w:hanging="705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Consultation sheet</w:t>
      </w:r>
    </w:p>
    <w:p w14:paraId="467D8F99" w14:textId="15937FAC" w:rsidR="00B224B7" w:rsidRPr="00D1334E" w:rsidRDefault="00B224B7" w:rsidP="003271BD">
      <w:pPr>
        <w:pStyle w:val="Listaszerbekezds"/>
        <w:numPr>
          <w:ilvl w:val="0"/>
          <w:numId w:val="14"/>
        </w:numPr>
        <w:ind w:left="1065" w:hanging="705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Abstract</w:t>
      </w:r>
      <w:r w:rsidR="00FF063D" w:rsidRPr="00D1334E">
        <w:rPr>
          <w:rFonts w:cs="Times New Roman"/>
          <w:lang w:val="en-US"/>
        </w:rPr>
        <w:t xml:space="preserve"> </w:t>
      </w:r>
      <w:r w:rsidRPr="00D1334E">
        <w:rPr>
          <w:rFonts w:cs="Times New Roman"/>
          <w:lang w:val="en-US"/>
        </w:rPr>
        <w:t>(max. 1 page)</w:t>
      </w:r>
    </w:p>
    <w:p w14:paraId="03AEC8D3" w14:textId="0EEB7545" w:rsidR="00B224B7" w:rsidRPr="00D1334E" w:rsidRDefault="003271BD" w:rsidP="003271BD">
      <w:pPr>
        <w:pStyle w:val="Listaszerbekezds"/>
        <w:numPr>
          <w:ilvl w:val="0"/>
          <w:numId w:val="14"/>
        </w:numPr>
        <w:ind w:left="1065" w:hanging="705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T</w:t>
      </w:r>
      <w:r w:rsidR="00B224B7" w:rsidRPr="00D1334E">
        <w:rPr>
          <w:rFonts w:cs="Times New Roman"/>
          <w:lang w:val="en-US"/>
        </w:rPr>
        <w:t>able of contents</w:t>
      </w:r>
    </w:p>
    <w:p w14:paraId="635AEB24" w14:textId="6376BE5A" w:rsidR="00B224B7" w:rsidRPr="00D1334E" w:rsidRDefault="00B224B7" w:rsidP="003271BD">
      <w:pPr>
        <w:pStyle w:val="Listaszerbekezds"/>
        <w:numPr>
          <w:ilvl w:val="0"/>
          <w:numId w:val="14"/>
        </w:numPr>
        <w:ind w:left="1065" w:hanging="705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Introduction</w:t>
      </w:r>
    </w:p>
    <w:p w14:paraId="31FBAF87" w14:textId="78CC101D" w:rsidR="00B224B7" w:rsidRPr="00D1334E" w:rsidRDefault="00B224B7" w:rsidP="003271BD">
      <w:pPr>
        <w:pStyle w:val="Listaszerbekezds"/>
        <w:numPr>
          <w:ilvl w:val="0"/>
          <w:numId w:val="14"/>
        </w:numPr>
        <w:ind w:left="1065" w:hanging="705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Numbered chapters</w:t>
      </w:r>
    </w:p>
    <w:p w14:paraId="1F8993A7" w14:textId="40279E70" w:rsidR="00B224B7" w:rsidRPr="00D1334E" w:rsidRDefault="00B224B7" w:rsidP="003271BD">
      <w:pPr>
        <w:pStyle w:val="Listaszerbekezds"/>
        <w:numPr>
          <w:ilvl w:val="0"/>
          <w:numId w:val="14"/>
        </w:numPr>
        <w:ind w:left="1065" w:hanging="705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Summary</w:t>
      </w:r>
    </w:p>
    <w:p w14:paraId="7BF23DB0" w14:textId="5E885E30" w:rsidR="00B224B7" w:rsidRPr="00D1334E" w:rsidRDefault="00B224B7" w:rsidP="003271BD">
      <w:pPr>
        <w:pStyle w:val="Listaszerbekezds"/>
        <w:numPr>
          <w:ilvl w:val="0"/>
          <w:numId w:val="14"/>
        </w:numPr>
        <w:ind w:left="1065" w:hanging="705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Bibliography</w:t>
      </w:r>
    </w:p>
    <w:p w14:paraId="173588D8" w14:textId="7181A961" w:rsidR="00B224B7" w:rsidRPr="00D1334E" w:rsidRDefault="00B224B7" w:rsidP="003271BD">
      <w:pPr>
        <w:pStyle w:val="Listaszerbekezds"/>
        <w:numPr>
          <w:ilvl w:val="0"/>
          <w:numId w:val="14"/>
        </w:numPr>
        <w:ind w:left="1065" w:hanging="705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List of tables, list of figures</w:t>
      </w:r>
    </w:p>
    <w:p w14:paraId="1BE9BC2E" w14:textId="45BBED4B" w:rsidR="00B224B7" w:rsidRPr="00D1334E" w:rsidRDefault="00B224B7" w:rsidP="003271BD">
      <w:pPr>
        <w:pStyle w:val="Listaszerbekezds"/>
        <w:numPr>
          <w:ilvl w:val="0"/>
          <w:numId w:val="14"/>
        </w:numPr>
        <w:ind w:left="1065" w:hanging="705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Annexes (if applicable)</w:t>
      </w:r>
    </w:p>
    <w:p w14:paraId="1CD88026" w14:textId="77777777" w:rsidR="00B224B7" w:rsidRPr="00D1334E" w:rsidRDefault="00B224B7" w:rsidP="00B224B7">
      <w:pPr>
        <w:pStyle w:val="Nincstrkz"/>
        <w:rPr>
          <w:lang w:val="en-US"/>
        </w:rPr>
      </w:pPr>
    </w:p>
    <w:p w14:paraId="4AE6AF65" w14:textId="7F60FEF0" w:rsidR="00A058DE" w:rsidRPr="00D1334E" w:rsidRDefault="00B224B7" w:rsidP="00886CCA">
      <w:pPr>
        <w:rPr>
          <w:rFonts w:cs="Times New Roman"/>
          <w:lang w:val="en-US"/>
        </w:rPr>
      </w:pPr>
      <w:r w:rsidRPr="00D1334E">
        <w:rPr>
          <w:lang w:val="en-US"/>
        </w:rPr>
        <w:t>The forms required for writing the thesis are included in this guide</w:t>
      </w:r>
      <w:r w:rsidR="00CB7379" w:rsidRPr="00D1334E">
        <w:rPr>
          <w:lang w:val="en-US"/>
        </w:rPr>
        <w:t xml:space="preserve">. They must </w:t>
      </w:r>
      <w:r w:rsidRPr="00D1334E">
        <w:rPr>
          <w:lang w:val="en-US"/>
        </w:rPr>
        <w:t xml:space="preserve">be used in the </w:t>
      </w:r>
      <w:r w:rsidR="00AB7AA4" w:rsidRPr="00D1334E">
        <w:rPr>
          <w:lang w:val="en-US"/>
        </w:rPr>
        <w:t xml:space="preserve">same format as </w:t>
      </w:r>
    </w:p>
    <w:p w14:paraId="4D05DA86" w14:textId="7EEBD1DB" w:rsidR="00A058DE" w:rsidRPr="00D1334E" w:rsidRDefault="00A058DE" w:rsidP="004D2952">
      <w:pPr>
        <w:spacing w:after="0"/>
        <w:jc w:val="center"/>
        <w:rPr>
          <w:rFonts w:cs="Times New Roman"/>
          <w:b/>
          <w:bCs/>
          <w:lang w:val="en-US"/>
        </w:rPr>
      </w:pPr>
      <w:r w:rsidRPr="00D1334E">
        <w:rPr>
          <w:rFonts w:cs="Times New Roman"/>
          <w:b/>
          <w:bCs/>
          <w:lang w:val="en-US"/>
        </w:rPr>
        <w:t>Form</w:t>
      </w:r>
    </w:p>
    <w:p w14:paraId="2357E8AE" w14:textId="750D0A3F" w:rsidR="00CB7379" w:rsidRPr="00D1334E" w:rsidRDefault="00CB7379" w:rsidP="00CB7379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The rest of this guide describes the form requirements for the mandatory elements of the thesis.</w:t>
      </w:r>
    </w:p>
    <w:p w14:paraId="3BFD8755" w14:textId="18E2484C" w:rsidR="00C62EDD" w:rsidRPr="00D1334E" w:rsidRDefault="00CB7379" w:rsidP="00CB7379">
      <w:pPr>
        <w:rPr>
          <w:rFonts w:cs="Times New Roman"/>
          <w:b/>
          <w:bCs/>
          <w:i/>
          <w:iCs/>
          <w:lang w:val="en-US"/>
        </w:rPr>
      </w:pPr>
      <w:r w:rsidRPr="00D1334E">
        <w:rPr>
          <w:rFonts w:cs="Times New Roman"/>
          <w:b/>
          <w:bCs/>
          <w:i/>
          <w:iCs/>
          <w:lang w:val="en-US"/>
        </w:rPr>
        <w:t>This document can be used as a template for the thesis by deleting the first two pages</w:t>
      </w:r>
      <w:r w:rsidR="00843E60" w:rsidRPr="00D1334E">
        <w:rPr>
          <w:rFonts w:cs="Times New Roman"/>
          <w:b/>
          <w:bCs/>
          <w:i/>
          <w:iCs/>
          <w:lang w:val="en-US"/>
        </w:rPr>
        <w:t>.</w:t>
      </w:r>
    </w:p>
    <w:p w14:paraId="3FDC3112" w14:textId="05EBA3F4" w:rsidR="00A30E1B" w:rsidRPr="00D1334E" w:rsidRDefault="000735EB" w:rsidP="00CB7379">
      <w:pPr>
        <w:rPr>
          <w:rFonts w:cs="Times New Roman"/>
          <w:b/>
          <w:bCs/>
          <w:i/>
          <w:iCs/>
          <w:lang w:val="en-US"/>
        </w:rPr>
      </w:pPr>
      <w:r w:rsidRPr="00D1334E">
        <w:rPr>
          <w:rFonts w:cs="Times New Roman"/>
          <w:b/>
          <w:bCs/>
          <w:i/>
          <w:iCs/>
          <w:lang w:val="en-US"/>
        </w:rPr>
        <w:br w:type="page"/>
      </w:r>
    </w:p>
    <w:p w14:paraId="3FDC3125" w14:textId="77777777" w:rsidR="0081208B" w:rsidRPr="00D1334E" w:rsidRDefault="0081208B" w:rsidP="004F6D6A">
      <w:pPr>
        <w:jc w:val="center"/>
        <w:rPr>
          <w:rFonts w:cs="Times New Roman"/>
          <w:lang w:val="en-US"/>
        </w:rPr>
      </w:pPr>
    </w:p>
    <w:p w14:paraId="4554C0CB" w14:textId="77777777" w:rsidR="00CB7379" w:rsidRPr="00D1334E" w:rsidRDefault="004F6D6A" w:rsidP="004F6D6A">
      <w:pPr>
        <w:jc w:val="center"/>
        <w:rPr>
          <w:rFonts w:cs="Times New Roman"/>
          <w:sz w:val="36"/>
          <w:szCs w:val="36"/>
          <w:lang w:val="en-US"/>
        </w:rPr>
      </w:pPr>
      <w:proofErr w:type="spellStart"/>
      <w:r w:rsidRPr="00D1334E">
        <w:rPr>
          <w:rFonts w:cs="Times New Roman"/>
          <w:sz w:val="36"/>
          <w:szCs w:val="36"/>
          <w:lang w:val="en-US"/>
        </w:rPr>
        <w:t>Széchenyi</w:t>
      </w:r>
      <w:proofErr w:type="spellEnd"/>
      <w:r w:rsidRPr="00D1334E">
        <w:rPr>
          <w:rFonts w:cs="Times New Roman"/>
          <w:sz w:val="36"/>
          <w:szCs w:val="36"/>
          <w:lang w:val="en-US"/>
        </w:rPr>
        <w:t xml:space="preserve"> </w:t>
      </w:r>
      <w:proofErr w:type="spellStart"/>
      <w:r w:rsidRPr="00D1334E">
        <w:rPr>
          <w:rFonts w:cs="Times New Roman"/>
          <w:sz w:val="36"/>
          <w:szCs w:val="36"/>
          <w:lang w:val="en-US"/>
        </w:rPr>
        <w:t>István</w:t>
      </w:r>
      <w:proofErr w:type="spellEnd"/>
      <w:r w:rsidRPr="00D1334E">
        <w:rPr>
          <w:rFonts w:cs="Times New Roman"/>
          <w:sz w:val="36"/>
          <w:szCs w:val="36"/>
          <w:lang w:val="en-US"/>
        </w:rPr>
        <w:t xml:space="preserve"> </w:t>
      </w:r>
      <w:r w:rsidR="00CB7379" w:rsidRPr="00D1334E">
        <w:rPr>
          <w:rFonts w:cs="Times New Roman"/>
          <w:sz w:val="36"/>
          <w:szCs w:val="36"/>
          <w:lang w:val="en-US"/>
        </w:rPr>
        <w:t>University</w:t>
      </w:r>
    </w:p>
    <w:p w14:paraId="3FDC3127" w14:textId="79BD556E" w:rsidR="00A474DA" w:rsidRPr="00D1334E" w:rsidRDefault="0001784C" w:rsidP="004F6D6A">
      <w:pPr>
        <w:jc w:val="center"/>
        <w:rPr>
          <w:rFonts w:cs="Times New Roman"/>
          <w:sz w:val="36"/>
          <w:szCs w:val="36"/>
          <w:lang w:val="en-US"/>
        </w:rPr>
      </w:pPr>
      <w:r w:rsidRPr="00D1334E">
        <w:rPr>
          <w:rFonts w:cs="Times New Roman"/>
          <w:sz w:val="36"/>
          <w:szCs w:val="36"/>
          <w:lang w:val="en-US"/>
        </w:rPr>
        <w:t xml:space="preserve">Faculty of </w:t>
      </w:r>
      <w:r w:rsidR="00CB7379" w:rsidRPr="00D1334E">
        <w:rPr>
          <w:rFonts w:cs="Times New Roman"/>
          <w:sz w:val="36"/>
          <w:szCs w:val="36"/>
          <w:lang w:val="en-US"/>
        </w:rPr>
        <w:t xml:space="preserve">Architecture, Civil Engineering </w:t>
      </w:r>
      <w:r w:rsidRPr="00D1334E">
        <w:rPr>
          <w:rFonts w:cs="Times New Roman"/>
          <w:sz w:val="36"/>
          <w:szCs w:val="36"/>
          <w:lang w:val="en-US"/>
        </w:rPr>
        <w:t>and</w:t>
      </w:r>
      <w:r w:rsidR="00BC5315" w:rsidRPr="00D1334E">
        <w:rPr>
          <w:rFonts w:cs="Times New Roman"/>
          <w:sz w:val="36"/>
          <w:szCs w:val="36"/>
          <w:lang w:val="en-US"/>
        </w:rPr>
        <w:t xml:space="preserve"> </w:t>
      </w:r>
      <w:r w:rsidR="00BC5315" w:rsidRPr="00D1334E">
        <w:rPr>
          <w:rFonts w:cs="Times New Roman"/>
          <w:sz w:val="36"/>
          <w:szCs w:val="36"/>
          <w:lang w:val="en-US"/>
        </w:rPr>
        <w:br/>
      </w:r>
      <w:r w:rsidRPr="00D1334E">
        <w:rPr>
          <w:rFonts w:cs="Times New Roman"/>
          <w:sz w:val="36"/>
          <w:szCs w:val="36"/>
          <w:lang w:val="en-US"/>
        </w:rPr>
        <w:t>Transport Sciences</w:t>
      </w:r>
    </w:p>
    <w:p w14:paraId="3FDC3129" w14:textId="77777777" w:rsidR="00A474DA" w:rsidRPr="00D1334E" w:rsidRDefault="00A474DA" w:rsidP="004F6D6A">
      <w:pPr>
        <w:jc w:val="center"/>
        <w:rPr>
          <w:rFonts w:cs="Times New Roman"/>
          <w:lang w:val="en-US"/>
        </w:rPr>
      </w:pPr>
    </w:p>
    <w:p w14:paraId="3FDC312A" w14:textId="77777777" w:rsidR="00A474DA" w:rsidRPr="00D1334E" w:rsidRDefault="00A474DA" w:rsidP="004F6D6A">
      <w:pPr>
        <w:jc w:val="center"/>
        <w:rPr>
          <w:rFonts w:cs="Times New Roman"/>
          <w:lang w:val="en-US"/>
        </w:rPr>
      </w:pPr>
    </w:p>
    <w:p w14:paraId="3FDC312B" w14:textId="77777777" w:rsidR="00A474DA" w:rsidRPr="00D1334E" w:rsidRDefault="00A474DA" w:rsidP="004F6D6A">
      <w:pPr>
        <w:jc w:val="center"/>
        <w:rPr>
          <w:rFonts w:cs="Times New Roman"/>
          <w:lang w:val="en-US"/>
        </w:rPr>
      </w:pPr>
    </w:p>
    <w:p w14:paraId="3FDC312C" w14:textId="77777777" w:rsidR="004F6D6A" w:rsidRPr="00D1334E" w:rsidRDefault="004F6D6A" w:rsidP="004F6D6A">
      <w:pPr>
        <w:jc w:val="center"/>
        <w:rPr>
          <w:rFonts w:cs="Times New Roman"/>
          <w:lang w:val="en-US"/>
        </w:rPr>
      </w:pPr>
    </w:p>
    <w:p w14:paraId="3FDC312D" w14:textId="77777777" w:rsidR="004F6D6A" w:rsidRPr="00D1334E" w:rsidRDefault="004F6D6A" w:rsidP="004F6D6A">
      <w:pPr>
        <w:jc w:val="center"/>
        <w:rPr>
          <w:rFonts w:cs="Times New Roman"/>
          <w:lang w:val="en-US"/>
        </w:rPr>
      </w:pPr>
    </w:p>
    <w:p w14:paraId="3FDC312E" w14:textId="77777777" w:rsidR="00A474DA" w:rsidRPr="00D1334E" w:rsidRDefault="00A474DA" w:rsidP="004F6D6A">
      <w:pPr>
        <w:jc w:val="center"/>
        <w:rPr>
          <w:rFonts w:cs="Times New Roman"/>
          <w:lang w:val="en-US"/>
        </w:rPr>
      </w:pPr>
    </w:p>
    <w:p w14:paraId="3FDC312F" w14:textId="68AF408F" w:rsidR="00A474DA" w:rsidRPr="00D1334E" w:rsidRDefault="00CB7379" w:rsidP="004F6D6A">
      <w:pPr>
        <w:jc w:val="center"/>
        <w:rPr>
          <w:rFonts w:cs="Times New Roman"/>
          <w:b/>
          <w:sz w:val="52"/>
          <w:szCs w:val="52"/>
          <w:lang w:val="en-US"/>
        </w:rPr>
      </w:pPr>
      <w:r w:rsidRPr="00D1334E">
        <w:rPr>
          <w:rFonts w:cs="Times New Roman"/>
          <w:b/>
          <w:sz w:val="52"/>
          <w:szCs w:val="52"/>
          <w:lang w:val="en-US"/>
        </w:rPr>
        <w:t xml:space="preserve">DIPLOMA </w:t>
      </w:r>
      <w:r w:rsidR="00A24F6C" w:rsidRPr="00D1334E">
        <w:rPr>
          <w:rFonts w:cs="Times New Roman"/>
          <w:b/>
          <w:sz w:val="52"/>
          <w:szCs w:val="52"/>
          <w:lang w:val="en-US"/>
        </w:rPr>
        <w:t>THESIS</w:t>
      </w:r>
    </w:p>
    <w:p w14:paraId="3FDC3130" w14:textId="77777777" w:rsidR="00A474DA" w:rsidRPr="00D1334E" w:rsidRDefault="00A474DA" w:rsidP="004F6D6A">
      <w:pPr>
        <w:jc w:val="center"/>
        <w:rPr>
          <w:rFonts w:cs="Times New Roman"/>
          <w:lang w:val="en-US"/>
        </w:rPr>
      </w:pPr>
    </w:p>
    <w:p w14:paraId="3FDC3131" w14:textId="77777777" w:rsidR="004F6D6A" w:rsidRPr="00D1334E" w:rsidRDefault="004F6D6A" w:rsidP="004F6D6A">
      <w:pPr>
        <w:jc w:val="center"/>
        <w:rPr>
          <w:rFonts w:cs="Times New Roman"/>
          <w:lang w:val="en-US"/>
        </w:rPr>
      </w:pPr>
    </w:p>
    <w:p w14:paraId="3FDC3132" w14:textId="77777777" w:rsidR="004F6D6A" w:rsidRPr="00D1334E" w:rsidRDefault="004F6D6A" w:rsidP="004F6D6A">
      <w:pPr>
        <w:jc w:val="center"/>
        <w:rPr>
          <w:rFonts w:cs="Times New Roman"/>
          <w:lang w:val="en-US"/>
        </w:rPr>
      </w:pPr>
    </w:p>
    <w:p w14:paraId="3FDC3133" w14:textId="2BD969DF" w:rsidR="004F6D6A" w:rsidRPr="00D1334E" w:rsidRDefault="00CB7379" w:rsidP="004F6D6A">
      <w:pPr>
        <w:jc w:val="center"/>
        <w:rPr>
          <w:rFonts w:cs="Times New Roman"/>
          <w:b/>
          <w:sz w:val="44"/>
          <w:szCs w:val="44"/>
          <w:lang w:val="en-US"/>
        </w:rPr>
      </w:pPr>
      <w:r w:rsidRPr="00D1334E">
        <w:rPr>
          <w:rFonts w:cs="Times New Roman"/>
          <w:b/>
          <w:sz w:val="44"/>
          <w:szCs w:val="44"/>
          <w:lang w:val="en-US"/>
        </w:rPr>
        <w:t>Student Name</w:t>
      </w:r>
    </w:p>
    <w:p w14:paraId="3FDC3134" w14:textId="77777777" w:rsidR="00A474DA" w:rsidRPr="00D1334E" w:rsidRDefault="00A474DA" w:rsidP="004F6D6A">
      <w:pPr>
        <w:jc w:val="center"/>
        <w:rPr>
          <w:rFonts w:cs="Times New Roman"/>
          <w:lang w:val="en-US"/>
        </w:rPr>
      </w:pPr>
    </w:p>
    <w:p w14:paraId="3FDC3135" w14:textId="77777777" w:rsidR="004F6D6A" w:rsidRPr="00D1334E" w:rsidRDefault="001E48FC" w:rsidP="004F6D6A">
      <w:pPr>
        <w:jc w:val="center"/>
        <w:rPr>
          <w:rFonts w:cs="Times New Roman"/>
          <w:lang w:val="en-US"/>
        </w:rPr>
      </w:pPr>
      <w:r w:rsidRPr="00D1334E">
        <w:rPr>
          <w:rFonts w:cs="Times New Roman"/>
          <w:lang w:val="en-US" w:eastAsia="hu-H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DC32C1" wp14:editId="3FDC32C2">
                <wp:simplePos x="0" y="0"/>
                <wp:positionH relativeFrom="column">
                  <wp:posOffset>-726440</wp:posOffset>
                </wp:positionH>
                <wp:positionV relativeFrom="paragraph">
                  <wp:posOffset>27305</wp:posOffset>
                </wp:positionV>
                <wp:extent cx="7189470" cy="1403985"/>
                <wp:effectExtent l="0" t="1333500" r="0" b="1350645"/>
                <wp:wrapNone/>
                <wp:docPr id="307" name="Szövegdoboz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219482">
                          <a:off x="0" y="0"/>
                          <a:ext cx="718947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DC32CC" w14:textId="72AEE883" w:rsidR="00F354A6" w:rsidRPr="006E3568" w:rsidRDefault="00CB7379" w:rsidP="004F6D6A">
                            <w:pPr>
                              <w:jc w:val="center"/>
                              <w:rPr>
                                <w:b/>
                                <w:i/>
                                <w:color w:val="D99594" w:themeColor="accent2" w:themeTint="99"/>
                                <w:sz w:val="56"/>
                                <w:szCs w:val="56"/>
                              </w:rPr>
                            </w:pPr>
                            <w:r w:rsidRPr="00CB7379">
                              <w:rPr>
                                <w:b/>
                                <w:i/>
                                <w:color w:val="D99594" w:themeColor="accent2" w:themeTint="99"/>
                                <w:sz w:val="56"/>
                                <w:szCs w:val="56"/>
                              </w:rPr>
                              <w:t xml:space="preserve">Sample </w:t>
                            </w:r>
                            <w:r w:rsidR="00160EDC">
                              <w:rPr>
                                <w:b/>
                                <w:i/>
                                <w:color w:val="D99594" w:themeColor="accent2" w:themeTint="99"/>
                                <w:sz w:val="56"/>
                                <w:szCs w:val="56"/>
                              </w:rPr>
                              <w:t>front hard</w:t>
                            </w:r>
                            <w:r w:rsidRPr="00CB7379">
                              <w:rPr>
                                <w:b/>
                                <w:i/>
                                <w:color w:val="D99594" w:themeColor="accent2" w:themeTint="99"/>
                                <w:sz w:val="56"/>
                                <w:szCs w:val="56"/>
                              </w:rPr>
                              <w:t>cov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FDC32C1" id="_x0000_t202" coordsize="21600,21600" o:spt="202" path="m,l,21600r21600,l21600,xe">
                <v:stroke joinstyle="miter"/>
                <v:path gradientshapeok="t" o:connecttype="rect"/>
              </v:shapetype>
              <v:shape id="Szövegdoboz 307" o:spid="_x0000_s1026" type="#_x0000_t202" style="position:absolute;left:0;text-align:left;margin-left:-57.2pt;margin-top:2.15pt;width:566.1pt;height:110.55pt;rotation:-1507894fd;z-index: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" filled="f" stroked="f">
                <v:textbox style="mso-fit-shape-to-text:t">
                  <w:txbxContent>
                    <w:p w14:paraId="3FDC32CC" w14:textId="72AEE883" w:rsidR="00F354A6" w:rsidRPr="006E3568" w:rsidRDefault="00CB7379" w:rsidP="004F6D6A">
                      <w:pPr>
                        <w:jc w:val="center"/>
                        <w:rPr>
                          <w:b/>
                          <w:i/>
                          <w:color w:val="D99594" w:themeColor="accent2" w:themeTint="99"/>
                          <w:sz w:val="56"/>
                          <w:szCs w:val="56"/>
                        </w:rPr>
                      </w:pPr>
                      <w:r w:rsidRPr="00CB7379">
                        <w:rPr>
                          <w:b/>
                          <w:i/>
                          <w:color w:val="D99594" w:themeColor="accent2" w:themeTint="99"/>
                          <w:sz w:val="56"/>
                          <w:szCs w:val="56"/>
                        </w:rPr>
                        <w:t xml:space="preserve">Sample </w:t>
                      </w:r>
                      <w:r w:rsidR="00160EDC">
                        <w:rPr>
                          <w:b/>
                          <w:i/>
                          <w:color w:val="D99594" w:themeColor="accent2" w:themeTint="99"/>
                          <w:sz w:val="56"/>
                          <w:szCs w:val="56"/>
                        </w:rPr>
                        <w:t>front hard</w:t>
                      </w:r>
                      <w:r w:rsidRPr="00CB7379">
                        <w:rPr>
                          <w:b/>
                          <w:i/>
                          <w:color w:val="D99594" w:themeColor="accent2" w:themeTint="99"/>
                          <w:sz w:val="56"/>
                          <w:szCs w:val="56"/>
                        </w:rPr>
                        <w:t>cover</w:t>
                      </w:r>
                    </w:p>
                  </w:txbxContent>
                </v:textbox>
              </v:shape>
            </w:pict>
          </mc:Fallback>
        </mc:AlternateContent>
      </w:r>
    </w:p>
    <w:p w14:paraId="3FDC3136" w14:textId="77777777" w:rsidR="004F6D6A" w:rsidRPr="00D1334E" w:rsidRDefault="004F6D6A" w:rsidP="004F6D6A">
      <w:pPr>
        <w:jc w:val="center"/>
        <w:rPr>
          <w:rFonts w:cs="Times New Roman"/>
          <w:lang w:val="en-US"/>
        </w:rPr>
      </w:pPr>
    </w:p>
    <w:p w14:paraId="3FDC3137" w14:textId="77777777" w:rsidR="004F6D6A" w:rsidRPr="00D1334E" w:rsidRDefault="004F6D6A" w:rsidP="004F6D6A">
      <w:pPr>
        <w:jc w:val="center"/>
        <w:rPr>
          <w:rFonts w:cs="Times New Roman"/>
          <w:lang w:val="en-US"/>
        </w:rPr>
      </w:pPr>
    </w:p>
    <w:p w14:paraId="3FDC3138" w14:textId="77777777" w:rsidR="004F6D6A" w:rsidRPr="00D1334E" w:rsidRDefault="004F6D6A" w:rsidP="004F6D6A">
      <w:pPr>
        <w:jc w:val="center"/>
        <w:rPr>
          <w:rFonts w:cs="Times New Roman"/>
          <w:lang w:val="en-US"/>
        </w:rPr>
      </w:pPr>
    </w:p>
    <w:p w14:paraId="3FDC3139" w14:textId="77777777" w:rsidR="004F6D6A" w:rsidRPr="00D1334E" w:rsidRDefault="004F6D6A" w:rsidP="004F6D6A">
      <w:pPr>
        <w:jc w:val="center"/>
        <w:rPr>
          <w:rFonts w:cs="Times New Roman"/>
          <w:lang w:val="en-US"/>
        </w:rPr>
      </w:pPr>
    </w:p>
    <w:p w14:paraId="3FDC313A" w14:textId="77777777" w:rsidR="004F6D6A" w:rsidRPr="00D1334E" w:rsidRDefault="004F6D6A" w:rsidP="004F6D6A">
      <w:pPr>
        <w:jc w:val="center"/>
        <w:rPr>
          <w:rFonts w:cs="Times New Roman"/>
          <w:lang w:val="en-US"/>
        </w:rPr>
      </w:pPr>
    </w:p>
    <w:p w14:paraId="3FDC313B" w14:textId="77777777" w:rsidR="004F6D6A" w:rsidRPr="00D1334E" w:rsidRDefault="004F6D6A" w:rsidP="004F6D6A">
      <w:pPr>
        <w:jc w:val="center"/>
        <w:rPr>
          <w:rFonts w:cs="Times New Roman"/>
          <w:lang w:val="en-US"/>
        </w:rPr>
      </w:pPr>
    </w:p>
    <w:p w14:paraId="3FDC313C" w14:textId="77777777" w:rsidR="004F6D6A" w:rsidRPr="00D1334E" w:rsidRDefault="004F6D6A" w:rsidP="004F6D6A">
      <w:pPr>
        <w:jc w:val="center"/>
        <w:rPr>
          <w:rFonts w:cs="Times New Roman"/>
          <w:lang w:val="en-US"/>
        </w:rPr>
      </w:pPr>
    </w:p>
    <w:p w14:paraId="3FDC313D" w14:textId="77777777" w:rsidR="004F6D6A" w:rsidRPr="00D1334E" w:rsidRDefault="004F6D6A" w:rsidP="004F6D6A">
      <w:pPr>
        <w:jc w:val="center"/>
        <w:rPr>
          <w:rFonts w:cs="Times New Roman"/>
          <w:lang w:val="en-US"/>
        </w:rPr>
      </w:pPr>
    </w:p>
    <w:p w14:paraId="3FDC313E" w14:textId="77777777" w:rsidR="004F6D6A" w:rsidRPr="00D1334E" w:rsidRDefault="004F6D6A" w:rsidP="004F6D6A">
      <w:pPr>
        <w:jc w:val="center"/>
        <w:rPr>
          <w:rFonts w:cs="Times New Roman"/>
          <w:lang w:val="en-US"/>
        </w:rPr>
      </w:pPr>
    </w:p>
    <w:p w14:paraId="3FDC313F" w14:textId="77777777" w:rsidR="004F6D6A" w:rsidRPr="00D1334E" w:rsidRDefault="004F6D6A" w:rsidP="004F6D6A">
      <w:pPr>
        <w:jc w:val="center"/>
        <w:rPr>
          <w:rFonts w:cs="Times New Roman"/>
          <w:lang w:val="en-US"/>
        </w:rPr>
      </w:pPr>
    </w:p>
    <w:p w14:paraId="3FDC3140" w14:textId="77777777" w:rsidR="004F6D6A" w:rsidRPr="00D1334E" w:rsidRDefault="004F6D6A" w:rsidP="004F6D6A">
      <w:pPr>
        <w:jc w:val="center"/>
        <w:rPr>
          <w:rFonts w:cs="Times New Roman"/>
          <w:lang w:val="en-US"/>
        </w:rPr>
      </w:pPr>
    </w:p>
    <w:p w14:paraId="3FDC3141" w14:textId="729CE509" w:rsidR="00A474DA" w:rsidRPr="00D1334E" w:rsidRDefault="00CB7379" w:rsidP="004F6D6A">
      <w:pPr>
        <w:jc w:val="center"/>
        <w:rPr>
          <w:rFonts w:cs="Times New Roman"/>
          <w:sz w:val="36"/>
          <w:szCs w:val="36"/>
          <w:lang w:val="en-US"/>
        </w:rPr>
      </w:pPr>
      <w:r w:rsidRPr="00D1334E">
        <w:rPr>
          <w:rFonts w:cs="Times New Roman"/>
          <w:sz w:val="36"/>
          <w:szCs w:val="36"/>
          <w:lang w:val="en-US"/>
        </w:rPr>
        <w:t>Submission Year</w:t>
      </w:r>
    </w:p>
    <w:p w14:paraId="3FDC3142" w14:textId="77777777" w:rsidR="004F6D6A" w:rsidRPr="00D1334E" w:rsidRDefault="004F6D6A" w:rsidP="004F6D6A">
      <w:pPr>
        <w:jc w:val="center"/>
        <w:rPr>
          <w:rFonts w:cs="Times New Roman"/>
          <w:lang w:val="en-US"/>
        </w:rPr>
      </w:pPr>
    </w:p>
    <w:p w14:paraId="3FDC3143" w14:textId="50EE1515" w:rsidR="004F6D6A" w:rsidRPr="00D1334E" w:rsidRDefault="004F6D6A" w:rsidP="004F6D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cs="Times New Roman"/>
          <w:sz w:val="36"/>
          <w:szCs w:val="36"/>
          <w:lang w:val="en-US"/>
        </w:rPr>
      </w:pPr>
      <w:r w:rsidRPr="00D1334E">
        <w:rPr>
          <w:rFonts w:cs="Times New Roman"/>
          <w:sz w:val="36"/>
          <w:szCs w:val="36"/>
          <w:lang w:val="en-US"/>
        </w:rPr>
        <w:t>[</w:t>
      </w:r>
      <w:r w:rsidR="00CB7379" w:rsidRPr="00D1334E">
        <w:rPr>
          <w:rFonts w:cs="Times New Roman"/>
          <w:sz w:val="36"/>
          <w:szCs w:val="36"/>
          <w:lang w:val="en-US"/>
        </w:rPr>
        <w:t>On Book Spine</w:t>
      </w:r>
      <w:r w:rsidRPr="00D1334E">
        <w:rPr>
          <w:rFonts w:cs="Times New Roman"/>
          <w:sz w:val="36"/>
          <w:szCs w:val="36"/>
          <w:lang w:val="en-US"/>
        </w:rPr>
        <w:t xml:space="preserve">:] </w:t>
      </w:r>
      <w:r w:rsidR="00CB7379" w:rsidRPr="00D1334E">
        <w:rPr>
          <w:rFonts w:cs="Times New Roman"/>
          <w:sz w:val="36"/>
          <w:szCs w:val="36"/>
          <w:lang w:val="en-US"/>
        </w:rPr>
        <w:t>Student Name</w:t>
      </w:r>
      <w:r w:rsidRPr="00D1334E">
        <w:rPr>
          <w:rFonts w:cs="Times New Roman"/>
          <w:sz w:val="36"/>
          <w:szCs w:val="36"/>
          <w:lang w:val="en-US"/>
        </w:rPr>
        <w:t xml:space="preserve">, </w:t>
      </w:r>
      <w:r w:rsidR="00CB7379" w:rsidRPr="00D1334E">
        <w:rPr>
          <w:rFonts w:cs="Times New Roman"/>
          <w:sz w:val="36"/>
          <w:szCs w:val="36"/>
          <w:lang w:val="en-US"/>
        </w:rPr>
        <w:t xml:space="preserve">Year </w:t>
      </w:r>
      <w:r w:rsidRPr="00D1334E">
        <w:rPr>
          <w:rFonts w:cs="Times New Roman"/>
          <w:sz w:val="36"/>
          <w:szCs w:val="36"/>
          <w:lang w:val="en-US"/>
        </w:rPr>
        <w:t>{</w:t>
      </w:r>
      <w:r w:rsidR="00A12EB6" w:rsidRPr="00D1334E">
        <w:rPr>
          <w:rFonts w:cs="Times New Roman"/>
          <w:sz w:val="36"/>
          <w:szCs w:val="36"/>
          <w:lang w:val="en-US"/>
        </w:rPr>
        <w:t>Classified}</w:t>
      </w:r>
    </w:p>
    <w:p w14:paraId="3FDC3144" w14:textId="77777777" w:rsidR="004F6D6A" w:rsidRPr="00D1334E" w:rsidRDefault="004F6D6A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br w:type="page"/>
      </w:r>
    </w:p>
    <w:p w14:paraId="3FDC3145" w14:textId="7FA62537" w:rsidR="00431153" w:rsidRPr="00D1334E" w:rsidRDefault="00431153" w:rsidP="00431153">
      <w:pPr>
        <w:jc w:val="center"/>
        <w:rPr>
          <w:rFonts w:cs="Times New Roman"/>
          <w:sz w:val="36"/>
          <w:szCs w:val="36"/>
          <w:lang w:val="en-US"/>
        </w:rPr>
      </w:pPr>
      <w:proofErr w:type="spellStart"/>
      <w:r w:rsidRPr="00D1334E">
        <w:rPr>
          <w:rFonts w:cs="Times New Roman"/>
          <w:sz w:val="36"/>
          <w:szCs w:val="36"/>
          <w:lang w:val="en-US"/>
        </w:rPr>
        <w:lastRenderedPageBreak/>
        <w:t>Széchenyi</w:t>
      </w:r>
      <w:proofErr w:type="spellEnd"/>
      <w:r w:rsidRPr="00D1334E">
        <w:rPr>
          <w:rFonts w:cs="Times New Roman"/>
          <w:sz w:val="36"/>
          <w:szCs w:val="36"/>
          <w:lang w:val="en-US"/>
        </w:rPr>
        <w:t xml:space="preserve"> </w:t>
      </w:r>
      <w:proofErr w:type="spellStart"/>
      <w:r w:rsidRPr="00D1334E">
        <w:rPr>
          <w:rFonts w:cs="Times New Roman"/>
          <w:sz w:val="36"/>
          <w:szCs w:val="36"/>
          <w:lang w:val="en-US"/>
        </w:rPr>
        <w:t>István</w:t>
      </w:r>
      <w:proofErr w:type="spellEnd"/>
      <w:r w:rsidRPr="00D1334E">
        <w:rPr>
          <w:rFonts w:cs="Times New Roman"/>
          <w:sz w:val="36"/>
          <w:szCs w:val="36"/>
          <w:lang w:val="en-US"/>
        </w:rPr>
        <w:t xml:space="preserve"> </w:t>
      </w:r>
      <w:r w:rsidR="00CB7379" w:rsidRPr="00D1334E">
        <w:rPr>
          <w:rFonts w:cs="Times New Roman"/>
          <w:sz w:val="36"/>
          <w:szCs w:val="36"/>
          <w:lang w:val="en-US"/>
        </w:rPr>
        <w:t>University</w:t>
      </w:r>
    </w:p>
    <w:p w14:paraId="7BD1BF90" w14:textId="77777777" w:rsidR="00FD2531" w:rsidRPr="00D1334E" w:rsidRDefault="00FD2531" w:rsidP="00FD2531">
      <w:pPr>
        <w:jc w:val="center"/>
        <w:rPr>
          <w:rFonts w:cs="Times New Roman"/>
          <w:sz w:val="36"/>
          <w:szCs w:val="36"/>
          <w:lang w:val="en-US"/>
        </w:rPr>
      </w:pPr>
      <w:r w:rsidRPr="00D1334E">
        <w:rPr>
          <w:rFonts w:cs="Times New Roman"/>
          <w:sz w:val="36"/>
          <w:szCs w:val="36"/>
          <w:lang w:val="en-US"/>
        </w:rPr>
        <w:t xml:space="preserve">Faculty of Architecture, Civil Engineering and </w:t>
      </w:r>
      <w:r w:rsidRPr="00D1334E">
        <w:rPr>
          <w:rFonts w:cs="Times New Roman"/>
          <w:sz w:val="36"/>
          <w:szCs w:val="36"/>
          <w:lang w:val="en-US"/>
        </w:rPr>
        <w:br/>
        <w:t>Transport Sciences</w:t>
      </w:r>
    </w:p>
    <w:p w14:paraId="3FDC3148" w14:textId="77777777" w:rsidR="00431153" w:rsidRPr="00D1334E" w:rsidRDefault="00431153" w:rsidP="00431153">
      <w:pPr>
        <w:jc w:val="center"/>
        <w:rPr>
          <w:rFonts w:cs="Times New Roman"/>
          <w:lang w:val="en-US"/>
        </w:rPr>
      </w:pPr>
    </w:p>
    <w:p w14:paraId="3FDC3149" w14:textId="77777777" w:rsidR="00431153" w:rsidRPr="00D1334E" w:rsidRDefault="00431153" w:rsidP="00431153">
      <w:pPr>
        <w:jc w:val="center"/>
        <w:rPr>
          <w:rFonts w:cs="Times New Roman"/>
          <w:lang w:val="en-US"/>
        </w:rPr>
      </w:pPr>
    </w:p>
    <w:p w14:paraId="3FDC314A" w14:textId="77777777" w:rsidR="00431153" w:rsidRPr="00D1334E" w:rsidRDefault="00431153" w:rsidP="00431153">
      <w:pPr>
        <w:jc w:val="center"/>
        <w:rPr>
          <w:rFonts w:cs="Times New Roman"/>
          <w:lang w:val="en-US"/>
        </w:rPr>
      </w:pPr>
    </w:p>
    <w:p w14:paraId="3FDC314B" w14:textId="77777777" w:rsidR="00431153" w:rsidRPr="00D1334E" w:rsidRDefault="00431153" w:rsidP="00431153">
      <w:pPr>
        <w:jc w:val="center"/>
        <w:rPr>
          <w:rFonts w:cs="Times New Roman"/>
          <w:lang w:val="en-US"/>
        </w:rPr>
      </w:pPr>
    </w:p>
    <w:p w14:paraId="3FDC314C" w14:textId="77777777" w:rsidR="00431153" w:rsidRPr="00D1334E" w:rsidRDefault="00431153" w:rsidP="00431153">
      <w:pPr>
        <w:jc w:val="center"/>
        <w:rPr>
          <w:rFonts w:cs="Times New Roman"/>
          <w:lang w:val="en-US"/>
        </w:rPr>
      </w:pPr>
    </w:p>
    <w:p w14:paraId="3FDC314D" w14:textId="77777777" w:rsidR="00431153" w:rsidRPr="00D1334E" w:rsidRDefault="00431153" w:rsidP="00431153">
      <w:pPr>
        <w:jc w:val="center"/>
        <w:rPr>
          <w:rFonts w:cs="Times New Roman"/>
          <w:lang w:val="en-US"/>
        </w:rPr>
      </w:pPr>
    </w:p>
    <w:p w14:paraId="3FDC314E" w14:textId="4A4210C3" w:rsidR="00431153" w:rsidRPr="00D1334E" w:rsidRDefault="00431153" w:rsidP="00431153">
      <w:pPr>
        <w:jc w:val="center"/>
        <w:rPr>
          <w:rFonts w:cs="Times New Roman"/>
          <w:b/>
          <w:sz w:val="52"/>
          <w:szCs w:val="52"/>
          <w:lang w:val="en-US"/>
        </w:rPr>
      </w:pPr>
      <w:r w:rsidRPr="00D1334E">
        <w:rPr>
          <w:rFonts w:cs="Times New Roman"/>
          <w:b/>
          <w:sz w:val="52"/>
          <w:szCs w:val="52"/>
          <w:lang w:val="en-US"/>
        </w:rPr>
        <w:t>DIPLOMA</w:t>
      </w:r>
      <w:r w:rsidR="00CB7379" w:rsidRPr="00D1334E">
        <w:rPr>
          <w:rFonts w:cs="Times New Roman"/>
          <w:b/>
          <w:sz w:val="52"/>
          <w:szCs w:val="52"/>
          <w:lang w:val="en-US"/>
        </w:rPr>
        <w:t xml:space="preserve"> </w:t>
      </w:r>
      <w:r w:rsidR="00FD2531" w:rsidRPr="00D1334E">
        <w:rPr>
          <w:rFonts w:cs="Times New Roman"/>
          <w:b/>
          <w:sz w:val="52"/>
          <w:szCs w:val="52"/>
          <w:lang w:val="en-US"/>
        </w:rPr>
        <w:t>THESIS</w:t>
      </w:r>
    </w:p>
    <w:p w14:paraId="3FDC314F" w14:textId="77777777" w:rsidR="00431153" w:rsidRPr="00D1334E" w:rsidRDefault="00431153" w:rsidP="00431153">
      <w:pPr>
        <w:jc w:val="center"/>
        <w:rPr>
          <w:rFonts w:cs="Times New Roman"/>
          <w:lang w:val="en-US"/>
        </w:rPr>
      </w:pPr>
    </w:p>
    <w:p w14:paraId="3FDC3150" w14:textId="77777777" w:rsidR="00431153" w:rsidRPr="00D1334E" w:rsidRDefault="00431153" w:rsidP="00431153">
      <w:pPr>
        <w:jc w:val="center"/>
        <w:rPr>
          <w:rFonts w:cs="Times New Roman"/>
          <w:lang w:val="en-US"/>
        </w:rPr>
      </w:pPr>
    </w:p>
    <w:p w14:paraId="3FDC3151" w14:textId="77777777" w:rsidR="00431153" w:rsidRPr="00D1334E" w:rsidRDefault="00431153" w:rsidP="00431153">
      <w:pPr>
        <w:jc w:val="center"/>
        <w:rPr>
          <w:rFonts w:cs="Times New Roman"/>
          <w:lang w:val="en-US"/>
        </w:rPr>
      </w:pPr>
    </w:p>
    <w:p w14:paraId="3FDC3152" w14:textId="7E461554" w:rsidR="00431153" w:rsidRPr="00D1334E" w:rsidRDefault="00CB7379" w:rsidP="00431153">
      <w:pPr>
        <w:jc w:val="center"/>
        <w:rPr>
          <w:rFonts w:cs="Times New Roman"/>
          <w:b/>
          <w:sz w:val="36"/>
          <w:szCs w:val="36"/>
          <w:lang w:val="en-US"/>
        </w:rPr>
      </w:pPr>
      <w:r w:rsidRPr="00D1334E">
        <w:rPr>
          <w:rFonts w:cs="Times New Roman"/>
          <w:b/>
          <w:sz w:val="36"/>
          <w:szCs w:val="36"/>
          <w:lang w:val="en-US"/>
        </w:rPr>
        <w:t>Student Name</w:t>
      </w:r>
    </w:p>
    <w:p w14:paraId="3FDC3153" w14:textId="77777777" w:rsidR="00431153" w:rsidRPr="00D1334E" w:rsidRDefault="00431153" w:rsidP="00431153">
      <w:pPr>
        <w:jc w:val="center"/>
        <w:rPr>
          <w:rFonts w:cs="Times New Roman"/>
          <w:lang w:val="en-US"/>
        </w:rPr>
      </w:pPr>
    </w:p>
    <w:p w14:paraId="3FDC3155" w14:textId="34430256" w:rsidR="00431153" w:rsidRPr="00D1334E" w:rsidRDefault="00A20CE6" w:rsidP="00431153">
      <w:pPr>
        <w:jc w:val="center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Candidate for </w:t>
      </w:r>
      <w:r w:rsidR="00CB7379" w:rsidRPr="00D1334E">
        <w:rPr>
          <w:rFonts w:cs="Times New Roman"/>
          <w:lang w:val="en-US"/>
        </w:rPr>
        <w:t xml:space="preserve">Infrastructure-Civil Engineering </w:t>
      </w:r>
      <w:r w:rsidR="00D13AEA" w:rsidRPr="00D1334E">
        <w:rPr>
          <w:rFonts w:cs="Times New Roman"/>
          <w:lang w:val="en-US"/>
        </w:rPr>
        <w:t>MSc</w:t>
      </w:r>
    </w:p>
    <w:p w14:paraId="5A2BF5A9" w14:textId="77777777" w:rsidR="00A20CE6" w:rsidRPr="00D1334E" w:rsidRDefault="00A20CE6" w:rsidP="00431153">
      <w:pPr>
        <w:jc w:val="center"/>
        <w:rPr>
          <w:rFonts w:cs="Times New Roman"/>
          <w:lang w:val="en-US"/>
        </w:rPr>
      </w:pPr>
    </w:p>
    <w:p w14:paraId="3FDC3156" w14:textId="77777777" w:rsidR="00431153" w:rsidRPr="00D1334E" w:rsidRDefault="00431153" w:rsidP="00431153">
      <w:pPr>
        <w:jc w:val="center"/>
        <w:rPr>
          <w:rFonts w:cs="Times New Roman"/>
          <w:lang w:val="en-US"/>
        </w:rPr>
      </w:pPr>
    </w:p>
    <w:p w14:paraId="3FDC3157" w14:textId="77777777" w:rsidR="00431153" w:rsidRPr="00D1334E" w:rsidRDefault="00431153" w:rsidP="00431153">
      <w:pPr>
        <w:jc w:val="center"/>
        <w:rPr>
          <w:rFonts w:cs="Times New Roman"/>
          <w:lang w:val="en-US"/>
        </w:rPr>
      </w:pPr>
    </w:p>
    <w:p w14:paraId="3FDC3158" w14:textId="0EF39653" w:rsidR="00431153" w:rsidRPr="00D1334E" w:rsidRDefault="00E532DB" w:rsidP="00431153">
      <w:pPr>
        <w:jc w:val="center"/>
        <w:rPr>
          <w:rFonts w:cs="Times New Roman"/>
          <w:b/>
          <w:sz w:val="28"/>
          <w:szCs w:val="28"/>
          <w:lang w:val="en-US"/>
        </w:rPr>
      </w:pPr>
      <w:r w:rsidRPr="00D1334E">
        <w:rPr>
          <w:rFonts w:cs="Times New Roman"/>
          <w:b/>
          <w:sz w:val="28"/>
          <w:szCs w:val="28"/>
          <w:lang w:val="en-US"/>
        </w:rPr>
        <w:t>Thesis title</w:t>
      </w:r>
    </w:p>
    <w:p w14:paraId="3FDC3159" w14:textId="60E7DDCC" w:rsidR="00431153" w:rsidRPr="00D1334E" w:rsidRDefault="00431153" w:rsidP="00431153">
      <w:pPr>
        <w:jc w:val="center"/>
        <w:rPr>
          <w:rFonts w:cs="Times New Roman"/>
          <w:lang w:val="en-US"/>
        </w:rPr>
      </w:pPr>
    </w:p>
    <w:p w14:paraId="3FDC315A" w14:textId="77777777" w:rsidR="00431153" w:rsidRPr="00D1334E" w:rsidRDefault="00431153" w:rsidP="00431153">
      <w:pPr>
        <w:jc w:val="center"/>
        <w:rPr>
          <w:rFonts w:cs="Times New Roman"/>
          <w:lang w:val="en-US"/>
        </w:rPr>
      </w:pPr>
    </w:p>
    <w:p w14:paraId="3FDC315B" w14:textId="77777777" w:rsidR="004F6D6A" w:rsidRPr="00D1334E" w:rsidRDefault="004F6D6A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br w:type="page"/>
      </w:r>
    </w:p>
    <w:p w14:paraId="3FDC315C" w14:textId="0C6476E4" w:rsidR="005B11CB" w:rsidRPr="00D1334E" w:rsidRDefault="00C66DF8" w:rsidP="005B11CB">
      <w:pPr>
        <w:jc w:val="center"/>
        <w:rPr>
          <w:rFonts w:cs="Times New Roman"/>
          <w:b/>
          <w:sz w:val="28"/>
          <w:szCs w:val="28"/>
          <w:lang w:val="en-US"/>
        </w:rPr>
      </w:pPr>
      <w:r w:rsidRPr="00D1334E">
        <w:rPr>
          <w:rFonts w:cs="Times New Roman"/>
          <w:b/>
          <w:sz w:val="28"/>
          <w:szCs w:val="28"/>
          <w:lang w:val="en-US"/>
        </w:rPr>
        <w:lastRenderedPageBreak/>
        <w:t>Assignment description</w:t>
      </w:r>
    </w:p>
    <w:p w14:paraId="3FDC315D" w14:textId="77777777" w:rsidR="005B11CB" w:rsidRPr="00D1334E" w:rsidRDefault="005B11CB" w:rsidP="005B11CB">
      <w:pPr>
        <w:rPr>
          <w:rFonts w:cs="Times New Roman"/>
          <w:lang w:val="en-US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981"/>
        <w:gridCol w:w="2107"/>
        <w:gridCol w:w="252"/>
        <w:gridCol w:w="1619"/>
        <w:gridCol w:w="3102"/>
      </w:tblGrid>
      <w:tr w:rsidR="00885322" w:rsidRPr="00D1334E" w14:paraId="3FB5AA2C" w14:textId="77777777" w:rsidTr="002B32FB">
        <w:trPr>
          <w:trHeight w:val="454"/>
        </w:trPr>
        <w:tc>
          <w:tcPr>
            <w:tcW w:w="6629" w:type="dxa"/>
            <w:gridSpan w:val="4"/>
            <w:vAlign w:val="center"/>
          </w:tcPr>
          <w:p w14:paraId="2C2A220C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bookmarkStart w:id="0" w:name="_Hlk119484359"/>
            <w:r w:rsidRPr="00D1334E">
              <w:rPr>
                <w:rFonts w:cs="Times New Roman"/>
                <w:lang w:val="en-US"/>
              </w:rPr>
              <w:t>Student Name:</w:t>
            </w:r>
          </w:p>
        </w:tc>
        <w:tc>
          <w:tcPr>
            <w:tcW w:w="3402" w:type="dxa"/>
            <w:vAlign w:val="center"/>
          </w:tcPr>
          <w:p w14:paraId="6768EF6A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proofErr w:type="spellStart"/>
            <w:r w:rsidRPr="00D1334E">
              <w:rPr>
                <w:rFonts w:cs="Times New Roman"/>
                <w:lang w:val="en-US"/>
              </w:rPr>
              <w:t>Neptun</w:t>
            </w:r>
            <w:proofErr w:type="spellEnd"/>
            <w:r w:rsidRPr="00D1334E">
              <w:rPr>
                <w:rFonts w:cs="Times New Roman"/>
                <w:lang w:val="en-US"/>
              </w:rPr>
              <w:t xml:space="preserve"> code:</w:t>
            </w:r>
          </w:p>
        </w:tc>
      </w:tr>
      <w:tr w:rsidR="00885322" w:rsidRPr="00D1334E" w14:paraId="4D15E39C" w14:textId="77777777" w:rsidTr="002B32FB">
        <w:trPr>
          <w:trHeight w:val="454"/>
        </w:trPr>
        <w:tc>
          <w:tcPr>
            <w:tcW w:w="10031" w:type="dxa"/>
            <w:gridSpan w:val="5"/>
            <w:vAlign w:val="center"/>
          </w:tcPr>
          <w:p w14:paraId="374E2CB5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Address (in Hungary):</w:t>
            </w:r>
          </w:p>
        </w:tc>
      </w:tr>
      <w:tr w:rsidR="00885322" w:rsidRPr="00D1334E" w14:paraId="743696E7" w14:textId="77777777" w:rsidTr="002B32FB">
        <w:trPr>
          <w:trHeight w:val="454"/>
        </w:trPr>
        <w:tc>
          <w:tcPr>
            <w:tcW w:w="4786" w:type="dxa"/>
            <w:gridSpan w:val="3"/>
            <w:vAlign w:val="center"/>
          </w:tcPr>
          <w:p w14:paraId="5BC9B8ED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Phone (in Hungary):</w:t>
            </w:r>
          </w:p>
        </w:tc>
        <w:tc>
          <w:tcPr>
            <w:tcW w:w="5245" w:type="dxa"/>
            <w:gridSpan w:val="2"/>
            <w:vAlign w:val="center"/>
          </w:tcPr>
          <w:p w14:paraId="64C85375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E-mail:</w:t>
            </w:r>
          </w:p>
        </w:tc>
      </w:tr>
      <w:tr w:rsidR="00885322" w:rsidRPr="00D1334E" w14:paraId="007D3942" w14:textId="77777777" w:rsidTr="002B32FB">
        <w:trPr>
          <w:trHeight w:val="454"/>
        </w:trPr>
        <w:tc>
          <w:tcPr>
            <w:tcW w:w="10031" w:type="dxa"/>
            <w:gridSpan w:val="5"/>
            <w:vAlign w:val="center"/>
          </w:tcPr>
          <w:p w14:paraId="6D480F3B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proofErr w:type="spellStart"/>
            <w:r w:rsidRPr="00D1334E">
              <w:rPr>
                <w:rFonts w:cs="Times New Roman"/>
                <w:lang w:val="en-US"/>
              </w:rPr>
              <w:t>Programme</w:t>
            </w:r>
            <w:proofErr w:type="spellEnd"/>
            <w:r w:rsidRPr="00D1334E">
              <w:rPr>
                <w:rFonts w:cs="Times New Roman"/>
                <w:lang w:val="en-US"/>
              </w:rPr>
              <w:t>: Infrastructure Civil Engineering</w:t>
            </w:r>
          </w:p>
        </w:tc>
      </w:tr>
      <w:tr w:rsidR="00885322" w:rsidRPr="00D1334E" w14:paraId="271E6718" w14:textId="77777777" w:rsidTr="002B32FB">
        <w:trPr>
          <w:trHeight w:val="454"/>
        </w:trPr>
        <w:tc>
          <w:tcPr>
            <w:tcW w:w="10031" w:type="dxa"/>
            <w:gridSpan w:val="5"/>
            <w:vAlign w:val="center"/>
          </w:tcPr>
          <w:p w14:paraId="5F0A3EF7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Specialization: Transportation Infrastructure and Geotechnical</w:t>
            </w:r>
          </w:p>
        </w:tc>
      </w:tr>
      <w:tr w:rsidR="00885322" w:rsidRPr="00D1334E" w14:paraId="43FD4041" w14:textId="77777777" w:rsidTr="002B32FB">
        <w:trPr>
          <w:trHeight w:val="454"/>
        </w:trPr>
        <w:tc>
          <w:tcPr>
            <w:tcW w:w="4503" w:type="dxa"/>
            <w:gridSpan w:val="2"/>
            <w:vAlign w:val="center"/>
          </w:tcPr>
          <w:p w14:paraId="5465CF18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Degree: MSc</w:t>
            </w:r>
          </w:p>
        </w:tc>
        <w:tc>
          <w:tcPr>
            <w:tcW w:w="5528" w:type="dxa"/>
            <w:gridSpan w:val="3"/>
            <w:vAlign w:val="center"/>
          </w:tcPr>
          <w:p w14:paraId="60C6C194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Program: Resident</w:t>
            </w:r>
          </w:p>
        </w:tc>
      </w:tr>
      <w:tr w:rsidR="00885322" w:rsidRPr="00D1334E" w14:paraId="65C05B3A" w14:textId="77777777" w:rsidTr="002B32FB">
        <w:trPr>
          <w:trHeight w:val="454"/>
        </w:trPr>
        <w:tc>
          <w:tcPr>
            <w:tcW w:w="10031" w:type="dxa"/>
            <w:gridSpan w:val="5"/>
            <w:vAlign w:val="center"/>
          </w:tcPr>
          <w:p w14:paraId="6596D042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Semester of Diploma Thesis Preparation:</w:t>
            </w:r>
          </w:p>
        </w:tc>
      </w:tr>
      <w:tr w:rsidR="00885322" w:rsidRPr="00D1334E" w14:paraId="6EB98473" w14:textId="77777777" w:rsidTr="002B32FB">
        <w:trPr>
          <w:trHeight w:val="454"/>
        </w:trPr>
        <w:tc>
          <w:tcPr>
            <w:tcW w:w="10031" w:type="dxa"/>
            <w:gridSpan w:val="5"/>
            <w:vAlign w:val="center"/>
          </w:tcPr>
          <w:p w14:paraId="1F78A573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Title of Diploma Thesis:</w:t>
            </w:r>
          </w:p>
          <w:p w14:paraId="726FFD66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</w:p>
          <w:p w14:paraId="4D591CFA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</w:p>
        </w:tc>
      </w:tr>
      <w:tr w:rsidR="00885322" w:rsidRPr="00D1334E" w14:paraId="2D1B5816" w14:textId="77777777" w:rsidTr="002B32FB">
        <w:trPr>
          <w:trHeight w:val="454"/>
        </w:trPr>
        <w:tc>
          <w:tcPr>
            <w:tcW w:w="10031" w:type="dxa"/>
            <w:gridSpan w:val="5"/>
            <w:vAlign w:val="center"/>
          </w:tcPr>
          <w:p w14:paraId="5E1B239D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Thesis Tasks:</w:t>
            </w:r>
          </w:p>
          <w:p w14:paraId="52323758" w14:textId="77777777" w:rsidR="00885322" w:rsidRPr="00D1334E" w:rsidRDefault="00885322" w:rsidP="00885322">
            <w:pPr>
              <w:pStyle w:val="Listaszerbekezds"/>
              <w:numPr>
                <w:ilvl w:val="0"/>
                <w:numId w:val="3"/>
              </w:numPr>
              <w:ind w:left="714" w:hanging="357"/>
              <w:rPr>
                <w:rFonts w:cs="Times New Roman"/>
                <w:lang w:val="en-US"/>
              </w:rPr>
            </w:pPr>
          </w:p>
          <w:p w14:paraId="6B8207BA" w14:textId="77777777" w:rsidR="00885322" w:rsidRPr="00D1334E" w:rsidRDefault="00885322" w:rsidP="00885322">
            <w:pPr>
              <w:pStyle w:val="Listaszerbekezds"/>
              <w:numPr>
                <w:ilvl w:val="0"/>
                <w:numId w:val="3"/>
              </w:numPr>
              <w:ind w:left="714" w:hanging="357"/>
              <w:rPr>
                <w:rFonts w:cs="Times New Roman"/>
                <w:lang w:val="en-US"/>
              </w:rPr>
            </w:pPr>
          </w:p>
          <w:p w14:paraId="766F65D3" w14:textId="77777777" w:rsidR="00885322" w:rsidRPr="00D1334E" w:rsidRDefault="00885322" w:rsidP="00885322">
            <w:pPr>
              <w:pStyle w:val="Listaszerbekezds"/>
              <w:numPr>
                <w:ilvl w:val="0"/>
                <w:numId w:val="3"/>
              </w:numPr>
              <w:ind w:left="714" w:hanging="357"/>
              <w:rPr>
                <w:rFonts w:cs="Times New Roman"/>
                <w:lang w:val="en-US"/>
              </w:rPr>
            </w:pPr>
          </w:p>
          <w:p w14:paraId="2AA24837" w14:textId="77777777" w:rsidR="00885322" w:rsidRPr="00D1334E" w:rsidRDefault="00885322" w:rsidP="00885322">
            <w:pPr>
              <w:pStyle w:val="Listaszerbekezds"/>
              <w:numPr>
                <w:ilvl w:val="0"/>
                <w:numId w:val="3"/>
              </w:numPr>
              <w:ind w:left="714" w:hanging="357"/>
              <w:rPr>
                <w:rFonts w:cs="Times New Roman"/>
                <w:lang w:val="en-US"/>
              </w:rPr>
            </w:pPr>
          </w:p>
          <w:p w14:paraId="2EB9237F" w14:textId="77777777" w:rsidR="00885322" w:rsidRPr="00D1334E" w:rsidRDefault="00885322" w:rsidP="00885322">
            <w:pPr>
              <w:pStyle w:val="Listaszerbekezds"/>
              <w:numPr>
                <w:ilvl w:val="0"/>
                <w:numId w:val="3"/>
              </w:numPr>
              <w:ind w:left="714" w:hanging="357"/>
              <w:rPr>
                <w:rFonts w:cs="Times New Roman"/>
                <w:lang w:val="en-US"/>
              </w:rPr>
            </w:pPr>
          </w:p>
          <w:p w14:paraId="0F939DD9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</w:p>
        </w:tc>
      </w:tr>
      <w:tr w:rsidR="00885322" w:rsidRPr="00D1334E" w14:paraId="757777C8" w14:textId="77777777" w:rsidTr="002B32FB">
        <w:trPr>
          <w:trHeight w:val="454"/>
        </w:trPr>
        <w:tc>
          <w:tcPr>
            <w:tcW w:w="2093" w:type="dxa"/>
            <w:vMerge w:val="restart"/>
          </w:tcPr>
          <w:p w14:paraId="0D0F1E0F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University Advisor</w:t>
            </w:r>
          </w:p>
        </w:tc>
        <w:tc>
          <w:tcPr>
            <w:tcW w:w="7938" w:type="dxa"/>
            <w:gridSpan w:val="4"/>
            <w:vAlign w:val="center"/>
          </w:tcPr>
          <w:p w14:paraId="1800E5AA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Name:</w:t>
            </w:r>
          </w:p>
        </w:tc>
      </w:tr>
      <w:tr w:rsidR="00885322" w:rsidRPr="00D1334E" w14:paraId="433EA7CA" w14:textId="77777777" w:rsidTr="002B32FB">
        <w:trPr>
          <w:trHeight w:val="454"/>
        </w:trPr>
        <w:tc>
          <w:tcPr>
            <w:tcW w:w="2093" w:type="dxa"/>
            <w:vMerge/>
          </w:tcPr>
          <w:p w14:paraId="033B295F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14:paraId="0FAEE2C7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 xml:space="preserve">Title: </w:t>
            </w:r>
          </w:p>
        </w:tc>
      </w:tr>
      <w:tr w:rsidR="00885322" w:rsidRPr="00D1334E" w14:paraId="459B3443" w14:textId="77777777" w:rsidTr="002B32FB">
        <w:trPr>
          <w:trHeight w:val="454"/>
        </w:trPr>
        <w:tc>
          <w:tcPr>
            <w:tcW w:w="2093" w:type="dxa"/>
            <w:vMerge w:val="restart"/>
          </w:tcPr>
          <w:p w14:paraId="55B7C367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 xml:space="preserve">Outside </w:t>
            </w:r>
          </w:p>
          <w:p w14:paraId="05D02A27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Advisor</w:t>
            </w:r>
          </w:p>
        </w:tc>
        <w:tc>
          <w:tcPr>
            <w:tcW w:w="7938" w:type="dxa"/>
            <w:gridSpan w:val="4"/>
            <w:vAlign w:val="center"/>
          </w:tcPr>
          <w:p w14:paraId="1DEDC494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Name:</w:t>
            </w:r>
          </w:p>
        </w:tc>
      </w:tr>
      <w:tr w:rsidR="00885322" w:rsidRPr="00D1334E" w14:paraId="1A50C9D5" w14:textId="77777777" w:rsidTr="002B32FB">
        <w:trPr>
          <w:trHeight w:val="454"/>
        </w:trPr>
        <w:tc>
          <w:tcPr>
            <w:tcW w:w="2093" w:type="dxa"/>
            <w:vMerge/>
            <w:vAlign w:val="center"/>
          </w:tcPr>
          <w:p w14:paraId="6E30C7A7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14:paraId="60683F49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Title:</w:t>
            </w:r>
          </w:p>
        </w:tc>
      </w:tr>
      <w:tr w:rsidR="00885322" w:rsidRPr="00D1334E" w14:paraId="794B8B72" w14:textId="77777777" w:rsidTr="002B32FB">
        <w:trPr>
          <w:trHeight w:val="454"/>
        </w:trPr>
        <w:tc>
          <w:tcPr>
            <w:tcW w:w="2093" w:type="dxa"/>
            <w:vMerge/>
            <w:vAlign w:val="center"/>
          </w:tcPr>
          <w:p w14:paraId="285BC2F4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14:paraId="6352C48F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Workplace:</w:t>
            </w:r>
          </w:p>
        </w:tc>
      </w:tr>
      <w:tr w:rsidR="00885322" w:rsidRPr="00D1334E" w14:paraId="5E2AD0CB" w14:textId="77777777" w:rsidTr="002B32FB">
        <w:trPr>
          <w:trHeight w:val="454"/>
        </w:trPr>
        <w:tc>
          <w:tcPr>
            <w:tcW w:w="2093" w:type="dxa"/>
            <w:vMerge/>
            <w:vAlign w:val="center"/>
          </w:tcPr>
          <w:p w14:paraId="62318B06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14:paraId="21AF53B3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Address:</w:t>
            </w:r>
          </w:p>
        </w:tc>
      </w:tr>
      <w:tr w:rsidR="00885322" w:rsidRPr="00D1334E" w14:paraId="2349F6A0" w14:textId="77777777" w:rsidTr="002B32FB">
        <w:trPr>
          <w:trHeight w:val="454"/>
        </w:trPr>
        <w:tc>
          <w:tcPr>
            <w:tcW w:w="2093" w:type="dxa"/>
            <w:vMerge/>
            <w:vAlign w:val="center"/>
          </w:tcPr>
          <w:p w14:paraId="2B98E2A0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14:paraId="233AD6AA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Phone:</w:t>
            </w:r>
          </w:p>
        </w:tc>
      </w:tr>
      <w:tr w:rsidR="00885322" w:rsidRPr="00D1334E" w14:paraId="6E295297" w14:textId="77777777" w:rsidTr="002B32FB">
        <w:trPr>
          <w:trHeight w:val="454"/>
        </w:trPr>
        <w:tc>
          <w:tcPr>
            <w:tcW w:w="2093" w:type="dxa"/>
            <w:vMerge/>
            <w:vAlign w:val="center"/>
          </w:tcPr>
          <w:p w14:paraId="67871ACF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14:paraId="451C6A5D" w14:textId="77777777" w:rsidR="00885322" w:rsidRPr="00D1334E" w:rsidRDefault="00885322" w:rsidP="002B32FB">
            <w:pPr>
              <w:rPr>
                <w:rFonts w:cs="Times New Roman"/>
                <w:lang w:val="en-US"/>
              </w:rPr>
            </w:pPr>
            <w:r w:rsidRPr="00D1334E">
              <w:rPr>
                <w:rFonts w:cs="Times New Roman"/>
                <w:lang w:val="en-US"/>
              </w:rPr>
              <w:t>e-mail:</w:t>
            </w:r>
          </w:p>
        </w:tc>
      </w:tr>
    </w:tbl>
    <w:p w14:paraId="42525EC5" w14:textId="77777777" w:rsidR="00885322" w:rsidRPr="00D1334E" w:rsidRDefault="00885322" w:rsidP="00885322">
      <w:pPr>
        <w:spacing w:after="0"/>
        <w:rPr>
          <w:rFonts w:cs="Times New Roman"/>
          <w:lang w:val="en-US"/>
        </w:rPr>
      </w:pPr>
    </w:p>
    <w:p w14:paraId="6D0A8567" w14:textId="77777777" w:rsidR="00885322" w:rsidRPr="00D1334E" w:rsidRDefault="00885322" w:rsidP="00885322">
      <w:pPr>
        <w:spacing w:after="0"/>
        <w:rPr>
          <w:rFonts w:cs="Times New Roman"/>
          <w:lang w:val="en-US"/>
        </w:rPr>
      </w:pPr>
      <w:proofErr w:type="spellStart"/>
      <w:r w:rsidRPr="00D1334E">
        <w:rPr>
          <w:rFonts w:cs="Times New Roman"/>
          <w:lang w:val="en-US"/>
        </w:rPr>
        <w:t>Győr</w:t>
      </w:r>
      <w:proofErr w:type="spellEnd"/>
      <w:r w:rsidRPr="00D1334E">
        <w:rPr>
          <w:rFonts w:cs="Times New Roman"/>
          <w:lang w:val="en-US"/>
        </w:rPr>
        <w:t>, ………………year ……………… month…… day</w:t>
      </w:r>
    </w:p>
    <w:p w14:paraId="47ACB874" w14:textId="77777777" w:rsidR="00885322" w:rsidRPr="00D1334E" w:rsidRDefault="00885322" w:rsidP="00885322">
      <w:pPr>
        <w:spacing w:after="0"/>
        <w:rPr>
          <w:rFonts w:cs="Times New Roman"/>
          <w:lang w:val="en-US"/>
        </w:rPr>
      </w:pPr>
    </w:p>
    <w:p w14:paraId="3FDC3196" w14:textId="77777777" w:rsidR="005B11CB" w:rsidRPr="00D1334E" w:rsidRDefault="005B11CB" w:rsidP="005B11CB">
      <w:pPr>
        <w:spacing w:after="0"/>
        <w:jc w:val="center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………………………………………..</w:t>
      </w:r>
      <w:r w:rsidRPr="00D1334E">
        <w:rPr>
          <w:rFonts w:cs="Times New Roman"/>
          <w:lang w:val="en-US"/>
        </w:rPr>
        <w:tab/>
      </w:r>
      <w:r w:rsidRPr="00D1334E">
        <w:rPr>
          <w:rFonts w:cs="Times New Roman"/>
          <w:lang w:val="en-US"/>
        </w:rPr>
        <w:tab/>
        <w:t>………………………………………..</w:t>
      </w:r>
    </w:p>
    <w:p w14:paraId="3FDC3197" w14:textId="200796EE" w:rsidR="005B11CB" w:rsidRPr="00D1334E" w:rsidRDefault="006244F1" w:rsidP="005B11CB">
      <w:pPr>
        <w:spacing w:after="0"/>
        <w:jc w:val="center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University Advisor</w:t>
      </w:r>
      <w:r w:rsidR="005B11CB" w:rsidRPr="00D1334E">
        <w:rPr>
          <w:rFonts w:cs="Times New Roman"/>
          <w:lang w:val="en-US"/>
        </w:rPr>
        <w:tab/>
      </w:r>
      <w:r w:rsidR="005B11CB" w:rsidRPr="00D1334E">
        <w:rPr>
          <w:rFonts w:cs="Times New Roman"/>
          <w:lang w:val="en-US"/>
        </w:rPr>
        <w:tab/>
      </w:r>
      <w:r w:rsidR="005B11CB" w:rsidRPr="00D1334E">
        <w:rPr>
          <w:rFonts w:cs="Times New Roman"/>
          <w:lang w:val="en-US"/>
        </w:rPr>
        <w:tab/>
      </w:r>
      <w:r w:rsidR="005B11CB" w:rsidRPr="00D1334E">
        <w:rPr>
          <w:rFonts w:cs="Times New Roman"/>
          <w:lang w:val="en-US"/>
        </w:rPr>
        <w:tab/>
      </w:r>
      <w:r w:rsidRPr="00D1334E">
        <w:rPr>
          <w:rFonts w:cs="Times New Roman"/>
          <w:lang w:val="en-US"/>
        </w:rPr>
        <w:t xml:space="preserve">Department </w:t>
      </w:r>
      <w:r w:rsidR="007C3482" w:rsidRPr="00D1334E">
        <w:rPr>
          <w:rFonts w:cs="Times New Roman"/>
          <w:lang w:val="en-US"/>
        </w:rPr>
        <w:t>Head</w:t>
      </w:r>
    </w:p>
    <w:bookmarkEnd w:id="0"/>
    <w:p w14:paraId="3FDC3198" w14:textId="77777777" w:rsidR="005B11CB" w:rsidRPr="00D1334E" w:rsidRDefault="005B11CB" w:rsidP="005B11CB">
      <w:pPr>
        <w:spacing w:after="0"/>
        <w:rPr>
          <w:rFonts w:cs="Times New Roman"/>
          <w:lang w:val="en-US"/>
        </w:rPr>
      </w:pPr>
    </w:p>
    <w:p w14:paraId="3FDC3199" w14:textId="77777777" w:rsidR="005B11CB" w:rsidRPr="00D1334E" w:rsidRDefault="005B11CB" w:rsidP="005B11CB">
      <w:pPr>
        <w:spacing w:after="0"/>
        <w:rPr>
          <w:rFonts w:cs="Times New Roman"/>
          <w:lang w:val="en-US"/>
        </w:rPr>
      </w:pPr>
    </w:p>
    <w:p w14:paraId="34B00378" w14:textId="77777777" w:rsidR="00DB615E" w:rsidRPr="00D1334E" w:rsidRDefault="00DB615E">
      <w:pPr>
        <w:rPr>
          <w:rFonts w:cs="Times New Roman"/>
          <w:b/>
          <w:sz w:val="28"/>
          <w:szCs w:val="28"/>
          <w:lang w:val="en-US"/>
        </w:rPr>
      </w:pPr>
      <w:r w:rsidRPr="00D1334E">
        <w:rPr>
          <w:rFonts w:cs="Times New Roman"/>
          <w:b/>
          <w:sz w:val="28"/>
          <w:szCs w:val="28"/>
          <w:lang w:val="en-US"/>
        </w:rPr>
        <w:br w:type="page"/>
      </w:r>
    </w:p>
    <w:p w14:paraId="3FDC31F2" w14:textId="4884EEFF" w:rsidR="00431153" w:rsidRPr="00D1334E" w:rsidRDefault="006244F1" w:rsidP="00D302BA">
      <w:pPr>
        <w:jc w:val="center"/>
        <w:rPr>
          <w:rFonts w:cs="Times New Roman"/>
          <w:b/>
          <w:sz w:val="28"/>
          <w:szCs w:val="28"/>
          <w:lang w:val="en-US"/>
        </w:rPr>
      </w:pPr>
      <w:r w:rsidRPr="00D1334E">
        <w:rPr>
          <w:rFonts w:cs="Times New Roman"/>
          <w:b/>
          <w:sz w:val="28"/>
          <w:szCs w:val="28"/>
          <w:lang w:val="en-US"/>
        </w:rPr>
        <w:lastRenderedPageBreak/>
        <w:t>Declaration</w:t>
      </w:r>
      <w:r w:rsidR="00E47327" w:rsidRPr="00D1334E">
        <w:rPr>
          <w:rFonts w:cs="Times New Roman"/>
          <w:b/>
          <w:sz w:val="28"/>
          <w:szCs w:val="28"/>
          <w:lang w:val="en-US"/>
        </w:rPr>
        <w:t xml:space="preserve"> of originality</w:t>
      </w:r>
    </w:p>
    <w:p w14:paraId="3FDC31F3" w14:textId="77777777" w:rsidR="00431153" w:rsidRPr="00D1334E" w:rsidRDefault="00431153" w:rsidP="00A474DA">
      <w:pPr>
        <w:rPr>
          <w:rFonts w:cs="Times New Roman"/>
          <w:lang w:val="en-US"/>
        </w:rPr>
      </w:pPr>
    </w:p>
    <w:p w14:paraId="3FDC31F4" w14:textId="77777777" w:rsidR="00D302BA" w:rsidRPr="00D1334E" w:rsidRDefault="00D302BA" w:rsidP="00A474DA">
      <w:pPr>
        <w:rPr>
          <w:rFonts w:cs="Times New Roman"/>
          <w:lang w:val="en-US"/>
        </w:rPr>
      </w:pPr>
    </w:p>
    <w:p w14:paraId="7B4C9BC2" w14:textId="529655D2" w:rsidR="006244F1" w:rsidRPr="00D1334E" w:rsidRDefault="006244F1" w:rsidP="00A474DA">
      <w:pPr>
        <w:rPr>
          <w:lang w:val="en-US"/>
        </w:rPr>
      </w:pPr>
      <w:r w:rsidRPr="00D1334E">
        <w:rPr>
          <w:lang w:val="en-US"/>
        </w:rPr>
        <w:t xml:space="preserve">I, the undersigned ................................, a student of </w:t>
      </w:r>
      <w:proofErr w:type="spellStart"/>
      <w:r w:rsidRPr="00D1334E">
        <w:rPr>
          <w:lang w:val="en-US"/>
        </w:rPr>
        <w:t>Széchenyi</w:t>
      </w:r>
      <w:proofErr w:type="spellEnd"/>
      <w:r w:rsidRPr="00D1334E">
        <w:rPr>
          <w:lang w:val="en-US"/>
        </w:rPr>
        <w:t xml:space="preserve"> </w:t>
      </w:r>
      <w:proofErr w:type="spellStart"/>
      <w:r w:rsidRPr="00D1334E">
        <w:rPr>
          <w:lang w:val="en-US"/>
        </w:rPr>
        <w:t>István</w:t>
      </w:r>
      <w:proofErr w:type="spellEnd"/>
      <w:r w:rsidRPr="00D1334E">
        <w:rPr>
          <w:lang w:val="en-US"/>
        </w:rPr>
        <w:t xml:space="preserve"> University, declare that the diploma </w:t>
      </w:r>
      <w:r w:rsidR="00E47327" w:rsidRPr="00D1334E">
        <w:rPr>
          <w:lang w:val="en-US"/>
        </w:rPr>
        <w:t>thesis</w:t>
      </w:r>
      <w:r w:rsidR="00AB2C2B" w:rsidRPr="00D1334E">
        <w:rPr>
          <w:lang w:val="en-US"/>
        </w:rPr>
        <w:t xml:space="preserve"> entitled</w:t>
      </w:r>
      <w:r w:rsidRPr="00D1334E">
        <w:rPr>
          <w:lang w:val="en-US"/>
        </w:rPr>
        <w:t xml:space="preserve"> ........................................................................ is my own work and that I have used only the cited sources to the extent indicated, in accordance with the rules of citation, with the exact indication of the references.</w:t>
      </w:r>
    </w:p>
    <w:p w14:paraId="2FD9D986" w14:textId="77777777" w:rsidR="006244F1" w:rsidRPr="00D1334E" w:rsidRDefault="006244F1" w:rsidP="00A474DA">
      <w:pPr>
        <w:rPr>
          <w:lang w:val="en-US"/>
        </w:rPr>
      </w:pPr>
      <w:r w:rsidRPr="00D1334E">
        <w:rPr>
          <w:lang w:val="en-US"/>
        </w:rPr>
        <w:t>My results are based on my own work, calculations, research, measurements, and are authentic to the best of my knowledge.</w:t>
      </w:r>
    </w:p>
    <w:p w14:paraId="3FDC31F7" w14:textId="287A8DAE" w:rsidR="00D302BA" w:rsidRPr="00D1334E" w:rsidRDefault="00D302BA" w:rsidP="00A474DA">
      <w:pPr>
        <w:rPr>
          <w:rFonts w:cs="Times New Roman"/>
          <w:lang w:val="en-US"/>
        </w:rPr>
      </w:pPr>
    </w:p>
    <w:p w14:paraId="3FDC31F8" w14:textId="77777777" w:rsidR="00D302BA" w:rsidRPr="00D1334E" w:rsidRDefault="00D302BA" w:rsidP="00A474DA">
      <w:pPr>
        <w:rPr>
          <w:rFonts w:cs="Times New Roman"/>
          <w:lang w:val="en-US"/>
        </w:rPr>
      </w:pPr>
    </w:p>
    <w:p w14:paraId="3FDC31F9" w14:textId="57714D96" w:rsidR="00D302BA" w:rsidRPr="00D1334E" w:rsidRDefault="006244F1" w:rsidP="00D302BA">
      <w:pPr>
        <w:spacing w:after="0"/>
        <w:rPr>
          <w:rFonts w:cs="Times New Roman"/>
          <w:lang w:val="en-US"/>
        </w:rPr>
      </w:pPr>
      <w:proofErr w:type="spellStart"/>
      <w:proofErr w:type="gramStart"/>
      <w:r w:rsidRPr="00D1334E">
        <w:rPr>
          <w:rFonts w:cs="Times New Roman"/>
          <w:lang w:val="en-US"/>
        </w:rPr>
        <w:t>Győr</w:t>
      </w:r>
      <w:proofErr w:type="spellEnd"/>
      <w:r w:rsidRPr="00D1334E">
        <w:rPr>
          <w:rFonts w:cs="Times New Roman"/>
          <w:lang w:val="en-US"/>
        </w:rPr>
        <w:t>,</w:t>
      </w:r>
      <w:r w:rsidR="00D302BA" w:rsidRPr="00D1334E">
        <w:rPr>
          <w:rFonts w:cs="Times New Roman"/>
          <w:lang w:val="en-US"/>
        </w:rPr>
        <w:t>…</w:t>
      </w:r>
      <w:proofErr w:type="gramEnd"/>
      <w:r w:rsidR="00D302BA" w:rsidRPr="00D1334E">
        <w:rPr>
          <w:rFonts w:cs="Times New Roman"/>
          <w:lang w:val="en-US"/>
        </w:rPr>
        <w:t>……………</w:t>
      </w:r>
      <w:r w:rsidRPr="00D1334E">
        <w:rPr>
          <w:rFonts w:cs="Times New Roman"/>
          <w:lang w:val="en-US"/>
        </w:rPr>
        <w:t>year</w:t>
      </w:r>
      <w:r w:rsidR="00D302BA" w:rsidRPr="00D1334E">
        <w:rPr>
          <w:rFonts w:cs="Times New Roman"/>
          <w:lang w:val="en-US"/>
        </w:rPr>
        <w:t xml:space="preserve"> ……………… </w:t>
      </w:r>
      <w:r w:rsidRPr="00D1334E">
        <w:rPr>
          <w:rFonts w:cs="Times New Roman"/>
          <w:lang w:val="en-US"/>
        </w:rPr>
        <w:t>month</w:t>
      </w:r>
      <w:r w:rsidR="00D302BA" w:rsidRPr="00D1334E">
        <w:rPr>
          <w:rFonts w:cs="Times New Roman"/>
          <w:lang w:val="en-US"/>
        </w:rPr>
        <w:t xml:space="preserve">……… </w:t>
      </w:r>
      <w:r w:rsidRPr="00D1334E">
        <w:rPr>
          <w:rFonts w:cs="Times New Roman"/>
          <w:lang w:val="en-US"/>
        </w:rPr>
        <w:t>day</w:t>
      </w:r>
    </w:p>
    <w:p w14:paraId="3FDC31FA" w14:textId="77777777" w:rsidR="00D302BA" w:rsidRPr="00D1334E" w:rsidRDefault="00D302BA" w:rsidP="00A474DA">
      <w:pPr>
        <w:rPr>
          <w:rFonts w:cs="Times New Roman"/>
          <w:lang w:val="en-US"/>
        </w:rPr>
      </w:pPr>
    </w:p>
    <w:p w14:paraId="3FDC31FB" w14:textId="77777777" w:rsidR="00D302BA" w:rsidRPr="00D1334E" w:rsidRDefault="00D302BA" w:rsidP="00A474DA">
      <w:pPr>
        <w:rPr>
          <w:rFonts w:cs="Times New Roman"/>
          <w:lang w:val="en-US"/>
        </w:rPr>
      </w:pPr>
    </w:p>
    <w:p w14:paraId="3FDC31FC" w14:textId="77777777" w:rsidR="00D302BA" w:rsidRPr="00D1334E" w:rsidRDefault="00D302BA" w:rsidP="00A474DA">
      <w:pPr>
        <w:rPr>
          <w:rFonts w:cs="Times New Roman"/>
          <w:lang w:val="en-US"/>
        </w:rPr>
      </w:pPr>
    </w:p>
    <w:p w14:paraId="3FDC31FD" w14:textId="77777777" w:rsidR="00D302BA" w:rsidRPr="00D1334E" w:rsidRDefault="00D302BA" w:rsidP="00D302BA">
      <w:pPr>
        <w:spacing w:after="0"/>
        <w:ind w:left="2832" w:firstLine="708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………………………………………………………</w:t>
      </w:r>
    </w:p>
    <w:p w14:paraId="3FDC31FE" w14:textId="0BE6B5F7" w:rsidR="00D302BA" w:rsidRPr="00D1334E" w:rsidRDefault="006244F1" w:rsidP="00D302BA">
      <w:pPr>
        <w:spacing w:after="0"/>
        <w:ind w:left="4956" w:firstLine="708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Signature</w:t>
      </w:r>
    </w:p>
    <w:p w14:paraId="3FDC31FF" w14:textId="77777777" w:rsidR="00D302BA" w:rsidRPr="00D1334E" w:rsidRDefault="00D302BA" w:rsidP="00A474DA">
      <w:pPr>
        <w:rPr>
          <w:rFonts w:cs="Times New Roman"/>
          <w:lang w:val="en-US"/>
        </w:rPr>
      </w:pPr>
    </w:p>
    <w:p w14:paraId="3FDC3200" w14:textId="77777777" w:rsidR="00D302BA" w:rsidRPr="00D1334E" w:rsidRDefault="00D302BA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br w:type="page"/>
      </w:r>
    </w:p>
    <w:p w14:paraId="3FDC3201" w14:textId="1170A6C9" w:rsidR="00D302BA" w:rsidRPr="00D1334E" w:rsidRDefault="001C36E9" w:rsidP="001F5A4D">
      <w:pPr>
        <w:jc w:val="center"/>
        <w:rPr>
          <w:rFonts w:cs="Times New Roman"/>
          <w:b/>
          <w:sz w:val="28"/>
          <w:szCs w:val="28"/>
          <w:lang w:val="en-US"/>
        </w:rPr>
      </w:pPr>
      <w:r w:rsidRPr="00D1334E">
        <w:rPr>
          <w:rFonts w:cs="Times New Roman"/>
          <w:b/>
          <w:sz w:val="28"/>
          <w:szCs w:val="28"/>
          <w:lang w:val="en-US"/>
        </w:rPr>
        <w:lastRenderedPageBreak/>
        <w:t>Consultation sheet</w:t>
      </w:r>
    </w:p>
    <w:p w14:paraId="3FDC3202" w14:textId="77777777" w:rsidR="001F5A4D" w:rsidRPr="00D1334E" w:rsidRDefault="001F5A4D" w:rsidP="00A83C9B">
      <w:pPr>
        <w:rPr>
          <w:rFonts w:cs="Times New Roman"/>
          <w:lang w:val="en-US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510"/>
        <w:gridCol w:w="5564"/>
        <w:gridCol w:w="1986"/>
      </w:tblGrid>
      <w:tr w:rsidR="001F5A4D" w:rsidRPr="00D1334E" w14:paraId="3FDC3206" w14:textId="77777777" w:rsidTr="004D3005">
        <w:trPr>
          <w:trHeight w:val="450"/>
        </w:trPr>
        <w:tc>
          <w:tcPr>
            <w:tcW w:w="1510" w:type="dxa"/>
            <w:vAlign w:val="center"/>
          </w:tcPr>
          <w:p w14:paraId="3FDC3203" w14:textId="0F907AEE" w:rsidR="001F5A4D" w:rsidRPr="00D1334E" w:rsidRDefault="006244F1" w:rsidP="00ED2977">
            <w:pPr>
              <w:jc w:val="center"/>
              <w:rPr>
                <w:rFonts w:cs="Times New Roman"/>
                <w:b/>
                <w:lang w:val="en-US"/>
              </w:rPr>
            </w:pPr>
            <w:r w:rsidRPr="00D1334E">
              <w:rPr>
                <w:rFonts w:cs="Times New Roman"/>
                <w:b/>
                <w:lang w:val="en-US"/>
              </w:rPr>
              <w:t>Date</w:t>
            </w:r>
          </w:p>
        </w:tc>
        <w:tc>
          <w:tcPr>
            <w:tcW w:w="5564" w:type="dxa"/>
            <w:vAlign w:val="center"/>
          </w:tcPr>
          <w:p w14:paraId="3FDC3204" w14:textId="271926C0" w:rsidR="001F5A4D" w:rsidRPr="00D1334E" w:rsidRDefault="006244F1" w:rsidP="00ED2977">
            <w:pPr>
              <w:jc w:val="center"/>
              <w:rPr>
                <w:rFonts w:cs="Times New Roman"/>
                <w:b/>
                <w:lang w:val="en-US"/>
              </w:rPr>
            </w:pPr>
            <w:r w:rsidRPr="00D1334E">
              <w:rPr>
                <w:rFonts w:cs="Times New Roman"/>
                <w:b/>
                <w:lang w:val="en-US"/>
              </w:rPr>
              <w:t>Activity</w:t>
            </w:r>
          </w:p>
        </w:tc>
        <w:tc>
          <w:tcPr>
            <w:tcW w:w="1986" w:type="dxa"/>
            <w:vAlign w:val="center"/>
          </w:tcPr>
          <w:p w14:paraId="3FDC3205" w14:textId="789EFF00" w:rsidR="001F5A4D" w:rsidRPr="00D1334E" w:rsidRDefault="006244F1" w:rsidP="00ED2977">
            <w:pPr>
              <w:jc w:val="center"/>
              <w:rPr>
                <w:rFonts w:cs="Times New Roman"/>
                <w:b/>
                <w:lang w:val="en-US"/>
              </w:rPr>
            </w:pPr>
            <w:r w:rsidRPr="00D1334E">
              <w:rPr>
                <w:rFonts w:cs="Times New Roman"/>
                <w:b/>
                <w:lang w:val="en-US"/>
              </w:rPr>
              <w:t>Signature</w:t>
            </w:r>
          </w:p>
        </w:tc>
      </w:tr>
      <w:tr w:rsidR="001F5A4D" w:rsidRPr="00D1334E" w14:paraId="3FDC320A" w14:textId="77777777" w:rsidTr="004D3005">
        <w:trPr>
          <w:trHeight w:val="450"/>
        </w:trPr>
        <w:tc>
          <w:tcPr>
            <w:tcW w:w="1510" w:type="dxa"/>
            <w:vAlign w:val="center"/>
          </w:tcPr>
          <w:p w14:paraId="3FDC3207" w14:textId="77777777" w:rsidR="001F5A4D" w:rsidRPr="00D1334E" w:rsidRDefault="001F5A4D" w:rsidP="00ED2977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5564" w:type="dxa"/>
            <w:vAlign w:val="center"/>
          </w:tcPr>
          <w:p w14:paraId="3FDC3208" w14:textId="77777777" w:rsidR="001F5A4D" w:rsidRPr="00D1334E" w:rsidRDefault="001F5A4D" w:rsidP="00ED2977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1986" w:type="dxa"/>
            <w:vAlign w:val="center"/>
          </w:tcPr>
          <w:p w14:paraId="3FDC3209" w14:textId="77777777" w:rsidR="001F5A4D" w:rsidRPr="00D1334E" w:rsidRDefault="001F5A4D" w:rsidP="00ED2977">
            <w:pPr>
              <w:jc w:val="center"/>
              <w:rPr>
                <w:rFonts w:cs="Times New Roman"/>
                <w:lang w:val="en-US"/>
              </w:rPr>
            </w:pPr>
          </w:p>
        </w:tc>
      </w:tr>
      <w:tr w:rsidR="001F5A4D" w:rsidRPr="00D1334E" w14:paraId="3FDC320E" w14:textId="77777777" w:rsidTr="004D3005">
        <w:trPr>
          <w:trHeight w:val="450"/>
        </w:trPr>
        <w:tc>
          <w:tcPr>
            <w:tcW w:w="1510" w:type="dxa"/>
            <w:vAlign w:val="center"/>
          </w:tcPr>
          <w:p w14:paraId="3FDC320B" w14:textId="77777777" w:rsidR="001F5A4D" w:rsidRPr="00D1334E" w:rsidRDefault="001F5A4D" w:rsidP="00ED2977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5564" w:type="dxa"/>
            <w:vAlign w:val="center"/>
          </w:tcPr>
          <w:p w14:paraId="3FDC320C" w14:textId="77777777" w:rsidR="001F5A4D" w:rsidRPr="00D1334E" w:rsidRDefault="001F5A4D" w:rsidP="00ED2977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1986" w:type="dxa"/>
            <w:vAlign w:val="center"/>
          </w:tcPr>
          <w:p w14:paraId="3FDC320D" w14:textId="77777777" w:rsidR="001F5A4D" w:rsidRPr="00D1334E" w:rsidRDefault="001F5A4D" w:rsidP="00ED2977">
            <w:pPr>
              <w:jc w:val="center"/>
              <w:rPr>
                <w:rFonts w:cs="Times New Roman"/>
                <w:lang w:val="en-US"/>
              </w:rPr>
            </w:pPr>
          </w:p>
        </w:tc>
      </w:tr>
      <w:tr w:rsidR="001F5A4D" w:rsidRPr="00D1334E" w14:paraId="3FDC3212" w14:textId="77777777" w:rsidTr="004D3005">
        <w:trPr>
          <w:trHeight w:val="450"/>
        </w:trPr>
        <w:tc>
          <w:tcPr>
            <w:tcW w:w="1510" w:type="dxa"/>
            <w:vAlign w:val="center"/>
          </w:tcPr>
          <w:p w14:paraId="3FDC320F" w14:textId="77777777" w:rsidR="001F5A4D" w:rsidRPr="00D1334E" w:rsidRDefault="001F5A4D" w:rsidP="00ED2977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5564" w:type="dxa"/>
            <w:vAlign w:val="center"/>
          </w:tcPr>
          <w:p w14:paraId="3FDC3210" w14:textId="77777777" w:rsidR="001F5A4D" w:rsidRPr="00D1334E" w:rsidRDefault="001F5A4D" w:rsidP="00ED2977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1986" w:type="dxa"/>
            <w:vAlign w:val="center"/>
          </w:tcPr>
          <w:p w14:paraId="3FDC3211" w14:textId="77777777" w:rsidR="001F5A4D" w:rsidRPr="00D1334E" w:rsidRDefault="001F5A4D" w:rsidP="00ED2977">
            <w:pPr>
              <w:jc w:val="center"/>
              <w:rPr>
                <w:rFonts w:cs="Times New Roman"/>
                <w:lang w:val="en-US"/>
              </w:rPr>
            </w:pPr>
          </w:p>
        </w:tc>
      </w:tr>
      <w:tr w:rsidR="001F5A4D" w:rsidRPr="00D1334E" w14:paraId="3FDC3216" w14:textId="77777777" w:rsidTr="004D3005">
        <w:trPr>
          <w:trHeight w:val="450"/>
        </w:trPr>
        <w:tc>
          <w:tcPr>
            <w:tcW w:w="1510" w:type="dxa"/>
            <w:vAlign w:val="center"/>
          </w:tcPr>
          <w:p w14:paraId="3FDC3213" w14:textId="77777777" w:rsidR="001F5A4D" w:rsidRPr="00D1334E" w:rsidRDefault="001F5A4D" w:rsidP="00ED2977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5564" w:type="dxa"/>
            <w:vAlign w:val="center"/>
          </w:tcPr>
          <w:p w14:paraId="3FDC3214" w14:textId="77777777" w:rsidR="001F5A4D" w:rsidRPr="00D1334E" w:rsidRDefault="001F5A4D" w:rsidP="00ED2977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1986" w:type="dxa"/>
            <w:vAlign w:val="center"/>
          </w:tcPr>
          <w:p w14:paraId="3FDC3215" w14:textId="77777777" w:rsidR="001F5A4D" w:rsidRPr="00D1334E" w:rsidRDefault="001F5A4D" w:rsidP="00ED2977">
            <w:pPr>
              <w:jc w:val="center"/>
              <w:rPr>
                <w:rFonts w:cs="Times New Roman"/>
                <w:lang w:val="en-US"/>
              </w:rPr>
            </w:pPr>
          </w:p>
        </w:tc>
      </w:tr>
      <w:tr w:rsidR="00107454" w:rsidRPr="00D1334E" w14:paraId="5229BF7D" w14:textId="77777777" w:rsidTr="004D3005">
        <w:trPr>
          <w:trHeight w:val="450"/>
        </w:trPr>
        <w:tc>
          <w:tcPr>
            <w:tcW w:w="1510" w:type="dxa"/>
            <w:vAlign w:val="center"/>
          </w:tcPr>
          <w:p w14:paraId="76BAB63D" w14:textId="77777777" w:rsidR="00107454" w:rsidRPr="00D1334E" w:rsidRDefault="00107454" w:rsidP="00ED2977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5564" w:type="dxa"/>
            <w:vAlign w:val="center"/>
          </w:tcPr>
          <w:p w14:paraId="73EE4A3A" w14:textId="77777777" w:rsidR="00107454" w:rsidRPr="00D1334E" w:rsidRDefault="00107454" w:rsidP="00ED2977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1986" w:type="dxa"/>
            <w:vAlign w:val="center"/>
          </w:tcPr>
          <w:p w14:paraId="17A28DE1" w14:textId="77777777" w:rsidR="00107454" w:rsidRPr="00D1334E" w:rsidRDefault="00107454" w:rsidP="00ED2977">
            <w:pPr>
              <w:jc w:val="center"/>
              <w:rPr>
                <w:rFonts w:cs="Times New Roman"/>
                <w:lang w:val="en-US"/>
              </w:rPr>
            </w:pPr>
          </w:p>
        </w:tc>
      </w:tr>
      <w:tr w:rsidR="0083009B" w:rsidRPr="00D1334E" w14:paraId="629B50C4" w14:textId="77777777" w:rsidTr="004D3005">
        <w:trPr>
          <w:trHeight w:val="450"/>
        </w:trPr>
        <w:tc>
          <w:tcPr>
            <w:tcW w:w="1510" w:type="dxa"/>
            <w:vAlign w:val="center"/>
          </w:tcPr>
          <w:p w14:paraId="0099A429" w14:textId="77777777" w:rsidR="0083009B" w:rsidRPr="00D1334E" w:rsidRDefault="0083009B" w:rsidP="00ED2977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5564" w:type="dxa"/>
            <w:vAlign w:val="center"/>
          </w:tcPr>
          <w:p w14:paraId="213B76CA" w14:textId="77777777" w:rsidR="0083009B" w:rsidRPr="00D1334E" w:rsidRDefault="0083009B" w:rsidP="00ED2977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1986" w:type="dxa"/>
            <w:vAlign w:val="center"/>
          </w:tcPr>
          <w:p w14:paraId="0148D836" w14:textId="77777777" w:rsidR="0083009B" w:rsidRPr="00D1334E" w:rsidRDefault="0083009B" w:rsidP="00ED2977">
            <w:pPr>
              <w:jc w:val="center"/>
              <w:rPr>
                <w:rFonts w:cs="Times New Roman"/>
                <w:lang w:val="en-US"/>
              </w:rPr>
            </w:pPr>
          </w:p>
        </w:tc>
      </w:tr>
      <w:tr w:rsidR="0083009B" w:rsidRPr="00D1334E" w14:paraId="255279C6" w14:textId="77777777" w:rsidTr="004D3005">
        <w:trPr>
          <w:trHeight w:val="450"/>
        </w:trPr>
        <w:tc>
          <w:tcPr>
            <w:tcW w:w="1510" w:type="dxa"/>
            <w:vAlign w:val="center"/>
          </w:tcPr>
          <w:p w14:paraId="51CD22A3" w14:textId="77777777" w:rsidR="0083009B" w:rsidRPr="00D1334E" w:rsidRDefault="0083009B" w:rsidP="00ED2977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5564" w:type="dxa"/>
            <w:vAlign w:val="center"/>
          </w:tcPr>
          <w:p w14:paraId="45B6A1CE" w14:textId="77777777" w:rsidR="0083009B" w:rsidRPr="00D1334E" w:rsidRDefault="0083009B" w:rsidP="00ED2977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1986" w:type="dxa"/>
            <w:vAlign w:val="center"/>
          </w:tcPr>
          <w:p w14:paraId="0A6A2678" w14:textId="77777777" w:rsidR="0083009B" w:rsidRPr="00D1334E" w:rsidRDefault="0083009B" w:rsidP="00ED2977">
            <w:pPr>
              <w:jc w:val="center"/>
              <w:rPr>
                <w:rFonts w:cs="Times New Roman"/>
                <w:lang w:val="en-US"/>
              </w:rPr>
            </w:pPr>
          </w:p>
        </w:tc>
      </w:tr>
    </w:tbl>
    <w:p w14:paraId="416847D7" w14:textId="77777777" w:rsidR="004D3005" w:rsidRPr="00D1334E" w:rsidRDefault="004D3005" w:rsidP="004D3005">
      <w:pPr>
        <w:spacing w:after="0"/>
        <w:rPr>
          <w:rFonts w:cs="Times New Roman"/>
          <w:lang w:val="en-US"/>
        </w:rPr>
      </w:pPr>
    </w:p>
    <w:p w14:paraId="7B96A255" w14:textId="49351677" w:rsidR="004D3005" w:rsidRPr="00D1334E" w:rsidRDefault="006244F1" w:rsidP="004D3005">
      <w:pPr>
        <w:spacing w:after="0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The </w:t>
      </w:r>
      <w:r w:rsidR="00EB3877" w:rsidRPr="00D1334E">
        <w:rPr>
          <w:rFonts w:cs="Times New Roman"/>
          <w:lang w:val="en-US"/>
        </w:rPr>
        <w:t>d</w:t>
      </w:r>
      <w:r w:rsidRPr="00D1334E">
        <w:rPr>
          <w:rFonts w:cs="Times New Roman"/>
          <w:lang w:val="en-US"/>
        </w:rPr>
        <w:t xml:space="preserve">iploma </w:t>
      </w:r>
      <w:r w:rsidR="00EB3877" w:rsidRPr="00D1334E">
        <w:rPr>
          <w:rFonts w:cs="Times New Roman"/>
          <w:lang w:val="en-US"/>
        </w:rPr>
        <w:t>thesis</w:t>
      </w:r>
      <w:r w:rsidRPr="00D1334E">
        <w:rPr>
          <w:rFonts w:cs="Times New Roman"/>
          <w:lang w:val="en-US"/>
        </w:rPr>
        <w:t xml:space="preserve"> is satisfactory / unsatisfactory</w:t>
      </w:r>
      <w:r w:rsidR="004D3005" w:rsidRPr="00D1334E">
        <w:rPr>
          <w:rFonts w:cs="Times New Roman"/>
          <w:lang w:val="en-US"/>
        </w:rPr>
        <w:t>:</w:t>
      </w:r>
    </w:p>
    <w:p w14:paraId="5CDE8B04" w14:textId="77777777" w:rsidR="004D3005" w:rsidRPr="00D1334E" w:rsidRDefault="004D3005" w:rsidP="004D3005">
      <w:pPr>
        <w:spacing w:after="0"/>
        <w:rPr>
          <w:rFonts w:cs="Times New Roman"/>
          <w:lang w:val="en-US"/>
        </w:rPr>
      </w:pPr>
    </w:p>
    <w:p w14:paraId="60880745" w14:textId="77777777" w:rsidR="004D3005" w:rsidRPr="00D1334E" w:rsidRDefault="004D3005" w:rsidP="004D3005">
      <w:pPr>
        <w:spacing w:after="0"/>
        <w:jc w:val="center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………………………………………..</w:t>
      </w:r>
      <w:r w:rsidRPr="00D1334E">
        <w:rPr>
          <w:rFonts w:cs="Times New Roman"/>
          <w:lang w:val="en-US"/>
        </w:rPr>
        <w:tab/>
      </w:r>
      <w:r w:rsidRPr="00D1334E">
        <w:rPr>
          <w:rFonts w:cs="Times New Roman"/>
          <w:lang w:val="en-US"/>
        </w:rPr>
        <w:tab/>
        <w:t>………………………………………..</w:t>
      </w:r>
    </w:p>
    <w:p w14:paraId="5D8BD4B5" w14:textId="4486D266" w:rsidR="004D3005" w:rsidRPr="00D1334E" w:rsidRDefault="004D3005" w:rsidP="00BA3D67">
      <w:pPr>
        <w:tabs>
          <w:tab w:val="center" w:pos="1985"/>
          <w:tab w:val="center" w:pos="6946"/>
        </w:tabs>
        <w:spacing w:after="0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ab/>
      </w:r>
      <w:r w:rsidR="006244F1" w:rsidRPr="00D1334E">
        <w:rPr>
          <w:rFonts w:cs="Times New Roman"/>
          <w:lang w:val="en-US"/>
        </w:rPr>
        <w:t>Date</w:t>
      </w:r>
      <w:r w:rsidRPr="00D1334E">
        <w:rPr>
          <w:rFonts w:cs="Times New Roman"/>
          <w:lang w:val="en-US"/>
        </w:rPr>
        <w:tab/>
      </w:r>
      <w:r w:rsidR="006244F1" w:rsidRPr="00D1334E">
        <w:rPr>
          <w:rFonts w:cs="Times New Roman"/>
          <w:lang w:val="en-US"/>
        </w:rPr>
        <w:t>University Advisor</w:t>
      </w:r>
    </w:p>
    <w:p w14:paraId="3FDC3227" w14:textId="77777777" w:rsidR="001F5A4D" w:rsidRPr="00D1334E" w:rsidRDefault="001F5A4D" w:rsidP="00ED2977">
      <w:pPr>
        <w:spacing w:after="0"/>
        <w:rPr>
          <w:rFonts w:cs="Times New Roman"/>
          <w:lang w:val="en-US"/>
        </w:rPr>
      </w:pPr>
    </w:p>
    <w:p w14:paraId="3A2F581C" w14:textId="62446E48" w:rsidR="001310B6" w:rsidRPr="00D1334E" w:rsidRDefault="001310B6" w:rsidP="00ED2977">
      <w:pPr>
        <w:spacing w:after="0"/>
        <w:rPr>
          <w:rFonts w:cs="Times New Roman"/>
          <w:lang w:val="en-US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510"/>
        <w:gridCol w:w="5564"/>
        <w:gridCol w:w="1986"/>
      </w:tblGrid>
      <w:tr w:rsidR="004D3005" w:rsidRPr="00D1334E" w14:paraId="4A8FBAE5" w14:textId="77777777" w:rsidTr="00CF2EEF">
        <w:trPr>
          <w:trHeight w:val="450"/>
        </w:trPr>
        <w:tc>
          <w:tcPr>
            <w:tcW w:w="1510" w:type="dxa"/>
            <w:vAlign w:val="center"/>
          </w:tcPr>
          <w:p w14:paraId="377AD450" w14:textId="2615BB8D" w:rsidR="004D3005" w:rsidRPr="00D1334E" w:rsidRDefault="006244F1" w:rsidP="00CF2EEF">
            <w:pPr>
              <w:jc w:val="center"/>
              <w:rPr>
                <w:rFonts w:cs="Times New Roman"/>
                <w:b/>
                <w:lang w:val="en-US"/>
              </w:rPr>
            </w:pPr>
            <w:r w:rsidRPr="00D1334E">
              <w:rPr>
                <w:rFonts w:cs="Times New Roman"/>
                <w:b/>
                <w:lang w:val="en-US"/>
              </w:rPr>
              <w:t>Date</w:t>
            </w:r>
          </w:p>
        </w:tc>
        <w:tc>
          <w:tcPr>
            <w:tcW w:w="5564" w:type="dxa"/>
            <w:vAlign w:val="center"/>
          </w:tcPr>
          <w:p w14:paraId="7E2FD880" w14:textId="2648C50D" w:rsidR="004D3005" w:rsidRPr="00D1334E" w:rsidRDefault="006244F1" w:rsidP="00CF2EEF">
            <w:pPr>
              <w:jc w:val="center"/>
              <w:rPr>
                <w:rFonts w:cs="Times New Roman"/>
                <w:b/>
                <w:lang w:val="en-US"/>
              </w:rPr>
            </w:pPr>
            <w:r w:rsidRPr="00D1334E">
              <w:rPr>
                <w:rFonts w:cs="Times New Roman"/>
                <w:b/>
                <w:lang w:val="en-US"/>
              </w:rPr>
              <w:t>Activity</w:t>
            </w:r>
          </w:p>
        </w:tc>
        <w:tc>
          <w:tcPr>
            <w:tcW w:w="1986" w:type="dxa"/>
            <w:vAlign w:val="center"/>
          </w:tcPr>
          <w:p w14:paraId="0C91A5BB" w14:textId="4A067637" w:rsidR="004D3005" w:rsidRPr="00D1334E" w:rsidRDefault="006244F1" w:rsidP="00CF2EEF">
            <w:pPr>
              <w:jc w:val="center"/>
              <w:rPr>
                <w:rFonts w:cs="Times New Roman"/>
                <w:b/>
                <w:lang w:val="en-US"/>
              </w:rPr>
            </w:pPr>
            <w:r w:rsidRPr="00D1334E">
              <w:rPr>
                <w:rFonts w:cs="Times New Roman"/>
                <w:b/>
                <w:lang w:val="en-US"/>
              </w:rPr>
              <w:t>Signature</w:t>
            </w:r>
          </w:p>
        </w:tc>
      </w:tr>
      <w:tr w:rsidR="004D3005" w:rsidRPr="00D1334E" w14:paraId="5907C299" w14:textId="77777777" w:rsidTr="00CF2EEF">
        <w:trPr>
          <w:trHeight w:val="450"/>
        </w:trPr>
        <w:tc>
          <w:tcPr>
            <w:tcW w:w="1510" w:type="dxa"/>
            <w:vAlign w:val="center"/>
          </w:tcPr>
          <w:p w14:paraId="0701B35E" w14:textId="77777777" w:rsidR="004D3005" w:rsidRPr="00D1334E" w:rsidRDefault="004D3005" w:rsidP="00CF2EEF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5564" w:type="dxa"/>
            <w:vAlign w:val="center"/>
          </w:tcPr>
          <w:p w14:paraId="674ADE42" w14:textId="77777777" w:rsidR="004D3005" w:rsidRPr="00D1334E" w:rsidRDefault="004D3005" w:rsidP="00CF2EEF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1986" w:type="dxa"/>
            <w:vAlign w:val="center"/>
          </w:tcPr>
          <w:p w14:paraId="3E3D8443" w14:textId="77777777" w:rsidR="004D3005" w:rsidRPr="00D1334E" w:rsidRDefault="004D3005" w:rsidP="00CF2EEF">
            <w:pPr>
              <w:jc w:val="center"/>
              <w:rPr>
                <w:rFonts w:cs="Times New Roman"/>
                <w:lang w:val="en-US"/>
              </w:rPr>
            </w:pPr>
          </w:p>
        </w:tc>
      </w:tr>
      <w:tr w:rsidR="004D3005" w:rsidRPr="00D1334E" w14:paraId="6F8403FB" w14:textId="77777777" w:rsidTr="00CF2EEF">
        <w:trPr>
          <w:trHeight w:val="450"/>
        </w:trPr>
        <w:tc>
          <w:tcPr>
            <w:tcW w:w="1510" w:type="dxa"/>
            <w:vAlign w:val="center"/>
          </w:tcPr>
          <w:p w14:paraId="19C153A2" w14:textId="77777777" w:rsidR="004D3005" w:rsidRPr="00D1334E" w:rsidRDefault="004D3005" w:rsidP="00CF2EEF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5564" w:type="dxa"/>
            <w:vAlign w:val="center"/>
          </w:tcPr>
          <w:p w14:paraId="28B21E7B" w14:textId="77777777" w:rsidR="004D3005" w:rsidRPr="00D1334E" w:rsidRDefault="004D3005" w:rsidP="00CF2EEF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1986" w:type="dxa"/>
            <w:vAlign w:val="center"/>
          </w:tcPr>
          <w:p w14:paraId="54482A1A" w14:textId="77777777" w:rsidR="004D3005" w:rsidRPr="00D1334E" w:rsidRDefault="004D3005" w:rsidP="00CF2EEF">
            <w:pPr>
              <w:jc w:val="center"/>
              <w:rPr>
                <w:rFonts w:cs="Times New Roman"/>
                <w:lang w:val="en-US"/>
              </w:rPr>
            </w:pPr>
          </w:p>
        </w:tc>
      </w:tr>
      <w:tr w:rsidR="004D3005" w:rsidRPr="00D1334E" w14:paraId="3868D75D" w14:textId="77777777" w:rsidTr="00CF2EEF">
        <w:trPr>
          <w:trHeight w:val="450"/>
        </w:trPr>
        <w:tc>
          <w:tcPr>
            <w:tcW w:w="1510" w:type="dxa"/>
            <w:vAlign w:val="center"/>
          </w:tcPr>
          <w:p w14:paraId="36999A89" w14:textId="77777777" w:rsidR="004D3005" w:rsidRPr="00D1334E" w:rsidRDefault="004D3005" w:rsidP="00CF2EEF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5564" w:type="dxa"/>
            <w:vAlign w:val="center"/>
          </w:tcPr>
          <w:p w14:paraId="3DCA5868" w14:textId="77777777" w:rsidR="004D3005" w:rsidRPr="00D1334E" w:rsidRDefault="004D3005" w:rsidP="00CF2EEF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1986" w:type="dxa"/>
            <w:vAlign w:val="center"/>
          </w:tcPr>
          <w:p w14:paraId="16AE5112" w14:textId="77777777" w:rsidR="004D3005" w:rsidRPr="00D1334E" w:rsidRDefault="004D3005" w:rsidP="00CF2EEF">
            <w:pPr>
              <w:jc w:val="center"/>
              <w:rPr>
                <w:rFonts w:cs="Times New Roman"/>
                <w:lang w:val="en-US"/>
              </w:rPr>
            </w:pPr>
          </w:p>
        </w:tc>
      </w:tr>
      <w:tr w:rsidR="004D3005" w:rsidRPr="00D1334E" w14:paraId="1DBFFC5E" w14:textId="77777777" w:rsidTr="00CF2EEF">
        <w:trPr>
          <w:trHeight w:val="450"/>
        </w:trPr>
        <w:tc>
          <w:tcPr>
            <w:tcW w:w="1510" w:type="dxa"/>
            <w:vAlign w:val="center"/>
          </w:tcPr>
          <w:p w14:paraId="291ACAA0" w14:textId="77777777" w:rsidR="004D3005" w:rsidRPr="00D1334E" w:rsidRDefault="004D3005" w:rsidP="00CF2EEF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5564" w:type="dxa"/>
            <w:vAlign w:val="center"/>
          </w:tcPr>
          <w:p w14:paraId="03DC2CAD" w14:textId="77777777" w:rsidR="004D3005" w:rsidRPr="00D1334E" w:rsidRDefault="004D3005" w:rsidP="00CF2EEF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1986" w:type="dxa"/>
            <w:vAlign w:val="center"/>
          </w:tcPr>
          <w:p w14:paraId="30AAA671" w14:textId="77777777" w:rsidR="004D3005" w:rsidRPr="00D1334E" w:rsidRDefault="004D3005" w:rsidP="00CF2EEF">
            <w:pPr>
              <w:jc w:val="center"/>
              <w:rPr>
                <w:rFonts w:cs="Times New Roman"/>
                <w:lang w:val="en-US"/>
              </w:rPr>
            </w:pPr>
          </w:p>
        </w:tc>
      </w:tr>
      <w:tr w:rsidR="004D3005" w:rsidRPr="00D1334E" w14:paraId="3772EA37" w14:textId="77777777" w:rsidTr="00CF2EEF">
        <w:trPr>
          <w:trHeight w:val="450"/>
        </w:trPr>
        <w:tc>
          <w:tcPr>
            <w:tcW w:w="1510" w:type="dxa"/>
            <w:vAlign w:val="center"/>
          </w:tcPr>
          <w:p w14:paraId="69416847" w14:textId="77777777" w:rsidR="004D3005" w:rsidRPr="00D1334E" w:rsidRDefault="004D3005" w:rsidP="00CF2EEF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5564" w:type="dxa"/>
            <w:vAlign w:val="center"/>
          </w:tcPr>
          <w:p w14:paraId="0D4A6C99" w14:textId="77777777" w:rsidR="004D3005" w:rsidRPr="00D1334E" w:rsidRDefault="004D3005" w:rsidP="00CF2EEF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1986" w:type="dxa"/>
            <w:vAlign w:val="center"/>
          </w:tcPr>
          <w:p w14:paraId="7B34E645" w14:textId="77777777" w:rsidR="004D3005" w:rsidRPr="00D1334E" w:rsidRDefault="004D3005" w:rsidP="00CF2EEF">
            <w:pPr>
              <w:jc w:val="center"/>
              <w:rPr>
                <w:rFonts w:cs="Times New Roman"/>
                <w:lang w:val="en-US"/>
              </w:rPr>
            </w:pPr>
          </w:p>
        </w:tc>
      </w:tr>
      <w:tr w:rsidR="00794E5B" w:rsidRPr="00D1334E" w14:paraId="1DD328BC" w14:textId="77777777" w:rsidTr="00CF2EEF">
        <w:trPr>
          <w:trHeight w:val="450"/>
        </w:trPr>
        <w:tc>
          <w:tcPr>
            <w:tcW w:w="1510" w:type="dxa"/>
            <w:vAlign w:val="center"/>
          </w:tcPr>
          <w:p w14:paraId="0B21BF4A" w14:textId="77777777" w:rsidR="00794E5B" w:rsidRPr="00D1334E" w:rsidRDefault="00794E5B" w:rsidP="00CF2EEF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5564" w:type="dxa"/>
            <w:vAlign w:val="center"/>
          </w:tcPr>
          <w:p w14:paraId="28B42B90" w14:textId="77777777" w:rsidR="00794E5B" w:rsidRPr="00D1334E" w:rsidRDefault="00794E5B" w:rsidP="00CF2EEF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1986" w:type="dxa"/>
            <w:vAlign w:val="center"/>
          </w:tcPr>
          <w:p w14:paraId="22F7F733" w14:textId="77777777" w:rsidR="00794E5B" w:rsidRPr="00D1334E" w:rsidRDefault="00794E5B" w:rsidP="00CF2EEF">
            <w:pPr>
              <w:jc w:val="center"/>
              <w:rPr>
                <w:rFonts w:cs="Times New Roman"/>
                <w:lang w:val="en-US"/>
              </w:rPr>
            </w:pPr>
          </w:p>
        </w:tc>
      </w:tr>
      <w:tr w:rsidR="00794E5B" w:rsidRPr="00D1334E" w14:paraId="205FEF31" w14:textId="77777777" w:rsidTr="00CF2EEF">
        <w:trPr>
          <w:trHeight w:val="450"/>
        </w:trPr>
        <w:tc>
          <w:tcPr>
            <w:tcW w:w="1510" w:type="dxa"/>
            <w:vAlign w:val="center"/>
          </w:tcPr>
          <w:p w14:paraId="61203285" w14:textId="77777777" w:rsidR="00794E5B" w:rsidRPr="00D1334E" w:rsidRDefault="00794E5B" w:rsidP="00CF2EEF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5564" w:type="dxa"/>
            <w:vAlign w:val="center"/>
          </w:tcPr>
          <w:p w14:paraId="2B3F13CD" w14:textId="77777777" w:rsidR="00794E5B" w:rsidRPr="00D1334E" w:rsidRDefault="00794E5B" w:rsidP="00CF2EEF">
            <w:pPr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1986" w:type="dxa"/>
            <w:vAlign w:val="center"/>
          </w:tcPr>
          <w:p w14:paraId="2DE76023" w14:textId="77777777" w:rsidR="00794E5B" w:rsidRPr="00D1334E" w:rsidRDefault="00794E5B" w:rsidP="00CF2EEF">
            <w:pPr>
              <w:jc w:val="center"/>
              <w:rPr>
                <w:rFonts w:cs="Times New Roman"/>
                <w:lang w:val="en-US"/>
              </w:rPr>
            </w:pPr>
          </w:p>
        </w:tc>
      </w:tr>
    </w:tbl>
    <w:p w14:paraId="7647B1BF" w14:textId="77777777" w:rsidR="004D3005" w:rsidRPr="00D1334E" w:rsidRDefault="004D3005" w:rsidP="00ED2977">
      <w:pPr>
        <w:spacing w:after="0"/>
        <w:rPr>
          <w:rFonts w:cs="Times New Roman"/>
          <w:lang w:val="en-US"/>
        </w:rPr>
      </w:pPr>
    </w:p>
    <w:p w14:paraId="3FDC3228" w14:textId="4AE8CFDD" w:rsidR="001F5A4D" w:rsidRPr="00D1334E" w:rsidRDefault="006244F1" w:rsidP="00ED2977">
      <w:pPr>
        <w:spacing w:after="0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The </w:t>
      </w:r>
      <w:r w:rsidR="00EB3877" w:rsidRPr="00D1334E">
        <w:rPr>
          <w:rFonts w:cs="Times New Roman"/>
          <w:lang w:val="en-US"/>
        </w:rPr>
        <w:t>d</w:t>
      </w:r>
      <w:r w:rsidRPr="00D1334E">
        <w:rPr>
          <w:rFonts w:cs="Times New Roman"/>
          <w:lang w:val="en-US"/>
        </w:rPr>
        <w:t xml:space="preserve">iploma </w:t>
      </w:r>
      <w:r w:rsidR="00EB3877" w:rsidRPr="00D1334E">
        <w:rPr>
          <w:rFonts w:cs="Times New Roman"/>
          <w:lang w:val="en-US"/>
        </w:rPr>
        <w:t>thesis</w:t>
      </w:r>
      <w:r w:rsidRPr="00D1334E">
        <w:rPr>
          <w:rFonts w:cs="Times New Roman"/>
          <w:lang w:val="en-US"/>
        </w:rPr>
        <w:t xml:space="preserve"> is satisfactory / unsatisfactory</w:t>
      </w:r>
      <w:r w:rsidR="001F5A4D" w:rsidRPr="00D1334E">
        <w:rPr>
          <w:rFonts w:cs="Times New Roman"/>
          <w:lang w:val="en-US"/>
        </w:rPr>
        <w:t>:</w:t>
      </w:r>
    </w:p>
    <w:p w14:paraId="3FDC3229" w14:textId="77777777" w:rsidR="00A83C9B" w:rsidRPr="00D1334E" w:rsidRDefault="00A83C9B" w:rsidP="00ED2977">
      <w:pPr>
        <w:spacing w:after="0"/>
        <w:rPr>
          <w:rFonts w:cs="Times New Roman"/>
          <w:lang w:val="en-US"/>
        </w:rPr>
      </w:pPr>
    </w:p>
    <w:p w14:paraId="3FDC322A" w14:textId="77777777" w:rsidR="00A83C9B" w:rsidRPr="00D1334E" w:rsidRDefault="00A83C9B" w:rsidP="00ED2977">
      <w:pPr>
        <w:spacing w:after="0"/>
        <w:jc w:val="center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………………………………………..</w:t>
      </w:r>
      <w:r w:rsidRPr="00D1334E">
        <w:rPr>
          <w:rFonts w:cs="Times New Roman"/>
          <w:lang w:val="en-US"/>
        </w:rPr>
        <w:tab/>
      </w:r>
      <w:r w:rsidRPr="00D1334E">
        <w:rPr>
          <w:rFonts w:cs="Times New Roman"/>
          <w:lang w:val="en-US"/>
        </w:rPr>
        <w:tab/>
        <w:t>………………………………………..</w:t>
      </w:r>
    </w:p>
    <w:p w14:paraId="3FDC322B" w14:textId="467386E5" w:rsidR="00A83C9B" w:rsidRPr="00D1334E" w:rsidRDefault="005316D5" w:rsidP="00BA3D67">
      <w:pPr>
        <w:tabs>
          <w:tab w:val="center" w:pos="1985"/>
          <w:tab w:val="center" w:pos="6946"/>
        </w:tabs>
        <w:spacing w:after="0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ab/>
      </w:r>
      <w:r w:rsidR="006244F1" w:rsidRPr="00D1334E">
        <w:rPr>
          <w:rFonts w:cs="Times New Roman"/>
          <w:lang w:val="en-US"/>
        </w:rPr>
        <w:t>Date</w:t>
      </w:r>
      <w:r w:rsidR="00A83C9B" w:rsidRPr="00D1334E">
        <w:rPr>
          <w:rFonts w:cs="Times New Roman"/>
          <w:lang w:val="en-US"/>
        </w:rPr>
        <w:tab/>
      </w:r>
      <w:r w:rsidR="006244F1" w:rsidRPr="00D1334E">
        <w:rPr>
          <w:rFonts w:cs="Times New Roman"/>
          <w:lang w:val="en-US"/>
        </w:rPr>
        <w:t>Outside Advisor</w:t>
      </w:r>
    </w:p>
    <w:p w14:paraId="3FDC322C" w14:textId="77777777" w:rsidR="00A83C9B" w:rsidRPr="00D1334E" w:rsidRDefault="00A83C9B" w:rsidP="00ED2977">
      <w:pPr>
        <w:spacing w:after="0"/>
        <w:rPr>
          <w:rFonts w:cs="Times New Roman"/>
          <w:sz w:val="22"/>
          <w:lang w:val="en-US"/>
        </w:rPr>
      </w:pPr>
    </w:p>
    <w:p w14:paraId="42DFFC20" w14:textId="77777777" w:rsidR="001310B6" w:rsidRPr="00D1334E" w:rsidRDefault="001310B6" w:rsidP="00ED2977">
      <w:pPr>
        <w:spacing w:after="0"/>
        <w:rPr>
          <w:rFonts w:cs="Times New Roman"/>
          <w:sz w:val="22"/>
          <w:lang w:val="en-US"/>
        </w:rPr>
      </w:pPr>
    </w:p>
    <w:p w14:paraId="70AC8262" w14:textId="77777777" w:rsidR="001310B6" w:rsidRPr="00D1334E" w:rsidRDefault="001310B6" w:rsidP="00ED2977">
      <w:pPr>
        <w:spacing w:after="0"/>
        <w:rPr>
          <w:rFonts w:cs="Times New Roman"/>
          <w:sz w:val="22"/>
          <w:lang w:val="en-US"/>
        </w:rPr>
      </w:pPr>
    </w:p>
    <w:p w14:paraId="3FDC3231" w14:textId="77777777" w:rsidR="00A83C9B" w:rsidRPr="00D1334E" w:rsidRDefault="00A83C9B" w:rsidP="00ED2977">
      <w:pPr>
        <w:spacing w:after="0"/>
        <w:rPr>
          <w:rFonts w:cs="Times New Roman"/>
          <w:sz w:val="22"/>
          <w:lang w:val="en-US"/>
        </w:rPr>
      </w:pPr>
    </w:p>
    <w:p w14:paraId="22A6B8DC" w14:textId="65680831" w:rsidR="00543DE3" w:rsidRPr="00D1334E" w:rsidRDefault="00543DE3" w:rsidP="00ED2977">
      <w:pPr>
        <w:spacing w:after="0"/>
        <w:rPr>
          <w:rFonts w:cs="Times New Roman"/>
          <w:lang w:val="en-US"/>
        </w:rPr>
      </w:pPr>
    </w:p>
    <w:p w14:paraId="40F657A2" w14:textId="77777777" w:rsidR="0083009B" w:rsidRPr="00D1334E" w:rsidRDefault="0083009B">
      <w:pPr>
        <w:spacing w:after="200" w:line="276" w:lineRule="auto"/>
        <w:rPr>
          <w:rFonts w:eastAsiaTheme="majorEastAsia" w:cs="Times New Roman"/>
          <w:b/>
          <w:bCs/>
          <w:sz w:val="28"/>
          <w:szCs w:val="28"/>
          <w:lang w:val="en-US"/>
        </w:rPr>
      </w:pPr>
      <w:r w:rsidRPr="00D1334E">
        <w:rPr>
          <w:rFonts w:cs="Times New Roman"/>
          <w:lang w:val="en-US"/>
        </w:rPr>
        <w:br w:type="page"/>
      </w:r>
    </w:p>
    <w:p w14:paraId="21FA7708" w14:textId="55B8B3E5" w:rsidR="00CF2D6A" w:rsidRPr="00D1334E" w:rsidRDefault="00FC2E49" w:rsidP="00FB135F">
      <w:pPr>
        <w:pStyle w:val="Cmsor1"/>
        <w:rPr>
          <w:rFonts w:cs="Times New Roman"/>
          <w:lang w:val="en-US"/>
        </w:rPr>
      </w:pPr>
      <w:bookmarkStart w:id="1" w:name="_Toc133313476"/>
      <w:r w:rsidRPr="00D1334E">
        <w:rPr>
          <w:rFonts w:cs="Times New Roman"/>
          <w:lang w:val="en-US"/>
        </w:rPr>
        <w:lastRenderedPageBreak/>
        <w:t>ABSTRACT</w:t>
      </w:r>
      <w:bookmarkEnd w:id="1"/>
    </w:p>
    <w:p w14:paraId="51E9C77E" w14:textId="2D4F15C8" w:rsidR="00CA5D46" w:rsidRPr="00D1334E" w:rsidRDefault="00FC2E49" w:rsidP="00FB135F">
      <w:pPr>
        <w:tabs>
          <w:tab w:val="num" w:pos="720"/>
        </w:tabs>
        <w:jc w:val="center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Title of Diploma </w:t>
      </w:r>
      <w:r w:rsidR="005D7C26" w:rsidRPr="00D1334E">
        <w:rPr>
          <w:rFonts w:cs="Times New Roman"/>
          <w:lang w:val="en-US"/>
        </w:rPr>
        <w:t>Thesis</w:t>
      </w:r>
    </w:p>
    <w:p w14:paraId="18BD470C" w14:textId="26D244B3" w:rsidR="00FB135F" w:rsidRPr="00D1334E" w:rsidRDefault="00FC2E49" w:rsidP="00FB135F">
      <w:pPr>
        <w:tabs>
          <w:tab w:val="num" w:pos="720"/>
        </w:tabs>
        <w:jc w:val="center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Name of Author</w:t>
      </w:r>
    </w:p>
    <w:p w14:paraId="197DABD1" w14:textId="68A5B698" w:rsidR="00FC2E49" w:rsidRPr="00D1334E" w:rsidRDefault="00FC2E49" w:rsidP="00FC2E49">
      <w:pPr>
        <w:ind w:left="284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The abstract should </w:t>
      </w:r>
      <w:r w:rsidR="00663B64" w:rsidRPr="00D1334E">
        <w:rPr>
          <w:rFonts w:cs="Times New Roman"/>
          <w:lang w:val="en-US"/>
        </w:rPr>
        <w:t>summarize</w:t>
      </w:r>
      <w:r w:rsidRPr="00D1334E">
        <w:rPr>
          <w:rFonts w:cs="Times New Roman"/>
          <w:lang w:val="en-US"/>
        </w:rPr>
        <w:t xml:space="preserve"> the thesis in its entirety in a maximum of 1 page. The abstract typically answers the following questions:</w:t>
      </w:r>
    </w:p>
    <w:p w14:paraId="03F4F9DA" w14:textId="239663D1" w:rsidR="00FC2E49" w:rsidRPr="00D1334E" w:rsidRDefault="00FC2E49" w:rsidP="00421816">
      <w:pPr>
        <w:pStyle w:val="Listaszerbekezds"/>
        <w:numPr>
          <w:ilvl w:val="0"/>
          <w:numId w:val="6"/>
        </w:num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What is the problem, what was our goal and how did we solve it</w:t>
      </w:r>
      <w:r w:rsidR="00AF3905" w:rsidRPr="00D1334E">
        <w:rPr>
          <w:rFonts w:cs="Times New Roman"/>
          <w:lang w:val="en-US"/>
        </w:rPr>
        <w:t>?</w:t>
      </w:r>
      <w:r w:rsidRPr="00D1334E">
        <w:rPr>
          <w:rFonts w:cs="Times New Roman"/>
          <w:lang w:val="en-US"/>
        </w:rPr>
        <w:t xml:space="preserve"> (</w:t>
      </w:r>
      <w:r w:rsidR="002A72AE" w:rsidRPr="00D1334E">
        <w:rPr>
          <w:rFonts w:cs="Times New Roman"/>
          <w:lang w:val="en-US"/>
        </w:rPr>
        <w:t>W</w:t>
      </w:r>
      <w:r w:rsidRPr="00D1334E">
        <w:rPr>
          <w:rFonts w:cs="Times New Roman"/>
          <w:lang w:val="en-US"/>
        </w:rPr>
        <w:t xml:space="preserve">hat, why, how? </w:t>
      </w:r>
      <w:r w:rsidR="00987B6B" w:rsidRPr="00D1334E">
        <w:rPr>
          <w:rFonts w:cs="Times New Roman"/>
          <w:lang w:val="en-US"/>
        </w:rPr>
        <w:t>In other words:</w:t>
      </w:r>
      <w:r w:rsidRPr="00D1334E">
        <w:rPr>
          <w:rFonts w:cs="Times New Roman"/>
          <w:lang w:val="en-US"/>
        </w:rPr>
        <w:t xml:space="preserve"> problem, goal, method.)</w:t>
      </w:r>
    </w:p>
    <w:p w14:paraId="2D764408" w14:textId="64B21A04" w:rsidR="005C78CB" w:rsidRPr="00D1334E" w:rsidRDefault="00FC2E49" w:rsidP="00421816">
      <w:pPr>
        <w:pStyle w:val="Listaszerbekezds"/>
        <w:numPr>
          <w:ilvl w:val="0"/>
          <w:numId w:val="6"/>
        </w:num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What are the main results and conclusions? (What did we learn from this?)</w:t>
      </w:r>
    </w:p>
    <w:p w14:paraId="6E3EEE97" w14:textId="040BB372" w:rsidR="00577884" w:rsidRPr="00D1334E" w:rsidRDefault="006B2208" w:rsidP="005E7C83">
      <w:pPr>
        <w:pStyle w:val="Listaszerbekezds"/>
        <w:numPr>
          <w:ilvl w:val="0"/>
          <w:numId w:val="6"/>
        </w:numPr>
        <w:spacing w:after="200" w:line="276" w:lineRule="auto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How</w:t>
      </w:r>
      <w:r w:rsidR="00FC2E49" w:rsidRPr="00D1334E">
        <w:rPr>
          <w:rFonts w:cs="Times New Roman"/>
          <w:lang w:val="en-US"/>
        </w:rPr>
        <w:t xml:space="preserve"> can our results be applied? How can they be used? (Why </w:t>
      </w:r>
      <w:r w:rsidR="007D2C18" w:rsidRPr="00D1334E">
        <w:rPr>
          <w:rFonts w:cs="Times New Roman"/>
          <w:lang w:val="en-US"/>
        </w:rPr>
        <w:t xml:space="preserve">does </w:t>
      </w:r>
      <w:r w:rsidR="00FC2E49" w:rsidRPr="00D1334E">
        <w:rPr>
          <w:rFonts w:cs="Times New Roman"/>
          <w:lang w:val="en-US"/>
        </w:rPr>
        <w:t xml:space="preserve">it </w:t>
      </w:r>
      <w:r w:rsidR="007D2C18" w:rsidRPr="00D1334E">
        <w:rPr>
          <w:rFonts w:cs="Times New Roman"/>
          <w:lang w:val="en-US"/>
        </w:rPr>
        <w:t>matter</w:t>
      </w:r>
      <w:r w:rsidR="00FC2E49" w:rsidRPr="00D1334E">
        <w:rPr>
          <w:rFonts w:cs="Times New Roman"/>
          <w:lang w:val="en-US"/>
        </w:rPr>
        <w:t>?)</w:t>
      </w:r>
    </w:p>
    <w:p w14:paraId="77DA84AC" w14:textId="298A70AD" w:rsidR="00CF2D6A" w:rsidRPr="00D1334E" w:rsidRDefault="00CF2D6A">
      <w:pPr>
        <w:spacing w:after="200" w:line="276" w:lineRule="auto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br w:type="page"/>
      </w:r>
    </w:p>
    <w:p w14:paraId="3FDC3250" w14:textId="7AEA3AD6" w:rsidR="001F5A4D" w:rsidRPr="00D1334E" w:rsidRDefault="006F2E81" w:rsidP="009A464D">
      <w:pPr>
        <w:pStyle w:val="Cmsor1"/>
        <w:rPr>
          <w:lang w:val="en-US"/>
        </w:rPr>
      </w:pPr>
      <w:bookmarkStart w:id="2" w:name="_Toc133313477"/>
      <w:r w:rsidRPr="00D1334E">
        <w:rPr>
          <w:lang w:val="en-US"/>
        </w:rPr>
        <w:lastRenderedPageBreak/>
        <w:t>TABLE OF CONTENTS</w:t>
      </w:r>
      <w:bookmarkEnd w:id="2"/>
    </w:p>
    <w:p w14:paraId="3FDC3251" w14:textId="77777777" w:rsidR="00D302BA" w:rsidRPr="00D1334E" w:rsidRDefault="00D302BA" w:rsidP="00A474DA">
      <w:pPr>
        <w:rPr>
          <w:rFonts w:cs="Times New Roman"/>
          <w:lang w:val="en-US"/>
        </w:rPr>
      </w:pPr>
    </w:p>
    <w:p w14:paraId="4547ECF4" w14:textId="10C4ADF5" w:rsidR="002876B2" w:rsidRPr="00D1334E" w:rsidRDefault="002876B2" w:rsidP="002876B2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The table of contents should include chapters</w:t>
      </w:r>
      <w:r w:rsidR="005C4161" w:rsidRPr="00D1334E">
        <w:rPr>
          <w:rFonts w:cs="Times New Roman"/>
          <w:lang w:val="en-US"/>
        </w:rPr>
        <w:t xml:space="preserve"> and sections </w:t>
      </w:r>
      <w:r w:rsidR="00B84BD8" w:rsidRPr="00D1334E">
        <w:rPr>
          <w:rFonts w:cs="Times New Roman"/>
          <w:lang w:val="en-US"/>
        </w:rPr>
        <w:t>of the</w:t>
      </w:r>
      <w:r w:rsidRPr="00D1334E">
        <w:rPr>
          <w:rFonts w:cs="Times New Roman"/>
          <w:lang w:val="en-US"/>
        </w:rPr>
        <w:t xml:space="preserve"> 1</w:t>
      </w:r>
      <w:r w:rsidR="00B84BD8" w:rsidRPr="00D1334E">
        <w:rPr>
          <w:rFonts w:cs="Times New Roman"/>
          <w:vertAlign w:val="superscript"/>
          <w:lang w:val="en-US"/>
        </w:rPr>
        <w:t>st</w:t>
      </w:r>
      <w:r w:rsidRPr="00D1334E">
        <w:rPr>
          <w:rFonts w:cs="Times New Roman"/>
          <w:lang w:val="en-US"/>
        </w:rPr>
        <w:t xml:space="preserve">, </w:t>
      </w:r>
      <w:proofErr w:type="gramStart"/>
      <w:r w:rsidRPr="00D1334E">
        <w:rPr>
          <w:rFonts w:cs="Times New Roman"/>
          <w:lang w:val="en-US"/>
        </w:rPr>
        <w:t>2</w:t>
      </w:r>
      <w:r w:rsidR="00B84BD8" w:rsidRPr="00D1334E">
        <w:rPr>
          <w:rFonts w:cs="Times New Roman"/>
          <w:vertAlign w:val="superscript"/>
          <w:lang w:val="en-US"/>
        </w:rPr>
        <w:t>nd</w:t>
      </w:r>
      <w:proofErr w:type="gramEnd"/>
      <w:r w:rsidR="00B84BD8" w:rsidRPr="00D1334E">
        <w:rPr>
          <w:rFonts w:cs="Times New Roman"/>
          <w:lang w:val="en-US"/>
        </w:rPr>
        <w:t xml:space="preserve"> </w:t>
      </w:r>
      <w:r w:rsidRPr="00D1334E">
        <w:rPr>
          <w:rFonts w:cs="Times New Roman"/>
          <w:lang w:val="en-US"/>
        </w:rPr>
        <w:t>and 3</w:t>
      </w:r>
      <w:r w:rsidR="00B84BD8" w:rsidRPr="00D1334E">
        <w:rPr>
          <w:rFonts w:cs="Times New Roman"/>
          <w:vertAlign w:val="superscript"/>
          <w:lang w:val="en-US"/>
        </w:rPr>
        <w:t>rd</w:t>
      </w:r>
      <w:r w:rsidR="00B84BD8" w:rsidRPr="00D1334E">
        <w:rPr>
          <w:rFonts w:cs="Times New Roman"/>
          <w:lang w:val="en-US"/>
        </w:rPr>
        <w:t xml:space="preserve"> levels</w:t>
      </w:r>
      <w:r w:rsidRPr="00D1334E">
        <w:rPr>
          <w:rFonts w:cs="Times New Roman"/>
          <w:lang w:val="en-US"/>
        </w:rPr>
        <w:t xml:space="preserve">, do not use a more detailed </w:t>
      </w:r>
      <w:r w:rsidR="00F050E5" w:rsidRPr="00D1334E">
        <w:rPr>
          <w:rFonts w:cs="Times New Roman"/>
          <w:lang w:val="en-US"/>
        </w:rPr>
        <w:t>break-down</w:t>
      </w:r>
      <w:r w:rsidRPr="00D1334E">
        <w:rPr>
          <w:rFonts w:cs="Times New Roman"/>
          <w:lang w:val="en-US"/>
        </w:rPr>
        <w:t>!</w:t>
      </w:r>
    </w:p>
    <w:p w14:paraId="735A1F82" w14:textId="77777777" w:rsidR="002876B2" w:rsidRPr="00D1334E" w:rsidRDefault="002876B2" w:rsidP="002876B2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In addition to the Introduction and Summary sections, the thesis typically consists of 5 to 7 numbered chapters.</w:t>
      </w:r>
    </w:p>
    <w:p w14:paraId="3FDC3254" w14:textId="62BDEB1D" w:rsidR="006E3568" w:rsidRPr="00D1334E" w:rsidRDefault="00A71C38" w:rsidP="002876B2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Insert</w:t>
      </w:r>
      <w:r w:rsidR="002876B2" w:rsidRPr="00D1334E">
        <w:rPr>
          <w:rFonts w:cs="Times New Roman"/>
          <w:lang w:val="en-US"/>
        </w:rPr>
        <w:t xml:space="preserve"> the table of contents </w:t>
      </w:r>
      <w:r w:rsidRPr="00D1334E">
        <w:rPr>
          <w:rFonts w:cs="Times New Roman"/>
          <w:lang w:val="en-US"/>
        </w:rPr>
        <w:t>using</w:t>
      </w:r>
      <w:r w:rsidR="002876B2" w:rsidRPr="00D1334E">
        <w:rPr>
          <w:rFonts w:cs="Times New Roman"/>
          <w:lang w:val="en-US"/>
        </w:rPr>
        <w:t xml:space="preserve"> the </w:t>
      </w:r>
      <w:r w:rsidR="005F44EE" w:rsidRPr="00D1334E">
        <w:rPr>
          <w:rFonts w:cs="Times New Roman"/>
          <w:lang w:val="en-US"/>
        </w:rPr>
        <w:t>References/</w:t>
      </w:r>
      <w:r w:rsidR="00612057" w:rsidRPr="00D1334E">
        <w:rPr>
          <w:rFonts w:cs="Times New Roman"/>
          <w:lang w:val="en-US"/>
        </w:rPr>
        <w:t xml:space="preserve">Insert </w:t>
      </w:r>
      <w:r w:rsidR="005F44EE" w:rsidRPr="00D1334E">
        <w:rPr>
          <w:rFonts w:cs="Times New Roman"/>
          <w:lang w:val="en-US"/>
        </w:rPr>
        <w:t>Table of C</w:t>
      </w:r>
      <w:r w:rsidR="002876B2" w:rsidRPr="00D1334E">
        <w:rPr>
          <w:rFonts w:cs="Times New Roman"/>
          <w:lang w:val="en-US"/>
        </w:rPr>
        <w:t>ontents in Word</w:t>
      </w:r>
      <w:r w:rsidR="006E3568" w:rsidRPr="00D1334E">
        <w:rPr>
          <w:rFonts w:cs="Times New Roman"/>
          <w:lang w:val="en-US"/>
        </w:rPr>
        <w:t>!</w:t>
      </w:r>
    </w:p>
    <w:p w14:paraId="3FDC3257" w14:textId="77777777" w:rsidR="00FE07F3" w:rsidRPr="00D1334E" w:rsidRDefault="00FE07F3" w:rsidP="00A474DA">
      <w:pPr>
        <w:rPr>
          <w:rFonts w:cs="Times New Roman"/>
          <w:lang w:val="en-US"/>
        </w:rPr>
      </w:pPr>
    </w:p>
    <w:sdt>
      <w:sdtPr>
        <w:rPr>
          <w:rFonts w:ascii="Times New Roman" w:eastAsiaTheme="minorHAnsi" w:hAnsi="Times New Roman" w:cs="Times New Roman"/>
          <w:b w:val="0"/>
          <w:bCs w:val="0"/>
          <w:caps w:val="0"/>
          <w:color w:val="auto"/>
          <w:sz w:val="24"/>
          <w:szCs w:val="22"/>
          <w:lang w:val="en-US" w:eastAsia="en-US"/>
        </w:rPr>
        <w:id w:val="1237911680"/>
        <w:docPartObj>
          <w:docPartGallery w:val="Table of Contents"/>
          <w:docPartUnique/>
        </w:docPartObj>
      </w:sdtPr>
      <w:sdtEndPr>
        <w:rPr>
          <w:szCs w:val="24"/>
        </w:rPr>
      </w:sdtEndPr>
      <w:sdtContent>
        <w:p w14:paraId="3FDC3258" w14:textId="77777777" w:rsidR="002C1829" w:rsidRPr="00D1334E" w:rsidRDefault="002C1829" w:rsidP="00DC01C8">
          <w:pPr>
            <w:pStyle w:val="Tartalomjegyzkcmsora"/>
            <w:numPr>
              <w:ilvl w:val="0"/>
              <w:numId w:val="0"/>
            </w:numPr>
            <w:rPr>
              <w:rFonts w:ascii="Times New Roman" w:hAnsi="Times New Roman" w:cs="Times New Roman"/>
              <w:lang w:val="en-US"/>
            </w:rPr>
          </w:pPr>
        </w:p>
        <w:p w14:paraId="187054FF" w14:textId="47931CA4" w:rsidR="00DC01C8" w:rsidRPr="00D1334E" w:rsidRDefault="002C1829">
          <w:pPr>
            <w:pStyle w:val="TJ1"/>
            <w:tabs>
              <w:tab w:val="left" w:pos="480"/>
            </w:tabs>
            <w:rPr>
              <w:rFonts w:asciiTheme="minorHAnsi" w:eastAsiaTheme="minorEastAsia" w:hAnsiTheme="minorHAnsi" w:cstheme="minorBidi"/>
              <w:sz w:val="22"/>
              <w:szCs w:val="22"/>
              <w:lang w:val="en-US" w:eastAsia="hu-HU"/>
            </w:rPr>
          </w:pPr>
          <w:r w:rsidRPr="00D1334E">
            <w:rPr>
              <w:rFonts w:cs="Times New Roman"/>
              <w:lang w:val="en-US"/>
            </w:rPr>
            <w:fldChar w:fldCharType="begin"/>
          </w:r>
          <w:r w:rsidRPr="00D1334E">
            <w:rPr>
              <w:rFonts w:cs="Times New Roman"/>
              <w:lang w:val="en-US"/>
            </w:rPr>
            <w:instrText xml:space="preserve"> TOC \o "1-3" \h \z \u </w:instrText>
          </w:r>
          <w:r w:rsidRPr="00D1334E">
            <w:rPr>
              <w:rFonts w:cs="Times New Roman"/>
              <w:lang w:val="en-US"/>
            </w:rPr>
            <w:fldChar w:fldCharType="separate"/>
          </w:r>
          <w:hyperlink w:anchor="_Toc133313476" w:history="1">
            <w:r w:rsidR="00DC01C8" w:rsidRPr="00D1334E">
              <w:rPr>
                <w:rStyle w:val="Hiperhivatkozs"/>
                <w:rFonts w:cs="Times New Roman"/>
                <w:lang w:val="en-US"/>
              </w:rPr>
              <w:t>1.</w:t>
            </w:r>
            <w:r w:rsidR="00DC01C8" w:rsidRPr="00D1334E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hu-HU"/>
              </w:rPr>
              <w:tab/>
            </w:r>
            <w:r w:rsidR="00DC01C8" w:rsidRPr="00D1334E">
              <w:rPr>
                <w:rStyle w:val="Hiperhivatkozs"/>
                <w:rFonts w:cs="Times New Roman"/>
                <w:lang w:val="en-US"/>
              </w:rPr>
              <w:t>ABSTRACT</w:t>
            </w:r>
            <w:r w:rsidR="00DC01C8" w:rsidRPr="00D1334E">
              <w:rPr>
                <w:webHidden/>
                <w:lang w:val="en-US"/>
              </w:rPr>
              <w:tab/>
            </w:r>
            <w:r w:rsidR="00DC01C8" w:rsidRPr="00D1334E">
              <w:rPr>
                <w:webHidden/>
                <w:lang w:val="en-US"/>
              </w:rPr>
              <w:fldChar w:fldCharType="begin"/>
            </w:r>
            <w:r w:rsidR="00DC01C8" w:rsidRPr="00D1334E">
              <w:rPr>
                <w:webHidden/>
                <w:lang w:val="en-US"/>
              </w:rPr>
              <w:instrText xml:space="preserve"> PAGEREF _Toc133313476 \h </w:instrText>
            </w:r>
            <w:r w:rsidR="00DC01C8" w:rsidRPr="00D1334E">
              <w:rPr>
                <w:webHidden/>
                <w:lang w:val="en-US"/>
              </w:rPr>
            </w:r>
            <w:r w:rsidR="00DC01C8" w:rsidRPr="00D1334E">
              <w:rPr>
                <w:webHidden/>
                <w:lang w:val="en-US"/>
              </w:rPr>
              <w:fldChar w:fldCharType="separate"/>
            </w:r>
            <w:r w:rsidR="00DC01C8" w:rsidRPr="00D1334E">
              <w:rPr>
                <w:webHidden/>
                <w:lang w:val="en-US"/>
              </w:rPr>
              <w:t>8</w:t>
            </w:r>
            <w:r w:rsidR="00DC01C8" w:rsidRPr="00D1334E">
              <w:rPr>
                <w:webHidden/>
                <w:lang w:val="en-US"/>
              </w:rPr>
              <w:fldChar w:fldCharType="end"/>
            </w:r>
          </w:hyperlink>
        </w:p>
        <w:p w14:paraId="28796D71" w14:textId="0B7DA071" w:rsidR="00DC01C8" w:rsidRPr="00D1334E" w:rsidRDefault="00F6521F">
          <w:pPr>
            <w:pStyle w:val="TJ1"/>
            <w:tabs>
              <w:tab w:val="left" w:pos="480"/>
            </w:tabs>
            <w:rPr>
              <w:rFonts w:asciiTheme="minorHAnsi" w:eastAsiaTheme="minorEastAsia" w:hAnsiTheme="minorHAnsi" w:cstheme="minorBidi"/>
              <w:sz w:val="22"/>
              <w:szCs w:val="22"/>
              <w:lang w:val="en-US" w:eastAsia="hu-HU"/>
            </w:rPr>
          </w:pPr>
          <w:hyperlink w:anchor="_Toc133313477" w:history="1">
            <w:r w:rsidR="00DC01C8" w:rsidRPr="00D1334E">
              <w:rPr>
                <w:rStyle w:val="Hiperhivatkozs"/>
                <w:lang w:val="en-US"/>
              </w:rPr>
              <w:t>2.</w:t>
            </w:r>
            <w:r w:rsidR="00DC01C8" w:rsidRPr="00D1334E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hu-HU"/>
              </w:rPr>
              <w:tab/>
            </w:r>
            <w:r w:rsidR="00DC01C8" w:rsidRPr="00D1334E">
              <w:rPr>
                <w:rStyle w:val="Hiperhivatkozs"/>
                <w:lang w:val="en-US"/>
              </w:rPr>
              <w:t>TABLE OF CONTENTS</w:t>
            </w:r>
            <w:r w:rsidR="00DC01C8" w:rsidRPr="00D1334E">
              <w:rPr>
                <w:webHidden/>
                <w:lang w:val="en-US"/>
              </w:rPr>
              <w:tab/>
            </w:r>
            <w:r w:rsidR="00DC01C8" w:rsidRPr="00D1334E">
              <w:rPr>
                <w:webHidden/>
                <w:lang w:val="en-US"/>
              </w:rPr>
              <w:fldChar w:fldCharType="begin"/>
            </w:r>
            <w:r w:rsidR="00DC01C8" w:rsidRPr="00D1334E">
              <w:rPr>
                <w:webHidden/>
                <w:lang w:val="en-US"/>
              </w:rPr>
              <w:instrText xml:space="preserve"> PAGEREF _Toc133313477 \h </w:instrText>
            </w:r>
            <w:r w:rsidR="00DC01C8" w:rsidRPr="00D1334E">
              <w:rPr>
                <w:webHidden/>
                <w:lang w:val="en-US"/>
              </w:rPr>
            </w:r>
            <w:r w:rsidR="00DC01C8" w:rsidRPr="00D1334E">
              <w:rPr>
                <w:webHidden/>
                <w:lang w:val="en-US"/>
              </w:rPr>
              <w:fldChar w:fldCharType="separate"/>
            </w:r>
            <w:r w:rsidR="00DC01C8" w:rsidRPr="00D1334E">
              <w:rPr>
                <w:webHidden/>
                <w:lang w:val="en-US"/>
              </w:rPr>
              <w:t>9</w:t>
            </w:r>
            <w:r w:rsidR="00DC01C8" w:rsidRPr="00D1334E">
              <w:rPr>
                <w:webHidden/>
                <w:lang w:val="en-US"/>
              </w:rPr>
              <w:fldChar w:fldCharType="end"/>
            </w:r>
          </w:hyperlink>
        </w:p>
        <w:p w14:paraId="55684FBD" w14:textId="336DFC24" w:rsidR="00DC01C8" w:rsidRPr="00D1334E" w:rsidRDefault="00F6521F">
          <w:pPr>
            <w:pStyle w:val="TJ1"/>
            <w:tabs>
              <w:tab w:val="left" w:pos="480"/>
            </w:tabs>
            <w:rPr>
              <w:rFonts w:asciiTheme="minorHAnsi" w:eastAsiaTheme="minorEastAsia" w:hAnsiTheme="minorHAnsi" w:cstheme="minorBidi"/>
              <w:sz w:val="22"/>
              <w:szCs w:val="22"/>
              <w:lang w:val="en-US" w:eastAsia="hu-HU"/>
            </w:rPr>
          </w:pPr>
          <w:hyperlink w:anchor="_Toc133313478" w:history="1">
            <w:r w:rsidR="00DC01C8" w:rsidRPr="00D1334E">
              <w:rPr>
                <w:rStyle w:val="Hiperhivatkozs"/>
                <w:lang w:val="en-US"/>
              </w:rPr>
              <w:t>1.</w:t>
            </w:r>
            <w:r w:rsidR="00DC01C8" w:rsidRPr="00D1334E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hu-HU"/>
              </w:rPr>
              <w:tab/>
            </w:r>
            <w:r w:rsidR="00DC01C8" w:rsidRPr="00D1334E">
              <w:rPr>
                <w:rStyle w:val="Hiperhivatkozs"/>
                <w:lang w:val="en-US"/>
              </w:rPr>
              <w:t>INTRODUCTION</w:t>
            </w:r>
            <w:r w:rsidR="00DC01C8" w:rsidRPr="00D1334E">
              <w:rPr>
                <w:webHidden/>
                <w:lang w:val="en-US"/>
              </w:rPr>
              <w:tab/>
            </w:r>
            <w:r w:rsidR="00DC01C8" w:rsidRPr="00D1334E">
              <w:rPr>
                <w:webHidden/>
                <w:lang w:val="en-US"/>
              </w:rPr>
              <w:fldChar w:fldCharType="begin"/>
            </w:r>
            <w:r w:rsidR="00DC01C8" w:rsidRPr="00D1334E">
              <w:rPr>
                <w:webHidden/>
                <w:lang w:val="en-US"/>
              </w:rPr>
              <w:instrText xml:space="preserve"> PAGEREF _Toc133313478 \h </w:instrText>
            </w:r>
            <w:r w:rsidR="00DC01C8" w:rsidRPr="00D1334E">
              <w:rPr>
                <w:webHidden/>
                <w:lang w:val="en-US"/>
              </w:rPr>
            </w:r>
            <w:r w:rsidR="00DC01C8" w:rsidRPr="00D1334E">
              <w:rPr>
                <w:webHidden/>
                <w:lang w:val="en-US"/>
              </w:rPr>
              <w:fldChar w:fldCharType="separate"/>
            </w:r>
            <w:r w:rsidR="00DC01C8" w:rsidRPr="00D1334E">
              <w:rPr>
                <w:webHidden/>
                <w:lang w:val="en-US"/>
              </w:rPr>
              <w:t>10</w:t>
            </w:r>
            <w:r w:rsidR="00DC01C8" w:rsidRPr="00D1334E">
              <w:rPr>
                <w:webHidden/>
                <w:lang w:val="en-US"/>
              </w:rPr>
              <w:fldChar w:fldCharType="end"/>
            </w:r>
          </w:hyperlink>
        </w:p>
        <w:p w14:paraId="1DC7E0DA" w14:textId="53A8DC12" w:rsidR="00DC01C8" w:rsidRPr="00D1334E" w:rsidRDefault="00F6521F">
          <w:pPr>
            <w:pStyle w:val="TJ1"/>
            <w:tabs>
              <w:tab w:val="left" w:pos="480"/>
            </w:tabs>
            <w:rPr>
              <w:rFonts w:asciiTheme="minorHAnsi" w:eastAsiaTheme="minorEastAsia" w:hAnsiTheme="minorHAnsi" w:cstheme="minorBidi"/>
              <w:sz w:val="22"/>
              <w:szCs w:val="22"/>
              <w:lang w:val="en-US" w:eastAsia="hu-HU"/>
            </w:rPr>
          </w:pPr>
          <w:hyperlink w:anchor="_Toc133313479" w:history="1">
            <w:r w:rsidR="00DC01C8" w:rsidRPr="00D1334E">
              <w:rPr>
                <w:rStyle w:val="Hiperhivatkozs"/>
                <w:lang w:val="en-US"/>
              </w:rPr>
              <w:t>2.</w:t>
            </w:r>
            <w:r w:rsidR="00DC01C8" w:rsidRPr="00D1334E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hu-HU"/>
              </w:rPr>
              <w:tab/>
            </w:r>
            <w:r w:rsidR="00DC01C8" w:rsidRPr="00D1334E">
              <w:rPr>
                <w:rStyle w:val="Hiperhivatkozs"/>
                <w:lang w:val="en-US"/>
              </w:rPr>
              <w:t>SECOND CHAPTER</w:t>
            </w:r>
            <w:r w:rsidR="00DC01C8" w:rsidRPr="00D1334E">
              <w:rPr>
                <w:webHidden/>
                <w:lang w:val="en-US"/>
              </w:rPr>
              <w:tab/>
            </w:r>
            <w:r w:rsidR="00DC01C8" w:rsidRPr="00D1334E">
              <w:rPr>
                <w:webHidden/>
                <w:lang w:val="en-US"/>
              </w:rPr>
              <w:fldChar w:fldCharType="begin"/>
            </w:r>
            <w:r w:rsidR="00DC01C8" w:rsidRPr="00D1334E">
              <w:rPr>
                <w:webHidden/>
                <w:lang w:val="en-US"/>
              </w:rPr>
              <w:instrText xml:space="preserve"> PAGEREF _Toc133313479 \h </w:instrText>
            </w:r>
            <w:r w:rsidR="00DC01C8" w:rsidRPr="00D1334E">
              <w:rPr>
                <w:webHidden/>
                <w:lang w:val="en-US"/>
              </w:rPr>
            </w:r>
            <w:r w:rsidR="00DC01C8" w:rsidRPr="00D1334E">
              <w:rPr>
                <w:webHidden/>
                <w:lang w:val="en-US"/>
              </w:rPr>
              <w:fldChar w:fldCharType="separate"/>
            </w:r>
            <w:r w:rsidR="00DC01C8" w:rsidRPr="00D1334E">
              <w:rPr>
                <w:webHidden/>
                <w:lang w:val="en-US"/>
              </w:rPr>
              <w:t>11</w:t>
            </w:r>
            <w:r w:rsidR="00DC01C8" w:rsidRPr="00D1334E">
              <w:rPr>
                <w:webHidden/>
                <w:lang w:val="en-US"/>
              </w:rPr>
              <w:fldChar w:fldCharType="end"/>
            </w:r>
          </w:hyperlink>
        </w:p>
        <w:p w14:paraId="1809C0D9" w14:textId="5BE6CD6D" w:rsidR="00DC01C8" w:rsidRPr="00D1334E" w:rsidRDefault="00F6521F">
          <w:pPr>
            <w:pStyle w:val="TJ2"/>
            <w:tabs>
              <w:tab w:val="left" w:pos="880"/>
              <w:tab w:val="right" w:leader="dot" w:pos="9061"/>
            </w:tabs>
            <w:rPr>
              <w:rFonts w:asciiTheme="minorHAnsi" w:eastAsiaTheme="minorEastAsia" w:hAnsiTheme="minorHAnsi" w:cstheme="minorBidi"/>
              <w:sz w:val="22"/>
              <w:szCs w:val="22"/>
              <w:lang w:val="en-US" w:eastAsia="hu-HU"/>
            </w:rPr>
          </w:pPr>
          <w:hyperlink w:anchor="_Toc133313480" w:history="1">
            <w:r w:rsidR="00DC01C8" w:rsidRPr="00D1334E">
              <w:rPr>
                <w:rStyle w:val="Hiperhivatkozs"/>
                <w:lang w:val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="00DC01C8" w:rsidRPr="00D1334E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hu-HU"/>
              </w:rPr>
              <w:tab/>
            </w:r>
            <w:r w:rsidR="00DC01C8" w:rsidRPr="00D1334E">
              <w:rPr>
                <w:rStyle w:val="Hiperhivatkozs"/>
                <w:lang w:val="en-US"/>
              </w:rPr>
              <w:t>Content</w:t>
            </w:r>
            <w:r w:rsidR="00DC01C8" w:rsidRPr="00D1334E">
              <w:rPr>
                <w:webHidden/>
                <w:lang w:val="en-US"/>
              </w:rPr>
              <w:tab/>
            </w:r>
            <w:r w:rsidR="00DC01C8" w:rsidRPr="00D1334E">
              <w:rPr>
                <w:webHidden/>
                <w:lang w:val="en-US"/>
              </w:rPr>
              <w:fldChar w:fldCharType="begin"/>
            </w:r>
            <w:r w:rsidR="00DC01C8" w:rsidRPr="00D1334E">
              <w:rPr>
                <w:webHidden/>
                <w:lang w:val="en-US"/>
              </w:rPr>
              <w:instrText xml:space="preserve"> PAGEREF _Toc133313480 \h </w:instrText>
            </w:r>
            <w:r w:rsidR="00DC01C8" w:rsidRPr="00D1334E">
              <w:rPr>
                <w:webHidden/>
                <w:lang w:val="en-US"/>
              </w:rPr>
            </w:r>
            <w:r w:rsidR="00DC01C8" w:rsidRPr="00D1334E">
              <w:rPr>
                <w:webHidden/>
                <w:lang w:val="en-US"/>
              </w:rPr>
              <w:fldChar w:fldCharType="separate"/>
            </w:r>
            <w:r w:rsidR="00DC01C8" w:rsidRPr="00D1334E">
              <w:rPr>
                <w:webHidden/>
                <w:lang w:val="en-US"/>
              </w:rPr>
              <w:t>11</w:t>
            </w:r>
            <w:r w:rsidR="00DC01C8" w:rsidRPr="00D1334E">
              <w:rPr>
                <w:webHidden/>
                <w:lang w:val="en-US"/>
              </w:rPr>
              <w:fldChar w:fldCharType="end"/>
            </w:r>
          </w:hyperlink>
        </w:p>
        <w:p w14:paraId="4937FA68" w14:textId="79C2FCBA" w:rsidR="00DC01C8" w:rsidRPr="00D1334E" w:rsidRDefault="00F6521F">
          <w:pPr>
            <w:pStyle w:val="TJ3"/>
            <w:tabs>
              <w:tab w:val="left" w:pos="1320"/>
              <w:tab w:val="right" w:leader="dot" w:pos="9061"/>
            </w:tabs>
            <w:rPr>
              <w:rFonts w:asciiTheme="minorHAnsi" w:eastAsiaTheme="minorEastAsia" w:hAnsiTheme="minorHAnsi" w:cstheme="minorBidi"/>
              <w:sz w:val="22"/>
              <w:szCs w:val="22"/>
              <w:lang w:val="en-US" w:eastAsia="hu-HU"/>
            </w:rPr>
          </w:pPr>
          <w:hyperlink w:anchor="_Toc133313481" w:history="1">
            <w:r w:rsidR="00DC01C8" w:rsidRPr="00D1334E">
              <w:rPr>
                <w:rStyle w:val="Hiperhivatkozs"/>
                <w:lang w:val="en-US"/>
              </w:rPr>
              <w:t>2.1.1.</w:t>
            </w:r>
            <w:r w:rsidR="00DC01C8" w:rsidRPr="00D1334E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hu-HU"/>
              </w:rPr>
              <w:tab/>
            </w:r>
            <w:r w:rsidR="00DC01C8" w:rsidRPr="00D1334E">
              <w:rPr>
                <w:rStyle w:val="Hiperhivatkozs"/>
                <w:lang w:val="en-US"/>
              </w:rPr>
              <w:t>Further recommendations</w:t>
            </w:r>
            <w:r w:rsidR="00DC01C8" w:rsidRPr="00D1334E">
              <w:rPr>
                <w:webHidden/>
                <w:lang w:val="en-US"/>
              </w:rPr>
              <w:tab/>
            </w:r>
            <w:r w:rsidR="00DC01C8" w:rsidRPr="00D1334E">
              <w:rPr>
                <w:webHidden/>
                <w:lang w:val="en-US"/>
              </w:rPr>
              <w:fldChar w:fldCharType="begin"/>
            </w:r>
            <w:r w:rsidR="00DC01C8" w:rsidRPr="00D1334E">
              <w:rPr>
                <w:webHidden/>
                <w:lang w:val="en-US"/>
              </w:rPr>
              <w:instrText xml:space="preserve"> PAGEREF _Toc133313481 \h </w:instrText>
            </w:r>
            <w:r w:rsidR="00DC01C8" w:rsidRPr="00D1334E">
              <w:rPr>
                <w:webHidden/>
                <w:lang w:val="en-US"/>
              </w:rPr>
            </w:r>
            <w:r w:rsidR="00DC01C8" w:rsidRPr="00D1334E">
              <w:rPr>
                <w:webHidden/>
                <w:lang w:val="en-US"/>
              </w:rPr>
              <w:fldChar w:fldCharType="separate"/>
            </w:r>
            <w:r w:rsidR="00DC01C8" w:rsidRPr="00D1334E">
              <w:rPr>
                <w:webHidden/>
                <w:lang w:val="en-US"/>
              </w:rPr>
              <w:t>11</w:t>
            </w:r>
            <w:r w:rsidR="00DC01C8" w:rsidRPr="00D1334E">
              <w:rPr>
                <w:webHidden/>
                <w:lang w:val="en-US"/>
              </w:rPr>
              <w:fldChar w:fldCharType="end"/>
            </w:r>
          </w:hyperlink>
        </w:p>
        <w:p w14:paraId="038E3CC1" w14:textId="6949238F" w:rsidR="00DC01C8" w:rsidRPr="00D1334E" w:rsidRDefault="00F6521F">
          <w:pPr>
            <w:pStyle w:val="TJ1"/>
            <w:tabs>
              <w:tab w:val="left" w:pos="480"/>
            </w:tabs>
            <w:rPr>
              <w:rFonts w:asciiTheme="minorHAnsi" w:eastAsiaTheme="minorEastAsia" w:hAnsiTheme="minorHAnsi" w:cstheme="minorBidi"/>
              <w:sz w:val="22"/>
              <w:szCs w:val="22"/>
              <w:lang w:val="en-US" w:eastAsia="hu-HU"/>
            </w:rPr>
          </w:pPr>
          <w:hyperlink w:anchor="_Toc133313482" w:history="1">
            <w:r w:rsidR="00DC01C8" w:rsidRPr="00D1334E">
              <w:rPr>
                <w:rStyle w:val="Hiperhivatkozs"/>
                <w:lang w:val="en-US"/>
              </w:rPr>
              <w:t>3.</w:t>
            </w:r>
            <w:r w:rsidR="00DC01C8" w:rsidRPr="00D1334E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hu-HU"/>
              </w:rPr>
              <w:tab/>
            </w:r>
            <w:r w:rsidR="00DC01C8" w:rsidRPr="00D1334E">
              <w:rPr>
                <w:rStyle w:val="Hiperhivatkozs"/>
                <w:lang w:val="en-US"/>
              </w:rPr>
              <w:t>THIRD CHAPTER</w:t>
            </w:r>
            <w:r w:rsidR="00DC01C8" w:rsidRPr="00D1334E">
              <w:rPr>
                <w:webHidden/>
                <w:lang w:val="en-US"/>
              </w:rPr>
              <w:tab/>
            </w:r>
            <w:r w:rsidR="00DC01C8" w:rsidRPr="00D1334E">
              <w:rPr>
                <w:webHidden/>
                <w:lang w:val="en-US"/>
              </w:rPr>
              <w:fldChar w:fldCharType="begin"/>
            </w:r>
            <w:r w:rsidR="00DC01C8" w:rsidRPr="00D1334E">
              <w:rPr>
                <w:webHidden/>
                <w:lang w:val="en-US"/>
              </w:rPr>
              <w:instrText xml:space="preserve"> PAGEREF _Toc133313482 \h </w:instrText>
            </w:r>
            <w:r w:rsidR="00DC01C8" w:rsidRPr="00D1334E">
              <w:rPr>
                <w:webHidden/>
                <w:lang w:val="en-US"/>
              </w:rPr>
            </w:r>
            <w:r w:rsidR="00DC01C8" w:rsidRPr="00D1334E">
              <w:rPr>
                <w:webHidden/>
                <w:lang w:val="en-US"/>
              </w:rPr>
              <w:fldChar w:fldCharType="separate"/>
            </w:r>
            <w:r w:rsidR="00DC01C8" w:rsidRPr="00D1334E">
              <w:rPr>
                <w:webHidden/>
                <w:lang w:val="en-US"/>
              </w:rPr>
              <w:t>13</w:t>
            </w:r>
            <w:r w:rsidR="00DC01C8" w:rsidRPr="00D1334E">
              <w:rPr>
                <w:webHidden/>
                <w:lang w:val="en-US"/>
              </w:rPr>
              <w:fldChar w:fldCharType="end"/>
            </w:r>
          </w:hyperlink>
        </w:p>
        <w:p w14:paraId="02BD6AD8" w14:textId="16C81AE3" w:rsidR="00DC01C8" w:rsidRPr="00D1334E" w:rsidRDefault="00F6521F">
          <w:pPr>
            <w:pStyle w:val="TJ1"/>
            <w:tabs>
              <w:tab w:val="left" w:pos="480"/>
            </w:tabs>
            <w:rPr>
              <w:rFonts w:asciiTheme="minorHAnsi" w:eastAsiaTheme="minorEastAsia" w:hAnsiTheme="minorHAnsi" w:cstheme="minorBidi"/>
              <w:sz w:val="22"/>
              <w:szCs w:val="22"/>
              <w:lang w:val="en-US" w:eastAsia="hu-HU"/>
            </w:rPr>
          </w:pPr>
          <w:hyperlink w:anchor="_Toc133313483" w:history="1">
            <w:r w:rsidR="00DC01C8" w:rsidRPr="00D1334E">
              <w:rPr>
                <w:rStyle w:val="Hiperhivatkozs"/>
                <w:lang w:val="en-US"/>
              </w:rPr>
              <w:t>4.</w:t>
            </w:r>
            <w:r w:rsidR="00DC01C8" w:rsidRPr="00D1334E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hu-HU"/>
              </w:rPr>
              <w:tab/>
            </w:r>
            <w:r w:rsidR="00DC01C8" w:rsidRPr="00D1334E">
              <w:rPr>
                <w:rStyle w:val="Hiperhivatkozs"/>
                <w:lang w:val="en-US"/>
              </w:rPr>
              <w:t>CONCLUSIONS</w:t>
            </w:r>
            <w:r w:rsidR="00DC01C8" w:rsidRPr="00D1334E">
              <w:rPr>
                <w:webHidden/>
                <w:lang w:val="en-US"/>
              </w:rPr>
              <w:tab/>
            </w:r>
            <w:r w:rsidR="00DC01C8" w:rsidRPr="00D1334E">
              <w:rPr>
                <w:webHidden/>
                <w:lang w:val="en-US"/>
              </w:rPr>
              <w:fldChar w:fldCharType="begin"/>
            </w:r>
            <w:r w:rsidR="00DC01C8" w:rsidRPr="00D1334E">
              <w:rPr>
                <w:webHidden/>
                <w:lang w:val="en-US"/>
              </w:rPr>
              <w:instrText xml:space="preserve"> PAGEREF _Toc133313483 \h </w:instrText>
            </w:r>
            <w:r w:rsidR="00DC01C8" w:rsidRPr="00D1334E">
              <w:rPr>
                <w:webHidden/>
                <w:lang w:val="en-US"/>
              </w:rPr>
            </w:r>
            <w:r w:rsidR="00DC01C8" w:rsidRPr="00D1334E">
              <w:rPr>
                <w:webHidden/>
                <w:lang w:val="en-US"/>
              </w:rPr>
              <w:fldChar w:fldCharType="separate"/>
            </w:r>
            <w:r w:rsidR="00DC01C8" w:rsidRPr="00D1334E">
              <w:rPr>
                <w:webHidden/>
                <w:lang w:val="en-US"/>
              </w:rPr>
              <w:t>14</w:t>
            </w:r>
            <w:r w:rsidR="00DC01C8" w:rsidRPr="00D1334E">
              <w:rPr>
                <w:webHidden/>
                <w:lang w:val="en-US"/>
              </w:rPr>
              <w:fldChar w:fldCharType="end"/>
            </w:r>
          </w:hyperlink>
        </w:p>
        <w:p w14:paraId="37B892D2" w14:textId="02782816" w:rsidR="00DC01C8" w:rsidRPr="00D1334E" w:rsidRDefault="00F6521F">
          <w:pPr>
            <w:pStyle w:val="TJ1"/>
            <w:tabs>
              <w:tab w:val="left" w:pos="480"/>
            </w:tabs>
            <w:rPr>
              <w:rFonts w:asciiTheme="minorHAnsi" w:eastAsiaTheme="minorEastAsia" w:hAnsiTheme="minorHAnsi" w:cstheme="minorBidi"/>
              <w:sz w:val="22"/>
              <w:szCs w:val="22"/>
              <w:lang w:val="en-US" w:eastAsia="hu-HU"/>
            </w:rPr>
          </w:pPr>
          <w:hyperlink w:anchor="_Toc133313484" w:history="1">
            <w:r w:rsidR="00DC01C8" w:rsidRPr="00D1334E">
              <w:rPr>
                <w:rStyle w:val="Hiperhivatkozs"/>
                <w:lang w:val="en-US"/>
              </w:rPr>
              <w:t>3.</w:t>
            </w:r>
            <w:r w:rsidR="00DC01C8" w:rsidRPr="00D1334E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hu-HU"/>
              </w:rPr>
              <w:tab/>
            </w:r>
            <w:r w:rsidR="00DC01C8" w:rsidRPr="00D1334E">
              <w:rPr>
                <w:rStyle w:val="Hiperhivatkozs"/>
                <w:lang w:val="en-US"/>
              </w:rPr>
              <w:t>REFERENCES</w:t>
            </w:r>
            <w:r w:rsidR="00DC01C8" w:rsidRPr="00D1334E">
              <w:rPr>
                <w:webHidden/>
                <w:lang w:val="en-US"/>
              </w:rPr>
              <w:tab/>
            </w:r>
            <w:r w:rsidR="00DC01C8" w:rsidRPr="00D1334E">
              <w:rPr>
                <w:webHidden/>
                <w:lang w:val="en-US"/>
              </w:rPr>
              <w:fldChar w:fldCharType="begin"/>
            </w:r>
            <w:r w:rsidR="00DC01C8" w:rsidRPr="00D1334E">
              <w:rPr>
                <w:webHidden/>
                <w:lang w:val="en-US"/>
              </w:rPr>
              <w:instrText xml:space="preserve"> PAGEREF _Toc133313484 \h </w:instrText>
            </w:r>
            <w:r w:rsidR="00DC01C8" w:rsidRPr="00D1334E">
              <w:rPr>
                <w:webHidden/>
                <w:lang w:val="en-US"/>
              </w:rPr>
            </w:r>
            <w:r w:rsidR="00DC01C8" w:rsidRPr="00D1334E">
              <w:rPr>
                <w:webHidden/>
                <w:lang w:val="en-US"/>
              </w:rPr>
              <w:fldChar w:fldCharType="separate"/>
            </w:r>
            <w:r w:rsidR="00DC01C8" w:rsidRPr="00D1334E">
              <w:rPr>
                <w:webHidden/>
                <w:lang w:val="en-US"/>
              </w:rPr>
              <w:t>15</w:t>
            </w:r>
            <w:r w:rsidR="00DC01C8" w:rsidRPr="00D1334E">
              <w:rPr>
                <w:webHidden/>
                <w:lang w:val="en-US"/>
              </w:rPr>
              <w:fldChar w:fldCharType="end"/>
            </w:r>
          </w:hyperlink>
        </w:p>
        <w:p w14:paraId="3EE55E87" w14:textId="6C223BF9" w:rsidR="00DC01C8" w:rsidRPr="00D1334E" w:rsidRDefault="00F6521F">
          <w:pPr>
            <w:pStyle w:val="TJ1"/>
            <w:tabs>
              <w:tab w:val="left" w:pos="480"/>
            </w:tabs>
            <w:rPr>
              <w:rFonts w:asciiTheme="minorHAnsi" w:eastAsiaTheme="minorEastAsia" w:hAnsiTheme="minorHAnsi" w:cstheme="minorBidi"/>
              <w:sz w:val="22"/>
              <w:szCs w:val="22"/>
              <w:lang w:val="en-US" w:eastAsia="hu-HU"/>
            </w:rPr>
          </w:pPr>
          <w:hyperlink w:anchor="_Toc133313485" w:history="1">
            <w:r w:rsidR="00DC01C8" w:rsidRPr="00D1334E">
              <w:rPr>
                <w:rStyle w:val="Hiperhivatkozs"/>
                <w:lang w:val="en-US"/>
              </w:rPr>
              <w:t>4.</w:t>
            </w:r>
            <w:r w:rsidR="00DC01C8" w:rsidRPr="00D1334E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hu-HU"/>
              </w:rPr>
              <w:tab/>
            </w:r>
            <w:r w:rsidR="00DC01C8" w:rsidRPr="00D1334E">
              <w:rPr>
                <w:rStyle w:val="Hiperhivatkozs"/>
                <w:lang w:val="en-US"/>
              </w:rPr>
              <w:t>LIST OF TABLES</w:t>
            </w:r>
            <w:r w:rsidR="00DC01C8" w:rsidRPr="00D1334E">
              <w:rPr>
                <w:webHidden/>
                <w:lang w:val="en-US"/>
              </w:rPr>
              <w:tab/>
            </w:r>
            <w:r w:rsidR="00DC01C8" w:rsidRPr="00D1334E">
              <w:rPr>
                <w:webHidden/>
                <w:lang w:val="en-US"/>
              </w:rPr>
              <w:fldChar w:fldCharType="begin"/>
            </w:r>
            <w:r w:rsidR="00DC01C8" w:rsidRPr="00D1334E">
              <w:rPr>
                <w:webHidden/>
                <w:lang w:val="en-US"/>
              </w:rPr>
              <w:instrText xml:space="preserve"> PAGEREF _Toc133313485 \h </w:instrText>
            </w:r>
            <w:r w:rsidR="00DC01C8" w:rsidRPr="00D1334E">
              <w:rPr>
                <w:webHidden/>
                <w:lang w:val="en-US"/>
              </w:rPr>
            </w:r>
            <w:r w:rsidR="00DC01C8" w:rsidRPr="00D1334E">
              <w:rPr>
                <w:webHidden/>
                <w:lang w:val="en-US"/>
              </w:rPr>
              <w:fldChar w:fldCharType="separate"/>
            </w:r>
            <w:r w:rsidR="00DC01C8" w:rsidRPr="00D1334E">
              <w:rPr>
                <w:webHidden/>
                <w:lang w:val="en-US"/>
              </w:rPr>
              <w:t>16</w:t>
            </w:r>
            <w:r w:rsidR="00DC01C8" w:rsidRPr="00D1334E">
              <w:rPr>
                <w:webHidden/>
                <w:lang w:val="en-US"/>
              </w:rPr>
              <w:fldChar w:fldCharType="end"/>
            </w:r>
          </w:hyperlink>
        </w:p>
        <w:p w14:paraId="00684287" w14:textId="5109EA11" w:rsidR="00DC01C8" w:rsidRPr="00D1334E" w:rsidRDefault="00F6521F">
          <w:pPr>
            <w:pStyle w:val="TJ1"/>
            <w:tabs>
              <w:tab w:val="left" w:pos="480"/>
            </w:tabs>
            <w:rPr>
              <w:rFonts w:asciiTheme="minorHAnsi" w:eastAsiaTheme="minorEastAsia" w:hAnsiTheme="minorHAnsi" w:cstheme="minorBidi"/>
              <w:sz w:val="22"/>
              <w:szCs w:val="22"/>
              <w:lang w:val="en-US" w:eastAsia="hu-HU"/>
            </w:rPr>
          </w:pPr>
          <w:hyperlink w:anchor="_Toc133313486" w:history="1">
            <w:r w:rsidR="00DC01C8" w:rsidRPr="00D1334E">
              <w:rPr>
                <w:rStyle w:val="Hiperhivatkozs"/>
                <w:lang w:val="en-US"/>
              </w:rPr>
              <w:t>5.</w:t>
            </w:r>
            <w:r w:rsidR="00DC01C8" w:rsidRPr="00D1334E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hu-HU"/>
              </w:rPr>
              <w:tab/>
            </w:r>
            <w:r w:rsidR="00DC01C8" w:rsidRPr="00D1334E">
              <w:rPr>
                <w:rStyle w:val="Hiperhivatkozs"/>
                <w:lang w:val="en-US"/>
              </w:rPr>
              <w:t>LIST OF FIGURES</w:t>
            </w:r>
            <w:r w:rsidR="00DC01C8" w:rsidRPr="00D1334E">
              <w:rPr>
                <w:webHidden/>
                <w:lang w:val="en-US"/>
              </w:rPr>
              <w:tab/>
            </w:r>
            <w:r w:rsidR="00DC01C8" w:rsidRPr="00D1334E">
              <w:rPr>
                <w:webHidden/>
                <w:lang w:val="en-US"/>
              </w:rPr>
              <w:fldChar w:fldCharType="begin"/>
            </w:r>
            <w:r w:rsidR="00DC01C8" w:rsidRPr="00D1334E">
              <w:rPr>
                <w:webHidden/>
                <w:lang w:val="en-US"/>
              </w:rPr>
              <w:instrText xml:space="preserve"> PAGEREF _Toc133313486 \h </w:instrText>
            </w:r>
            <w:r w:rsidR="00DC01C8" w:rsidRPr="00D1334E">
              <w:rPr>
                <w:webHidden/>
                <w:lang w:val="en-US"/>
              </w:rPr>
            </w:r>
            <w:r w:rsidR="00DC01C8" w:rsidRPr="00D1334E">
              <w:rPr>
                <w:webHidden/>
                <w:lang w:val="en-US"/>
              </w:rPr>
              <w:fldChar w:fldCharType="separate"/>
            </w:r>
            <w:r w:rsidR="00DC01C8" w:rsidRPr="00D1334E">
              <w:rPr>
                <w:webHidden/>
                <w:lang w:val="en-US"/>
              </w:rPr>
              <w:t>17</w:t>
            </w:r>
            <w:r w:rsidR="00DC01C8" w:rsidRPr="00D1334E">
              <w:rPr>
                <w:webHidden/>
                <w:lang w:val="en-US"/>
              </w:rPr>
              <w:fldChar w:fldCharType="end"/>
            </w:r>
          </w:hyperlink>
        </w:p>
        <w:p w14:paraId="3ACCF495" w14:textId="1F2685A0" w:rsidR="00DC01C8" w:rsidRPr="00D1334E" w:rsidRDefault="00F6521F">
          <w:pPr>
            <w:pStyle w:val="TJ1"/>
            <w:tabs>
              <w:tab w:val="left" w:pos="480"/>
            </w:tabs>
            <w:rPr>
              <w:rFonts w:asciiTheme="minorHAnsi" w:eastAsiaTheme="minorEastAsia" w:hAnsiTheme="minorHAnsi" w:cstheme="minorBidi"/>
              <w:sz w:val="22"/>
              <w:szCs w:val="22"/>
              <w:lang w:val="en-US" w:eastAsia="hu-HU"/>
            </w:rPr>
          </w:pPr>
          <w:hyperlink w:anchor="_Toc133313487" w:history="1">
            <w:r w:rsidR="00DC01C8" w:rsidRPr="00D1334E">
              <w:rPr>
                <w:rStyle w:val="Hiperhivatkozs"/>
                <w:lang w:val="en-US"/>
              </w:rPr>
              <w:t>6.</w:t>
            </w:r>
            <w:r w:rsidR="00DC01C8" w:rsidRPr="00D1334E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hu-HU"/>
              </w:rPr>
              <w:tab/>
            </w:r>
            <w:r w:rsidR="00DC01C8" w:rsidRPr="00D1334E">
              <w:rPr>
                <w:rStyle w:val="Hiperhivatkozs"/>
                <w:lang w:val="en-US"/>
              </w:rPr>
              <w:t>LIST OF ANNEXES</w:t>
            </w:r>
            <w:r w:rsidR="00DC01C8" w:rsidRPr="00D1334E">
              <w:rPr>
                <w:webHidden/>
                <w:lang w:val="en-US"/>
              </w:rPr>
              <w:tab/>
            </w:r>
            <w:r w:rsidR="00DC01C8" w:rsidRPr="00D1334E">
              <w:rPr>
                <w:webHidden/>
                <w:lang w:val="en-US"/>
              </w:rPr>
              <w:fldChar w:fldCharType="begin"/>
            </w:r>
            <w:r w:rsidR="00DC01C8" w:rsidRPr="00D1334E">
              <w:rPr>
                <w:webHidden/>
                <w:lang w:val="en-US"/>
              </w:rPr>
              <w:instrText xml:space="preserve"> PAGEREF _Toc133313487 \h </w:instrText>
            </w:r>
            <w:r w:rsidR="00DC01C8" w:rsidRPr="00D1334E">
              <w:rPr>
                <w:webHidden/>
                <w:lang w:val="en-US"/>
              </w:rPr>
            </w:r>
            <w:r w:rsidR="00DC01C8" w:rsidRPr="00D1334E">
              <w:rPr>
                <w:webHidden/>
                <w:lang w:val="en-US"/>
              </w:rPr>
              <w:fldChar w:fldCharType="separate"/>
            </w:r>
            <w:r w:rsidR="00DC01C8" w:rsidRPr="00D1334E">
              <w:rPr>
                <w:webHidden/>
                <w:lang w:val="en-US"/>
              </w:rPr>
              <w:t>18</w:t>
            </w:r>
            <w:r w:rsidR="00DC01C8" w:rsidRPr="00D1334E">
              <w:rPr>
                <w:webHidden/>
                <w:lang w:val="en-US"/>
              </w:rPr>
              <w:fldChar w:fldCharType="end"/>
            </w:r>
          </w:hyperlink>
        </w:p>
        <w:p w14:paraId="3FDC3263" w14:textId="63CFD32B" w:rsidR="002C1829" w:rsidRPr="00D1334E" w:rsidRDefault="002C1829">
          <w:pPr>
            <w:rPr>
              <w:rFonts w:cs="Times New Roman"/>
              <w:lang w:val="en-US"/>
            </w:rPr>
          </w:pPr>
          <w:r w:rsidRPr="00D1334E">
            <w:rPr>
              <w:rFonts w:cs="Times New Roman"/>
              <w:b/>
              <w:bCs/>
              <w:lang w:val="en-US"/>
            </w:rPr>
            <w:fldChar w:fldCharType="end"/>
          </w:r>
        </w:p>
      </w:sdtContent>
    </w:sdt>
    <w:p w14:paraId="3FDC3264" w14:textId="77777777" w:rsidR="001E48FC" w:rsidRPr="00D1334E" w:rsidRDefault="001E48FC" w:rsidP="00A474DA">
      <w:pPr>
        <w:rPr>
          <w:rFonts w:cs="Times New Roman"/>
          <w:lang w:val="en-US"/>
        </w:rPr>
      </w:pPr>
    </w:p>
    <w:p w14:paraId="3FDC3265" w14:textId="399F6D02" w:rsidR="00D302BA" w:rsidRPr="00D1334E" w:rsidRDefault="00D4713F" w:rsidP="00D4713F">
      <w:pPr>
        <w:pStyle w:val="Cmsor1"/>
        <w:numPr>
          <w:ilvl w:val="0"/>
          <w:numId w:val="12"/>
        </w:numPr>
        <w:ind w:left="357" w:hanging="357"/>
        <w:rPr>
          <w:lang w:val="en-US"/>
        </w:rPr>
      </w:pPr>
      <w:bookmarkStart w:id="3" w:name="_Toc133313478"/>
      <w:r w:rsidRPr="00D1334E">
        <w:rPr>
          <w:lang w:val="en-US"/>
        </w:rPr>
        <w:lastRenderedPageBreak/>
        <w:t>INTRODUCTION</w:t>
      </w:r>
      <w:bookmarkEnd w:id="3"/>
    </w:p>
    <w:p w14:paraId="7DA102B6" w14:textId="32C31055" w:rsidR="00D048AF" w:rsidRPr="00D1334E" w:rsidRDefault="00852D81" w:rsidP="00676D32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The introduction should briefly outline the significance and relevance of the subject, the purpose of the </w:t>
      </w:r>
      <w:r w:rsidR="00EF12AA" w:rsidRPr="00D1334E">
        <w:rPr>
          <w:rFonts w:cs="Times New Roman"/>
          <w:lang w:val="en-US"/>
        </w:rPr>
        <w:t>diploma thesis</w:t>
      </w:r>
      <w:r w:rsidRPr="00D1334E">
        <w:rPr>
          <w:rFonts w:cs="Times New Roman"/>
          <w:lang w:val="en-US"/>
        </w:rPr>
        <w:t xml:space="preserve"> and the framework and methodology of the work.</w:t>
      </w:r>
    </w:p>
    <w:p w14:paraId="164DA3CC" w14:textId="77777777" w:rsidR="00D048AF" w:rsidRPr="00D1334E" w:rsidRDefault="00852D81" w:rsidP="00676D32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The introduction has no subheadings and is only 1-2 pages long.</w:t>
      </w:r>
    </w:p>
    <w:p w14:paraId="6DD51594" w14:textId="20F7FE02" w:rsidR="00F24C78" w:rsidRPr="00D1334E" w:rsidRDefault="00852D81" w:rsidP="00676D32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The text should be written </w:t>
      </w:r>
      <w:r w:rsidR="00AB646A" w:rsidRPr="00D1334E">
        <w:rPr>
          <w:rFonts w:cs="Times New Roman"/>
          <w:lang w:val="en-US"/>
        </w:rPr>
        <w:t xml:space="preserve">using style </w:t>
      </w:r>
      <w:r w:rsidRPr="00D1334E">
        <w:rPr>
          <w:rFonts w:cs="Times New Roman"/>
          <w:lang w:val="en-US"/>
        </w:rPr>
        <w:t xml:space="preserve">Normal, </w:t>
      </w:r>
      <w:r w:rsidR="00F24C78" w:rsidRPr="00D1334E">
        <w:rPr>
          <w:rFonts w:cs="Times New Roman"/>
          <w:lang w:val="en-US"/>
        </w:rPr>
        <w:t xml:space="preserve">with </w:t>
      </w:r>
      <w:r w:rsidR="001C278F" w:rsidRPr="00D1334E">
        <w:rPr>
          <w:rFonts w:cs="Times New Roman"/>
          <w:lang w:val="en-US"/>
        </w:rPr>
        <w:t>single spacing</w:t>
      </w:r>
      <w:r w:rsidRPr="00D1334E">
        <w:rPr>
          <w:rFonts w:cs="Times New Roman"/>
          <w:lang w:val="en-US"/>
        </w:rPr>
        <w:t xml:space="preserve"> throughout and Times New Roman</w:t>
      </w:r>
      <w:r w:rsidR="00A657D1" w:rsidRPr="00D1334E">
        <w:rPr>
          <w:rFonts w:cs="Times New Roman"/>
          <w:lang w:val="en-US"/>
        </w:rPr>
        <w:t>,</w:t>
      </w:r>
      <w:r w:rsidRPr="00D1334E">
        <w:rPr>
          <w:rFonts w:cs="Times New Roman"/>
          <w:lang w:val="en-US"/>
        </w:rPr>
        <w:t xml:space="preserve"> </w:t>
      </w:r>
      <w:r w:rsidR="00A657D1" w:rsidRPr="00D1334E">
        <w:rPr>
          <w:rFonts w:cs="Times New Roman"/>
          <w:lang w:val="en-US"/>
        </w:rPr>
        <w:t xml:space="preserve">font size </w:t>
      </w:r>
      <w:r w:rsidRPr="00D1334E">
        <w:rPr>
          <w:rFonts w:cs="Times New Roman"/>
          <w:lang w:val="en-US"/>
        </w:rPr>
        <w:t xml:space="preserve">12 pt. Spacing should be 0 pt before the paragraph and 6 pt after. Use </w:t>
      </w:r>
      <w:r w:rsidR="00D4039D" w:rsidRPr="00D1334E">
        <w:rPr>
          <w:rFonts w:cs="Times New Roman"/>
          <w:lang w:val="en-US"/>
        </w:rPr>
        <w:t>chapter</w:t>
      </w:r>
      <w:r w:rsidR="00D850CB" w:rsidRPr="00D1334E">
        <w:rPr>
          <w:rFonts w:cs="Times New Roman"/>
          <w:lang w:val="en-US"/>
        </w:rPr>
        <w:t xml:space="preserve"> headings</w:t>
      </w:r>
      <w:r w:rsidRPr="00D1334E">
        <w:rPr>
          <w:rFonts w:cs="Times New Roman"/>
          <w:lang w:val="en-US"/>
        </w:rPr>
        <w:t xml:space="preserve"> according to this </w:t>
      </w:r>
      <w:r w:rsidR="00D4039D" w:rsidRPr="00D1334E">
        <w:rPr>
          <w:rFonts w:cs="Times New Roman"/>
          <w:lang w:val="en-US"/>
        </w:rPr>
        <w:t>document</w:t>
      </w:r>
      <w:r w:rsidRPr="00D1334E">
        <w:rPr>
          <w:rFonts w:cs="Times New Roman"/>
          <w:lang w:val="en-US"/>
        </w:rPr>
        <w:t>.</w:t>
      </w:r>
    </w:p>
    <w:p w14:paraId="41EFF3B0" w14:textId="5AEFD8CA" w:rsidR="00676D32" w:rsidRPr="00D1334E" w:rsidRDefault="00F24C78" w:rsidP="00676D32">
      <w:pPr>
        <w:rPr>
          <w:rFonts w:cs="Times New Roman"/>
          <w:bCs/>
          <w:lang w:val="en-US"/>
        </w:rPr>
      </w:pPr>
      <w:r w:rsidRPr="00D1334E">
        <w:rPr>
          <w:rFonts w:cs="Times New Roman"/>
          <w:bCs/>
          <w:lang w:val="en-US"/>
        </w:rPr>
        <w:t>Styles for chapter headings</w:t>
      </w:r>
      <w:r w:rsidR="00676D32" w:rsidRPr="00D1334E">
        <w:rPr>
          <w:rFonts w:cs="Times New Roman"/>
          <w:bCs/>
          <w:lang w:val="en-US"/>
        </w:rPr>
        <w:t>:</w:t>
      </w:r>
    </w:p>
    <w:p w14:paraId="2D647B3C" w14:textId="5BDB5E97" w:rsidR="00676D32" w:rsidRPr="00D1334E" w:rsidRDefault="00F24C78" w:rsidP="00676D32">
      <w:pPr>
        <w:rPr>
          <w:rFonts w:cs="Times New Roman"/>
          <w:bCs/>
          <w:lang w:val="en-US"/>
        </w:rPr>
      </w:pPr>
      <w:r w:rsidRPr="00D1334E">
        <w:rPr>
          <w:rFonts w:cs="Times New Roman"/>
          <w:bCs/>
          <w:lang w:val="en-US"/>
        </w:rPr>
        <w:t>1</w:t>
      </w:r>
      <w:r w:rsidRPr="00D1334E">
        <w:rPr>
          <w:rFonts w:cs="Times New Roman"/>
          <w:bCs/>
          <w:vertAlign w:val="superscript"/>
          <w:lang w:val="en-US"/>
        </w:rPr>
        <w:t>st</w:t>
      </w:r>
      <w:r w:rsidR="00676D32" w:rsidRPr="00D1334E">
        <w:rPr>
          <w:rFonts w:cs="Times New Roman"/>
          <w:bCs/>
          <w:vertAlign w:val="superscript"/>
          <w:lang w:val="en-US"/>
        </w:rPr>
        <w:t xml:space="preserve"> </w:t>
      </w:r>
      <w:r w:rsidR="00D4039D" w:rsidRPr="00D1334E">
        <w:rPr>
          <w:rFonts w:cs="Times New Roman"/>
          <w:bCs/>
          <w:lang w:val="en-US"/>
        </w:rPr>
        <w:t>l</w:t>
      </w:r>
      <w:r w:rsidRPr="00D1334E">
        <w:rPr>
          <w:rFonts w:cs="Times New Roman"/>
          <w:bCs/>
          <w:lang w:val="en-US"/>
        </w:rPr>
        <w:t>evel heading</w:t>
      </w:r>
      <w:r w:rsidR="00676D32" w:rsidRPr="00D1334E">
        <w:rPr>
          <w:rFonts w:cs="Times New Roman"/>
          <w:bCs/>
          <w:lang w:val="en-US"/>
        </w:rPr>
        <w:t xml:space="preserve">: </w:t>
      </w:r>
      <w:r w:rsidRPr="00D1334E">
        <w:rPr>
          <w:rFonts w:cs="Times New Roman"/>
          <w:bCs/>
          <w:lang w:val="en-US"/>
        </w:rPr>
        <w:t>Heading</w:t>
      </w:r>
      <w:r w:rsidR="00676D32" w:rsidRPr="00D1334E">
        <w:rPr>
          <w:rFonts w:cs="Times New Roman"/>
          <w:bCs/>
          <w:lang w:val="en-US"/>
        </w:rPr>
        <w:t xml:space="preserve"> 1</w:t>
      </w:r>
    </w:p>
    <w:p w14:paraId="02D86D8A" w14:textId="3B2FE513" w:rsidR="00676D32" w:rsidRPr="00D1334E" w:rsidRDefault="00676D32" w:rsidP="00676D32">
      <w:pPr>
        <w:rPr>
          <w:rFonts w:cs="Times New Roman"/>
          <w:bCs/>
          <w:lang w:val="en-US"/>
        </w:rPr>
      </w:pPr>
      <w:r w:rsidRPr="00D1334E">
        <w:rPr>
          <w:rFonts w:cs="Times New Roman"/>
          <w:bCs/>
          <w:lang w:val="en-US"/>
        </w:rPr>
        <w:t>2</w:t>
      </w:r>
      <w:r w:rsidR="00F24C78" w:rsidRPr="00D1334E">
        <w:rPr>
          <w:rFonts w:cs="Times New Roman"/>
          <w:bCs/>
          <w:vertAlign w:val="superscript"/>
          <w:lang w:val="en-US"/>
        </w:rPr>
        <w:t>nd</w:t>
      </w:r>
      <w:r w:rsidR="00F24C78" w:rsidRPr="00D1334E">
        <w:rPr>
          <w:rFonts w:cs="Times New Roman"/>
          <w:bCs/>
          <w:lang w:val="en-US"/>
        </w:rPr>
        <w:t xml:space="preserve"> </w:t>
      </w:r>
      <w:r w:rsidR="00D4039D" w:rsidRPr="00D1334E">
        <w:rPr>
          <w:rFonts w:cs="Times New Roman"/>
          <w:bCs/>
          <w:lang w:val="en-US"/>
        </w:rPr>
        <w:t>l</w:t>
      </w:r>
      <w:r w:rsidR="00F24C78" w:rsidRPr="00D1334E">
        <w:rPr>
          <w:rFonts w:cs="Times New Roman"/>
          <w:bCs/>
          <w:lang w:val="en-US"/>
        </w:rPr>
        <w:t xml:space="preserve">evel </w:t>
      </w:r>
      <w:r w:rsidR="00D4039D" w:rsidRPr="00D1334E">
        <w:rPr>
          <w:rFonts w:cs="Times New Roman"/>
          <w:bCs/>
          <w:lang w:val="en-US"/>
        </w:rPr>
        <w:t>h</w:t>
      </w:r>
      <w:r w:rsidR="00F24C78" w:rsidRPr="00D1334E">
        <w:rPr>
          <w:rFonts w:cs="Times New Roman"/>
          <w:bCs/>
          <w:lang w:val="en-US"/>
        </w:rPr>
        <w:t>eading:</w:t>
      </w:r>
      <w:r w:rsidRPr="00D1334E">
        <w:rPr>
          <w:rFonts w:cs="Times New Roman"/>
          <w:bCs/>
          <w:lang w:val="en-US"/>
        </w:rPr>
        <w:t xml:space="preserve"> </w:t>
      </w:r>
      <w:r w:rsidR="00F24C78" w:rsidRPr="00D1334E">
        <w:rPr>
          <w:rFonts w:cs="Times New Roman"/>
          <w:bCs/>
          <w:lang w:val="en-US"/>
        </w:rPr>
        <w:t>Heading</w:t>
      </w:r>
      <w:r w:rsidRPr="00D1334E">
        <w:rPr>
          <w:rFonts w:cs="Times New Roman"/>
          <w:bCs/>
          <w:lang w:val="en-US"/>
        </w:rPr>
        <w:t xml:space="preserve"> 2</w:t>
      </w:r>
    </w:p>
    <w:p w14:paraId="43EEF836" w14:textId="751154E4" w:rsidR="00676D32" w:rsidRPr="00D1334E" w:rsidRDefault="00676D32" w:rsidP="00676D32">
      <w:pPr>
        <w:rPr>
          <w:lang w:val="en-US"/>
        </w:rPr>
      </w:pPr>
      <w:r w:rsidRPr="00D1334E">
        <w:rPr>
          <w:lang w:val="en-US"/>
        </w:rPr>
        <w:t>3</w:t>
      </w:r>
      <w:r w:rsidR="00F24C78" w:rsidRPr="00D1334E">
        <w:rPr>
          <w:vertAlign w:val="superscript"/>
          <w:lang w:val="en-US"/>
        </w:rPr>
        <w:t>rd</w:t>
      </w:r>
      <w:r w:rsidR="00F24C78" w:rsidRPr="00D1334E">
        <w:rPr>
          <w:lang w:val="en-US"/>
        </w:rPr>
        <w:t xml:space="preserve"> </w:t>
      </w:r>
      <w:r w:rsidR="00D4039D" w:rsidRPr="00D1334E">
        <w:rPr>
          <w:lang w:val="en-US"/>
        </w:rPr>
        <w:t>le</w:t>
      </w:r>
      <w:r w:rsidR="00F24C78" w:rsidRPr="00D1334E">
        <w:rPr>
          <w:lang w:val="en-US"/>
        </w:rPr>
        <w:t xml:space="preserve">vel </w:t>
      </w:r>
      <w:r w:rsidR="00D4039D" w:rsidRPr="00D1334E">
        <w:rPr>
          <w:lang w:val="en-US"/>
        </w:rPr>
        <w:t>h</w:t>
      </w:r>
      <w:r w:rsidR="00F24C78" w:rsidRPr="00D1334E">
        <w:rPr>
          <w:lang w:val="en-US"/>
        </w:rPr>
        <w:t>eading</w:t>
      </w:r>
      <w:r w:rsidRPr="00D1334E">
        <w:rPr>
          <w:lang w:val="en-US"/>
        </w:rPr>
        <w:t xml:space="preserve">: </w:t>
      </w:r>
      <w:r w:rsidR="00F24C78" w:rsidRPr="00D1334E">
        <w:rPr>
          <w:lang w:val="en-US"/>
        </w:rPr>
        <w:t>Heading 3</w:t>
      </w:r>
    </w:p>
    <w:p w14:paraId="41B5087C" w14:textId="24DC5577" w:rsidR="00676D32" w:rsidRPr="00D1334E" w:rsidRDefault="00F24C78" w:rsidP="00676D32">
      <w:pPr>
        <w:rPr>
          <w:lang w:val="en-US"/>
        </w:rPr>
      </w:pPr>
      <w:r w:rsidRPr="00D1334E">
        <w:rPr>
          <w:lang w:val="en-US"/>
        </w:rPr>
        <w:t>Other styles used in the document</w:t>
      </w:r>
      <w:r w:rsidR="00676D32" w:rsidRPr="00D1334E">
        <w:rPr>
          <w:lang w:val="en-US"/>
        </w:rPr>
        <w:t>:</w:t>
      </w:r>
    </w:p>
    <w:p w14:paraId="591357DC" w14:textId="30C0CCD0" w:rsidR="00676D32" w:rsidRPr="00D1334E" w:rsidRDefault="00F24C78" w:rsidP="00676D32">
      <w:pPr>
        <w:rPr>
          <w:lang w:val="en-US"/>
        </w:rPr>
      </w:pPr>
      <w:r w:rsidRPr="00D1334E">
        <w:rPr>
          <w:lang w:val="en-US"/>
        </w:rPr>
        <w:t xml:space="preserve">Figure and </w:t>
      </w:r>
      <w:r w:rsidR="00280851">
        <w:rPr>
          <w:lang w:val="en-US"/>
        </w:rPr>
        <w:t>t</w:t>
      </w:r>
      <w:r w:rsidRPr="00D1334E">
        <w:rPr>
          <w:lang w:val="en-US"/>
        </w:rPr>
        <w:t xml:space="preserve">able </w:t>
      </w:r>
      <w:r w:rsidR="00D87F77">
        <w:rPr>
          <w:lang w:val="en-US"/>
        </w:rPr>
        <w:t>captions</w:t>
      </w:r>
      <w:r w:rsidR="00676D32" w:rsidRPr="00D1334E">
        <w:rPr>
          <w:lang w:val="en-US"/>
        </w:rPr>
        <w:t xml:space="preserve">: </w:t>
      </w:r>
      <w:r w:rsidRPr="00D1334E">
        <w:rPr>
          <w:lang w:val="en-US"/>
        </w:rPr>
        <w:t>Caption</w:t>
      </w:r>
    </w:p>
    <w:p w14:paraId="561E7274" w14:textId="2AA9D89D" w:rsidR="00676D32" w:rsidRPr="00D1334E" w:rsidRDefault="00F24C78" w:rsidP="00676D32">
      <w:pPr>
        <w:rPr>
          <w:lang w:val="en-US"/>
        </w:rPr>
      </w:pPr>
      <w:r w:rsidRPr="00D1334E">
        <w:rPr>
          <w:lang w:val="en-US"/>
        </w:rPr>
        <w:t>Equation:</w:t>
      </w:r>
      <w:r w:rsidR="00676D32" w:rsidRPr="00D1334E">
        <w:rPr>
          <w:lang w:val="en-US"/>
        </w:rPr>
        <w:t xml:space="preserve"> </w:t>
      </w:r>
      <w:r w:rsidRPr="00D1334E">
        <w:rPr>
          <w:lang w:val="en-US"/>
        </w:rPr>
        <w:t>Formula</w:t>
      </w:r>
    </w:p>
    <w:p w14:paraId="3FDC326B" w14:textId="69329C6F" w:rsidR="00FE07F3" w:rsidRPr="00D1334E" w:rsidRDefault="00F24C78" w:rsidP="00A474DA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Margins</w:t>
      </w:r>
      <w:r w:rsidR="00FE07F3" w:rsidRPr="00D1334E">
        <w:rPr>
          <w:rFonts w:cs="Times New Roman"/>
          <w:lang w:val="en-US"/>
        </w:rPr>
        <w:t>:</w:t>
      </w:r>
    </w:p>
    <w:p w14:paraId="3FDC326C" w14:textId="3A735661" w:rsidR="00FE07F3" w:rsidRPr="00D1334E" w:rsidRDefault="00F24C78" w:rsidP="00421816">
      <w:pPr>
        <w:pStyle w:val="Listaszerbekezds"/>
        <w:numPr>
          <w:ilvl w:val="0"/>
          <w:numId w:val="6"/>
        </w:num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Left</w:t>
      </w:r>
      <w:r w:rsidR="00FE07F3" w:rsidRPr="00D1334E">
        <w:rPr>
          <w:rFonts w:cs="Times New Roman"/>
          <w:lang w:val="en-US"/>
        </w:rPr>
        <w:t xml:space="preserve">: </w:t>
      </w:r>
      <w:r w:rsidRPr="00D1334E">
        <w:rPr>
          <w:rFonts w:cs="Times New Roman"/>
          <w:lang w:val="en-US"/>
        </w:rPr>
        <w:t>30</w:t>
      </w:r>
      <w:r w:rsidR="004A6CDE" w:rsidRPr="00D1334E">
        <w:rPr>
          <w:rFonts w:cs="Times New Roman"/>
          <w:lang w:val="en-US"/>
        </w:rPr>
        <w:t xml:space="preserve"> </w:t>
      </w:r>
      <w:r w:rsidRPr="00D1334E">
        <w:rPr>
          <w:rFonts w:cs="Times New Roman"/>
          <w:lang w:val="en-US"/>
        </w:rPr>
        <w:t>mm,</w:t>
      </w:r>
    </w:p>
    <w:p w14:paraId="3FDC326D" w14:textId="36F2AE45" w:rsidR="00FE07F3" w:rsidRPr="00D1334E" w:rsidRDefault="00A024C2" w:rsidP="00421816">
      <w:pPr>
        <w:pStyle w:val="Listaszerbekezds"/>
        <w:numPr>
          <w:ilvl w:val="0"/>
          <w:numId w:val="6"/>
        </w:num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Ri</w:t>
      </w:r>
      <w:r w:rsidR="004A6CDE" w:rsidRPr="00D1334E">
        <w:rPr>
          <w:rFonts w:cs="Times New Roman"/>
          <w:lang w:val="en-US"/>
        </w:rPr>
        <w:t>g</w:t>
      </w:r>
      <w:r w:rsidRPr="00D1334E">
        <w:rPr>
          <w:rFonts w:cs="Times New Roman"/>
          <w:lang w:val="en-US"/>
        </w:rPr>
        <w:t>ht</w:t>
      </w:r>
      <w:r w:rsidR="001A7637" w:rsidRPr="00D1334E">
        <w:rPr>
          <w:rFonts w:cs="Times New Roman"/>
          <w:lang w:val="en-US"/>
        </w:rPr>
        <w:t xml:space="preserve">: </w:t>
      </w:r>
      <w:r w:rsidR="00F24C78" w:rsidRPr="00D1334E">
        <w:rPr>
          <w:rFonts w:cs="Times New Roman"/>
          <w:lang w:val="en-US"/>
        </w:rPr>
        <w:t>20 mm,</w:t>
      </w:r>
    </w:p>
    <w:p w14:paraId="3FDC326E" w14:textId="29956D0D" w:rsidR="00FE07F3" w:rsidRPr="00D1334E" w:rsidRDefault="00F24C78" w:rsidP="00421816">
      <w:pPr>
        <w:pStyle w:val="Listaszerbekezds"/>
        <w:numPr>
          <w:ilvl w:val="0"/>
          <w:numId w:val="6"/>
        </w:num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Top and Bottom</w:t>
      </w:r>
      <w:r w:rsidR="00FE07F3" w:rsidRPr="00D1334E">
        <w:rPr>
          <w:rFonts w:cs="Times New Roman"/>
          <w:lang w:val="en-US"/>
        </w:rPr>
        <w:t xml:space="preserve">: </w:t>
      </w:r>
      <w:r w:rsidRPr="00D1334E">
        <w:rPr>
          <w:rFonts w:cs="Times New Roman"/>
          <w:lang w:val="en-US"/>
        </w:rPr>
        <w:t>25 mm</w:t>
      </w:r>
      <w:r w:rsidR="00C8466B" w:rsidRPr="00D1334E">
        <w:rPr>
          <w:rFonts w:cs="Times New Roman"/>
          <w:lang w:val="en-US"/>
        </w:rPr>
        <w:t>.</w:t>
      </w:r>
    </w:p>
    <w:p w14:paraId="3FDC3270" w14:textId="565C9807" w:rsidR="001A644D" w:rsidRPr="00D1334E" w:rsidRDefault="00F24C78" w:rsidP="00A474DA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Page numbers should be in the bottom right-hand corner, in Times New Roman</w:t>
      </w:r>
      <w:r w:rsidR="00052D53" w:rsidRPr="00D1334E">
        <w:rPr>
          <w:rFonts w:cs="Times New Roman"/>
          <w:lang w:val="en-US"/>
        </w:rPr>
        <w:t>,</w:t>
      </w:r>
      <w:r w:rsidRPr="00D1334E">
        <w:rPr>
          <w:rFonts w:cs="Times New Roman"/>
          <w:lang w:val="en-US"/>
        </w:rPr>
        <w:t xml:space="preserve"> font </w:t>
      </w:r>
      <w:r w:rsidR="00052D53" w:rsidRPr="00D1334E">
        <w:rPr>
          <w:rFonts w:cs="Times New Roman"/>
          <w:lang w:val="en-US"/>
        </w:rPr>
        <w:t xml:space="preserve">size </w:t>
      </w:r>
      <w:r w:rsidRPr="00D1334E">
        <w:rPr>
          <w:rFonts w:cs="Times New Roman"/>
          <w:lang w:val="en-US"/>
        </w:rPr>
        <w:t>12pt.</w:t>
      </w:r>
    </w:p>
    <w:p w14:paraId="3FDC3271" w14:textId="18876F71" w:rsidR="006E3568" w:rsidRPr="00D1334E" w:rsidRDefault="00656369" w:rsidP="00D13F78">
      <w:pPr>
        <w:pStyle w:val="Cmsor1"/>
        <w:numPr>
          <w:ilvl w:val="0"/>
          <w:numId w:val="12"/>
        </w:numPr>
        <w:ind w:left="357" w:hanging="357"/>
        <w:rPr>
          <w:lang w:val="en-US"/>
        </w:rPr>
      </w:pPr>
      <w:bookmarkStart w:id="4" w:name="_Toc133313479"/>
      <w:r w:rsidRPr="00D1334E">
        <w:rPr>
          <w:lang w:val="en-US"/>
        </w:rPr>
        <w:lastRenderedPageBreak/>
        <w:t>SECOND CHAPTER</w:t>
      </w:r>
      <w:bookmarkEnd w:id="4"/>
    </w:p>
    <w:p w14:paraId="7EE003EC" w14:textId="00042CCF" w:rsidR="003753B6" w:rsidRPr="00D1334E" w:rsidRDefault="00A306AE" w:rsidP="00022180">
      <w:pPr>
        <w:rPr>
          <w:lang w:val="en-US"/>
        </w:rPr>
      </w:pPr>
      <w:r w:rsidRPr="00D1334E">
        <w:rPr>
          <w:lang w:val="en-US"/>
        </w:rPr>
        <w:t xml:space="preserve">The main body of the </w:t>
      </w:r>
      <w:r w:rsidR="00272B2D" w:rsidRPr="00D1334E">
        <w:rPr>
          <w:lang w:val="en-US"/>
        </w:rPr>
        <w:t>thesis</w:t>
      </w:r>
      <w:r w:rsidRPr="00D1334E">
        <w:rPr>
          <w:lang w:val="en-US"/>
        </w:rPr>
        <w:t xml:space="preserve"> consists of numbered chapters.</w:t>
      </w:r>
      <w:r w:rsidR="00C65888" w:rsidRPr="00D1334E">
        <w:rPr>
          <w:lang w:val="en-US"/>
        </w:rPr>
        <w:t xml:space="preserve"> </w:t>
      </w:r>
      <w:r w:rsidR="005020AB" w:rsidRPr="00D1334E">
        <w:rPr>
          <w:lang w:val="en-US"/>
        </w:rPr>
        <w:t>C</w:t>
      </w:r>
      <w:r w:rsidR="00C65888" w:rsidRPr="00D1334E">
        <w:rPr>
          <w:lang w:val="en-US"/>
        </w:rPr>
        <w:t>hapters should start</w:t>
      </w:r>
      <w:r w:rsidR="00D85073" w:rsidRPr="00D1334E">
        <w:rPr>
          <w:lang w:val="en-US"/>
        </w:rPr>
        <w:t xml:space="preserve"> </w:t>
      </w:r>
      <w:r w:rsidRPr="00D1334E">
        <w:rPr>
          <w:lang w:val="en-US"/>
        </w:rPr>
        <w:t>on a new page</w:t>
      </w:r>
      <w:r w:rsidR="00397565" w:rsidRPr="00D1334E">
        <w:rPr>
          <w:lang w:val="en-US"/>
        </w:rPr>
        <w:t xml:space="preserve"> by inserting a page </w:t>
      </w:r>
      <w:proofErr w:type="gramStart"/>
      <w:r w:rsidR="00397565" w:rsidRPr="00D1334E">
        <w:rPr>
          <w:lang w:val="en-US"/>
        </w:rPr>
        <w:t>break;</w:t>
      </w:r>
      <w:proofErr w:type="gramEnd"/>
      <w:r w:rsidR="009E34B5" w:rsidRPr="00D1334E">
        <w:rPr>
          <w:lang w:val="en-US"/>
        </w:rPr>
        <w:t xml:space="preserve"> sections and subsections within a chapter</w:t>
      </w:r>
      <w:r w:rsidR="00425DC8" w:rsidRPr="00D1334E">
        <w:rPr>
          <w:lang w:val="en-US"/>
        </w:rPr>
        <w:t xml:space="preserve"> not.</w:t>
      </w:r>
    </w:p>
    <w:p w14:paraId="4AAA92F3" w14:textId="581B702D" w:rsidR="00022180" w:rsidRPr="00D1334E" w:rsidRDefault="005F0309" w:rsidP="0086385D">
      <w:pPr>
        <w:pStyle w:val="Cmsor2"/>
        <w:rPr>
          <w:lang w:val="en-US"/>
        </w:rPr>
      </w:pPr>
      <w:bookmarkStart w:id="5" w:name="_Toc133313480"/>
      <w:r w:rsidRPr="00D1334E">
        <w:rPr>
          <w:lang w:val="en-US"/>
        </w:rPr>
        <w:t>Content</w:t>
      </w:r>
      <w:bookmarkEnd w:id="5"/>
    </w:p>
    <w:p w14:paraId="7E663B5F" w14:textId="3BA99764" w:rsidR="001C278F" w:rsidRPr="00D1334E" w:rsidRDefault="001C278F" w:rsidP="001C278F">
      <w:pPr>
        <w:rPr>
          <w:lang w:val="en-US"/>
        </w:rPr>
      </w:pPr>
      <w:r w:rsidRPr="00D1334E">
        <w:rPr>
          <w:lang w:val="en-US"/>
        </w:rPr>
        <w:t xml:space="preserve">The thesis should be clear, concise, </w:t>
      </w:r>
      <w:proofErr w:type="gramStart"/>
      <w:r w:rsidR="00272B2D" w:rsidRPr="00D1334E">
        <w:rPr>
          <w:lang w:val="en-US"/>
        </w:rPr>
        <w:t>organized</w:t>
      </w:r>
      <w:proofErr w:type="gramEnd"/>
      <w:r w:rsidRPr="00D1334E">
        <w:rPr>
          <w:lang w:val="en-US"/>
        </w:rPr>
        <w:t xml:space="preserve"> and structured. To achieve this:</w:t>
      </w:r>
    </w:p>
    <w:p w14:paraId="3300A0ED" w14:textId="6DBAFFF6" w:rsidR="001C278F" w:rsidRPr="00D1334E" w:rsidRDefault="001C278F" w:rsidP="007E41B8">
      <w:pPr>
        <w:pStyle w:val="Listaszerbekezds"/>
        <w:numPr>
          <w:ilvl w:val="0"/>
          <w:numId w:val="8"/>
        </w:numPr>
        <w:rPr>
          <w:lang w:val="en-US"/>
        </w:rPr>
      </w:pPr>
      <w:r w:rsidRPr="00D1334E">
        <w:rPr>
          <w:lang w:val="en-US"/>
        </w:rPr>
        <w:t>The main text should be divided into chapters and subchapters.</w:t>
      </w:r>
    </w:p>
    <w:p w14:paraId="3A2A6FDA" w14:textId="59823A07" w:rsidR="001C278F" w:rsidRPr="00D1334E" w:rsidRDefault="001C278F" w:rsidP="007E41B8">
      <w:pPr>
        <w:pStyle w:val="Listaszerbekezds"/>
        <w:numPr>
          <w:ilvl w:val="0"/>
          <w:numId w:val="8"/>
        </w:numPr>
        <w:rPr>
          <w:lang w:val="en-US"/>
        </w:rPr>
      </w:pPr>
      <w:r w:rsidRPr="00D1334E">
        <w:rPr>
          <w:lang w:val="en-US"/>
        </w:rPr>
        <w:t xml:space="preserve">The purpose of the material covered in each section should be briefly stated at the beginning of each chapter and, where necessary, reference should be made to previous chapters </w:t>
      </w:r>
      <w:proofErr w:type="gramStart"/>
      <w:r w:rsidRPr="00D1334E">
        <w:rPr>
          <w:lang w:val="en-US"/>
        </w:rPr>
        <w:t>in order to</w:t>
      </w:r>
      <w:proofErr w:type="gramEnd"/>
      <w:r w:rsidRPr="00D1334E">
        <w:rPr>
          <w:lang w:val="en-US"/>
        </w:rPr>
        <w:t xml:space="preserve"> ensure that the topic is presented in a logical manner and that it is easy to follow.</w:t>
      </w:r>
    </w:p>
    <w:p w14:paraId="0911CA2D" w14:textId="2860B4CF" w:rsidR="001C278F" w:rsidRPr="00D1334E" w:rsidRDefault="001C278F" w:rsidP="007E41B8">
      <w:pPr>
        <w:pStyle w:val="Listaszerbekezds"/>
        <w:numPr>
          <w:ilvl w:val="0"/>
          <w:numId w:val="8"/>
        </w:numPr>
        <w:rPr>
          <w:lang w:val="en-US"/>
        </w:rPr>
      </w:pPr>
      <w:r w:rsidRPr="00D1334E">
        <w:rPr>
          <w:lang w:val="en-US"/>
        </w:rPr>
        <w:t>The main chapters (1</w:t>
      </w:r>
      <w:r w:rsidR="00704AFE" w:rsidRPr="00D1334E">
        <w:rPr>
          <w:vertAlign w:val="superscript"/>
          <w:lang w:val="en-US"/>
        </w:rPr>
        <w:t>st</w:t>
      </w:r>
      <w:r w:rsidR="00704AFE" w:rsidRPr="00D1334E">
        <w:rPr>
          <w:lang w:val="en-US"/>
        </w:rPr>
        <w:t xml:space="preserve"> level chapters</w:t>
      </w:r>
      <w:r w:rsidRPr="00D1334E">
        <w:rPr>
          <w:lang w:val="en-US"/>
        </w:rPr>
        <w:t>) should start on a new page.</w:t>
      </w:r>
    </w:p>
    <w:p w14:paraId="0B93570D" w14:textId="6C2B943A" w:rsidR="001C278F" w:rsidRPr="00D1334E" w:rsidRDefault="001C278F" w:rsidP="007E41B8">
      <w:pPr>
        <w:pStyle w:val="Listaszerbekezds"/>
        <w:numPr>
          <w:ilvl w:val="0"/>
          <w:numId w:val="8"/>
        </w:numPr>
        <w:rPr>
          <w:lang w:val="en-US"/>
        </w:rPr>
      </w:pPr>
      <w:r w:rsidRPr="00D1334E">
        <w:rPr>
          <w:lang w:val="en-US"/>
        </w:rPr>
        <w:t>Preferably short, clear sentences</w:t>
      </w:r>
      <w:r w:rsidR="007C47FD" w:rsidRPr="00D1334E">
        <w:rPr>
          <w:lang w:val="en-US"/>
        </w:rPr>
        <w:t xml:space="preserve"> should be used.</w:t>
      </w:r>
    </w:p>
    <w:p w14:paraId="3FDC327E" w14:textId="3193BFA6" w:rsidR="00124526" w:rsidRPr="00D1334E" w:rsidRDefault="00C03617" w:rsidP="000256B0">
      <w:pPr>
        <w:pStyle w:val="Cmsor3"/>
        <w:numPr>
          <w:ilvl w:val="2"/>
          <w:numId w:val="13"/>
        </w:numPr>
        <w:ind w:left="357" w:hanging="357"/>
        <w:rPr>
          <w:lang w:val="en-US"/>
        </w:rPr>
      </w:pPr>
      <w:bookmarkStart w:id="6" w:name="_Toc133313481"/>
      <w:r w:rsidRPr="00D1334E">
        <w:rPr>
          <w:lang w:val="en-US"/>
        </w:rPr>
        <w:t>Further recommendations</w:t>
      </w:r>
      <w:bookmarkEnd w:id="6"/>
    </w:p>
    <w:p w14:paraId="3B758C88" w14:textId="0A77999A" w:rsidR="001C278F" w:rsidRPr="00D1334E" w:rsidRDefault="001C278F" w:rsidP="001C278F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A novel or unconventional concept should be defined briefly and precisely. Abbreviations should be explained at the first use.</w:t>
      </w:r>
    </w:p>
    <w:p w14:paraId="279D1E71" w14:textId="3FC77F6E" w:rsidR="001C278F" w:rsidRPr="00D1334E" w:rsidRDefault="001C278F" w:rsidP="001C278F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Drawings, </w:t>
      </w:r>
      <w:proofErr w:type="gramStart"/>
      <w:r w:rsidRPr="00D1334E">
        <w:rPr>
          <w:rFonts w:cs="Times New Roman"/>
          <w:lang w:val="en-US"/>
        </w:rPr>
        <w:t>tables</w:t>
      </w:r>
      <w:proofErr w:type="gramEnd"/>
      <w:r w:rsidRPr="00D1334E">
        <w:rPr>
          <w:rFonts w:cs="Times New Roman"/>
          <w:lang w:val="en-US"/>
        </w:rPr>
        <w:t xml:space="preserve"> and other illustrations should be included in the text, either where they </w:t>
      </w:r>
      <w:r w:rsidR="003B64DD" w:rsidRPr="00D1334E">
        <w:rPr>
          <w:rFonts w:cs="Times New Roman"/>
          <w:lang w:val="en-US"/>
        </w:rPr>
        <w:t>occur</w:t>
      </w:r>
      <w:r w:rsidRPr="00D1334E">
        <w:rPr>
          <w:rFonts w:cs="Times New Roman"/>
          <w:lang w:val="en-US"/>
        </w:rPr>
        <w:t xml:space="preserve"> or as annexes. As a general principle, </w:t>
      </w:r>
      <w:proofErr w:type="gramStart"/>
      <w:r w:rsidRPr="00D1334E">
        <w:rPr>
          <w:rFonts w:cs="Times New Roman"/>
          <w:lang w:val="en-US"/>
        </w:rPr>
        <w:t>figures</w:t>
      </w:r>
      <w:proofErr w:type="gramEnd"/>
      <w:r w:rsidRPr="00D1334E">
        <w:rPr>
          <w:rFonts w:cs="Times New Roman"/>
          <w:lang w:val="en-US"/>
        </w:rPr>
        <w:t xml:space="preserve"> and tables of less than one page in length which </w:t>
      </w:r>
      <w:r w:rsidR="005D50CC" w:rsidRPr="00D1334E">
        <w:rPr>
          <w:rFonts w:cs="Times New Roman"/>
          <w:lang w:val="en-US"/>
        </w:rPr>
        <w:t>assist</w:t>
      </w:r>
      <w:r w:rsidRPr="00D1334E">
        <w:rPr>
          <w:rFonts w:cs="Times New Roman"/>
          <w:lang w:val="en-US"/>
        </w:rPr>
        <w:t xml:space="preserve"> comprehension of the text should be included in the text and those larger than one page in length should be included at the end of the </w:t>
      </w:r>
      <w:r w:rsidR="00F11C39" w:rsidRPr="00D1334E">
        <w:rPr>
          <w:rFonts w:cs="Times New Roman"/>
          <w:lang w:val="en-US"/>
        </w:rPr>
        <w:t>thesis</w:t>
      </w:r>
      <w:r w:rsidRPr="00D1334E">
        <w:rPr>
          <w:rFonts w:cs="Times New Roman"/>
          <w:lang w:val="en-US"/>
        </w:rPr>
        <w:t xml:space="preserve"> as </w:t>
      </w:r>
      <w:r w:rsidR="00CD5C88" w:rsidRPr="00D1334E">
        <w:rPr>
          <w:rFonts w:cs="Times New Roman"/>
          <w:lang w:val="en-US"/>
        </w:rPr>
        <w:t>annexes</w:t>
      </w:r>
      <w:r w:rsidRPr="00D1334E">
        <w:rPr>
          <w:rFonts w:cs="Times New Roman"/>
          <w:lang w:val="en-US"/>
        </w:rPr>
        <w:t>.</w:t>
      </w:r>
    </w:p>
    <w:p w14:paraId="3FDC3280" w14:textId="631FA115" w:rsidR="00124526" w:rsidRPr="00D1334E" w:rsidRDefault="001C278F" w:rsidP="001C278F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Larger items (</w:t>
      </w:r>
      <w:proofErr w:type="gramStart"/>
      <w:r w:rsidRPr="00D1334E">
        <w:rPr>
          <w:rFonts w:cs="Times New Roman"/>
          <w:lang w:val="en-US"/>
        </w:rPr>
        <w:t>e.g.</w:t>
      </w:r>
      <w:proofErr w:type="gramEnd"/>
      <w:r w:rsidRPr="00D1334E">
        <w:rPr>
          <w:rFonts w:cs="Times New Roman"/>
          <w:lang w:val="en-US"/>
        </w:rPr>
        <w:t xml:space="preserve"> drawings) should be placed in a pocket on the inside back cover.</w:t>
      </w:r>
    </w:p>
    <w:p w14:paraId="23AE5467" w14:textId="747DDB25" w:rsidR="001C278F" w:rsidRPr="00D1334E" w:rsidRDefault="001C278F" w:rsidP="001C278F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Figures should be numbered and titled (in decimal Arabic numerals)</w:t>
      </w:r>
      <w:r w:rsidR="0066708E" w:rsidRPr="00D1334E">
        <w:rPr>
          <w:rFonts w:cs="Times New Roman"/>
          <w:lang w:val="en-US"/>
        </w:rPr>
        <w:t xml:space="preserve">, figure captions should be </w:t>
      </w:r>
      <w:r w:rsidRPr="00D1334E">
        <w:rPr>
          <w:rFonts w:cs="Times New Roman"/>
          <w:lang w:val="en-US"/>
        </w:rPr>
        <w:t xml:space="preserve">placed below the </w:t>
      </w:r>
      <w:r w:rsidR="0066708E" w:rsidRPr="00D1334E">
        <w:rPr>
          <w:rFonts w:cs="Times New Roman"/>
          <w:lang w:val="en-US"/>
        </w:rPr>
        <w:t>figure</w:t>
      </w:r>
      <w:r w:rsidRPr="00D1334E">
        <w:rPr>
          <w:rFonts w:cs="Times New Roman"/>
          <w:lang w:val="en-US"/>
        </w:rPr>
        <w:t>, tables should also be numbered and titled (in decimal Arabic numerals)</w:t>
      </w:r>
      <w:r w:rsidR="0066708E" w:rsidRPr="00D1334E">
        <w:rPr>
          <w:rFonts w:cs="Times New Roman"/>
          <w:lang w:val="en-US"/>
        </w:rPr>
        <w:t xml:space="preserve">, table captions should be </w:t>
      </w:r>
      <w:r w:rsidRPr="00D1334E">
        <w:rPr>
          <w:rFonts w:cs="Times New Roman"/>
          <w:lang w:val="en-US"/>
        </w:rPr>
        <w:t xml:space="preserve">placed above the </w:t>
      </w:r>
      <w:r w:rsidR="0066708E" w:rsidRPr="00D1334E">
        <w:rPr>
          <w:rFonts w:cs="Times New Roman"/>
          <w:lang w:val="en-US"/>
        </w:rPr>
        <w:t>table</w:t>
      </w:r>
      <w:r w:rsidRPr="00D1334E">
        <w:rPr>
          <w:rFonts w:cs="Times New Roman"/>
          <w:lang w:val="en-US"/>
        </w:rPr>
        <w:t>.</w:t>
      </w:r>
    </w:p>
    <w:p w14:paraId="71E8C191" w14:textId="1207BD4C" w:rsidR="001C278F" w:rsidRPr="00D1334E" w:rsidRDefault="001C278F" w:rsidP="001C278F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It is </w:t>
      </w:r>
      <w:r w:rsidR="008B067A" w:rsidRPr="00D1334E">
        <w:rPr>
          <w:rFonts w:cs="Times New Roman"/>
          <w:lang w:val="en-US"/>
        </w:rPr>
        <w:t>recommended</w:t>
      </w:r>
      <w:r w:rsidRPr="00D1334E">
        <w:rPr>
          <w:rFonts w:cs="Times New Roman"/>
          <w:lang w:val="en-US"/>
        </w:rPr>
        <w:t xml:space="preserve"> to use bold italics for the number and name of figures, tables, and equations in the text to facilitate a quick search, e.g. "My measurement results are presented in </w:t>
      </w:r>
      <w:r w:rsidR="00280851" w:rsidRPr="00280851">
        <w:rPr>
          <w:rFonts w:cs="Times New Roman"/>
          <w:b/>
          <w:bCs/>
          <w:i/>
          <w:iCs/>
          <w:lang w:val="en-US"/>
        </w:rPr>
        <w:fldChar w:fldCharType="begin"/>
      </w:r>
      <w:r w:rsidR="00280851" w:rsidRPr="00280851">
        <w:rPr>
          <w:rFonts w:cs="Times New Roman"/>
          <w:b/>
          <w:bCs/>
          <w:i/>
          <w:iCs/>
          <w:lang w:val="en-US"/>
        </w:rPr>
        <w:instrText xml:space="preserve"> REF _Ref133336081 \h </w:instrText>
      </w:r>
      <w:r w:rsidR="00280851" w:rsidRPr="00280851">
        <w:rPr>
          <w:rFonts w:cs="Times New Roman"/>
          <w:b/>
          <w:bCs/>
          <w:i/>
          <w:iCs/>
          <w:lang w:val="en-US"/>
        </w:rPr>
      </w:r>
      <w:r w:rsidR="00280851" w:rsidRPr="00280851">
        <w:rPr>
          <w:rFonts w:cs="Times New Roman"/>
          <w:b/>
          <w:bCs/>
          <w:i/>
          <w:iCs/>
          <w:lang w:val="en-US"/>
        </w:rPr>
        <w:instrText xml:space="preserve"> \* MERGEFORMAT </w:instrText>
      </w:r>
      <w:r w:rsidR="00280851" w:rsidRPr="00280851">
        <w:rPr>
          <w:rFonts w:cs="Times New Roman"/>
          <w:b/>
          <w:bCs/>
          <w:i/>
          <w:iCs/>
          <w:lang w:val="en-US"/>
        </w:rPr>
        <w:fldChar w:fldCharType="separate"/>
      </w:r>
      <w:proofErr w:type="spellStart"/>
      <w:r w:rsidR="00280851" w:rsidRPr="00280851">
        <w:rPr>
          <w:b/>
          <w:bCs/>
          <w:i/>
          <w:iCs/>
        </w:rPr>
        <w:t>Figure</w:t>
      </w:r>
      <w:proofErr w:type="spellEnd"/>
      <w:r w:rsidR="00280851" w:rsidRPr="00280851">
        <w:rPr>
          <w:b/>
          <w:bCs/>
          <w:i/>
          <w:iCs/>
        </w:rPr>
        <w:t xml:space="preserve"> </w:t>
      </w:r>
      <w:r w:rsidR="00280851" w:rsidRPr="00280851">
        <w:rPr>
          <w:b/>
          <w:bCs/>
          <w:i/>
          <w:iCs/>
          <w:noProof/>
        </w:rPr>
        <w:t>1</w:t>
      </w:r>
      <w:r w:rsidR="00280851" w:rsidRPr="00280851">
        <w:rPr>
          <w:rFonts w:cs="Times New Roman"/>
          <w:b/>
          <w:bCs/>
          <w:i/>
          <w:iCs/>
          <w:lang w:val="en-US"/>
        </w:rPr>
        <w:fldChar w:fldCharType="end"/>
      </w:r>
      <w:r w:rsidR="00280851">
        <w:rPr>
          <w:rFonts w:cs="Times New Roman"/>
          <w:lang w:val="en-US"/>
        </w:rPr>
        <w:t xml:space="preserve"> </w:t>
      </w:r>
      <w:r w:rsidRPr="00D1334E">
        <w:rPr>
          <w:rFonts w:cs="Times New Roman"/>
          <w:lang w:val="en-US"/>
        </w:rPr>
        <w:t xml:space="preserve">or "Based on the regression calculation, linear regression gave the best fit and the highest coefficient of determination </w:t>
      </w:r>
      <w:r w:rsidR="000F2C6D" w:rsidRPr="00D1334E">
        <w:rPr>
          <w:rFonts w:cs="Times New Roman"/>
          <w:lang w:val="en-US"/>
        </w:rPr>
        <w:t>(</w:t>
      </w:r>
      <w:r w:rsidR="00030E7A" w:rsidRPr="00280851">
        <w:rPr>
          <w:rFonts w:cs="Times New Roman"/>
          <w:b/>
          <w:bCs/>
          <w:i/>
          <w:iCs/>
          <w:lang w:val="en-US"/>
        </w:rPr>
        <w:fldChar w:fldCharType="begin"/>
      </w:r>
      <w:r w:rsidR="00030E7A" w:rsidRPr="00280851">
        <w:rPr>
          <w:rFonts w:cs="Times New Roman"/>
          <w:b/>
          <w:bCs/>
          <w:i/>
          <w:iCs/>
          <w:lang w:val="en-US"/>
        </w:rPr>
        <w:instrText xml:space="preserve"> REF _Ref133335825 \h </w:instrText>
      </w:r>
      <w:r w:rsidR="00030E7A" w:rsidRPr="00280851">
        <w:rPr>
          <w:rFonts w:cs="Times New Roman"/>
          <w:b/>
          <w:bCs/>
          <w:i/>
          <w:iCs/>
          <w:lang w:val="en-US"/>
        </w:rPr>
      </w:r>
      <w:r w:rsidR="00280851" w:rsidRPr="00280851">
        <w:rPr>
          <w:rFonts w:cs="Times New Roman"/>
          <w:b/>
          <w:bCs/>
          <w:i/>
          <w:iCs/>
          <w:lang w:val="en-US"/>
        </w:rPr>
        <w:instrText xml:space="preserve"> \* MERGEFORMAT </w:instrText>
      </w:r>
      <w:r w:rsidR="00030E7A" w:rsidRPr="00280851">
        <w:rPr>
          <w:rFonts w:cs="Times New Roman"/>
          <w:b/>
          <w:bCs/>
          <w:i/>
          <w:iCs/>
          <w:lang w:val="en-US"/>
        </w:rPr>
        <w:fldChar w:fldCharType="separate"/>
      </w:r>
      <w:proofErr w:type="spellStart"/>
      <w:r w:rsidR="00030E7A" w:rsidRPr="00280851">
        <w:rPr>
          <w:b/>
          <w:bCs/>
          <w:i/>
          <w:iCs/>
        </w:rPr>
        <w:t>Table</w:t>
      </w:r>
      <w:proofErr w:type="spellEnd"/>
      <w:r w:rsidR="00030E7A" w:rsidRPr="00280851">
        <w:rPr>
          <w:b/>
          <w:bCs/>
          <w:i/>
          <w:iCs/>
        </w:rPr>
        <w:t xml:space="preserve"> </w:t>
      </w:r>
      <w:r w:rsidR="00030E7A" w:rsidRPr="00280851">
        <w:rPr>
          <w:b/>
          <w:bCs/>
          <w:i/>
          <w:iCs/>
          <w:noProof/>
        </w:rPr>
        <w:t>1</w:t>
      </w:r>
      <w:r w:rsidR="00030E7A" w:rsidRPr="00280851">
        <w:rPr>
          <w:rFonts w:cs="Times New Roman"/>
          <w:b/>
          <w:bCs/>
          <w:i/>
          <w:iCs/>
          <w:lang w:val="en-US"/>
        </w:rPr>
        <w:fldChar w:fldCharType="end"/>
      </w:r>
      <w:r w:rsidRPr="00D1334E">
        <w:rPr>
          <w:rFonts w:cs="Times New Roman"/>
          <w:lang w:val="en-US"/>
        </w:rPr>
        <w:t>).</w:t>
      </w:r>
    </w:p>
    <w:p w14:paraId="2B88AB3D" w14:textId="5422FD8A" w:rsidR="00280851" w:rsidRPr="00D1334E" w:rsidRDefault="001C278F" w:rsidP="001C278F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When inserting figures and tables, it is recommended to use the Reference/</w:t>
      </w:r>
      <w:r w:rsidR="007C06A1" w:rsidRPr="00D1334E">
        <w:rPr>
          <w:rFonts w:cs="Times New Roman"/>
          <w:lang w:val="en-US"/>
        </w:rPr>
        <w:t>Insert</w:t>
      </w:r>
      <w:r w:rsidRPr="00D1334E">
        <w:rPr>
          <w:rFonts w:cs="Times New Roman"/>
          <w:lang w:val="en-US"/>
        </w:rPr>
        <w:t xml:space="preserve"> </w:t>
      </w:r>
      <w:r w:rsidR="001E53A3" w:rsidRPr="00D1334E">
        <w:rPr>
          <w:rFonts w:cs="Times New Roman"/>
          <w:lang w:val="en-US"/>
        </w:rPr>
        <w:t>caption</w:t>
      </w:r>
      <w:r w:rsidRPr="00D1334E">
        <w:rPr>
          <w:rFonts w:cs="Times New Roman"/>
          <w:lang w:val="en-US"/>
        </w:rPr>
        <w:t xml:space="preserve"> to automate the numbering of figures and tables and to easily produce lists of figures and tables.</w:t>
      </w:r>
    </w:p>
    <w:p w14:paraId="1875F6B6" w14:textId="2523FC96" w:rsidR="00D75385" w:rsidRPr="00D1334E" w:rsidRDefault="00484566" w:rsidP="003C06CB">
      <w:pPr>
        <w:jc w:val="center"/>
        <w:rPr>
          <w:rFonts w:cs="Times New Roman"/>
          <w:iCs/>
          <w:lang w:val="en-US"/>
        </w:rPr>
      </w:pPr>
      <w:r w:rsidRPr="00D1334E">
        <w:rPr>
          <w:lang w:val="en-US" w:eastAsia="zh-CN"/>
        </w:rPr>
        <w:drawing>
          <wp:inline distT="0" distB="0" distL="0" distR="0" wp14:anchorId="17844653" wp14:editId="5133F91F">
            <wp:extent cx="1260475" cy="1260475"/>
            <wp:effectExtent l="0" t="0" r="0" b="0"/>
            <wp:docPr id="1" name="Kép 1" descr="C:\Users\martin\Downloads\testFigure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tin\Downloads\testFigure.t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475" cy="12604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CD481" w14:textId="064DF86F" w:rsidR="00A025D7" w:rsidRPr="00D1334E" w:rsidRDefault="00F46FED" w:rsidP="00F46FED">
      <w:pPr>
        <w:pStyle w:val="Kpalrs"/>
        <w:rPr>
          <w:lang w:val="en-US"/>
        </w:rPr>
      </w:pPr>
      <w:bookmarkStart w:id="7" w:name="_Ref132919221"/>
      <w:bookmarkStart w:id="8" w:name="_Ref114470996"/>
      <w:bookmarkStart w:id="9" w:name="_Ref133335872"/>
      <w:bookmarkStart w:id="10" w:name="_Ref133336081"/>
      <w:bookmarkStart w:id="11" w:name="_Toc133336154"/>
      <w:proofErr w:type="spellStart"/>
      <w:r>
        <w:t>Figure</w:t>
      </w:r>
      <w:proofErr w:type="spellEnd"/>
      <w:r>
        <w:t xml:space="preserve">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10"/>
      <w:r>
        <w:t xml:space="preserve">. </w:t>
      </w:r>
      <w:r w:rsidR="001A20EE" w:rsidRPr="00D1334E">
        <w:rPr>
          <w:lang w:val="en-US"/>
        </w:rPr>
        <w:t>Figure caption</w:t>
      </w:r>
      <w:bookmarkEnd w:id="9"/>
      <w:bookmarkEnd w:id="11"/>
    </w:p>
    <w:p w14:paraId="1B942520" w14:textId="77777777" w:rsidR="00280851" w:rsidRDefault="00280851">
      <w:pPr>
        <w:jc w:val="left"/>
        <w:rPr>
          <w:b/>
          <w:i/>
          <w:iCs/>
          <w:color w:val="000000" w:themeColor="text1"/>
          <w:szCs w:val="18"/>
        </w:rPr>
      </w:pPr>
      <w:bookmarkStart w:id="12" w:name="_Toc114471102"/>
      <w:bookmarkStart w:id="13" w:name="_Ref133335825"/>
      <w:bookmarkEnd w:id="7"/>
      <w:bookmarkEnd w:id="8"/>
      <w:r>
        <w:br w:type="page"/>
      </w:r>
    </w:p>
    <w:p w14:paraId="0F94F06A" w14:textId="5D658B0C" w:rsidR="00F5561F" w:rsidRPr="00D1334E" w:rsidRDefault="00F46FED" w:rsidP="00F46FED">
      <w:pPr>
        <w:pStyle w:val="Kpalrs"/>
        <w:rPr>
          <w:lang w:val="en-US"/>
        </w:rPr>
      </w:pPr>
      <w:bookmarkStart w:id="14" w:name="_Toc133336147"/>
      <w:proofErr w:type="spellStart"/>
      <w:r>
        <w:lastRenderedPageBreak/>
        <w:t>Table</w:t>
      </w:r>
      <w:proofErr w:type="spellEnd"/>
      <w:r>
        <w:t xml:space="preserve">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13"/>
      <w:r>
        <w:t xml:space="preserve">. </w:t>
      </w:r>
      <w:r w:rsidR="00E83D4A" w:rsidRPr="00D1334E">
        <w:rPr>
          <w:lang w:val="en-US"/>
        </w:rPr>
        <w:t>T</w:t>
      </w:r>
      <w:r w:rsidR="001C278F" w:rsidRPr="00D1334E">
        <w:rPr>
          <w:lang w:val="en-US"/>
        </w:rPr>
        <w:t>able caption</w:t>
      </w:r>
      <w:bookmarkEnd w:id="12"/>
      <w:bookmarkEnd w:id="14"/>
    </w:p>
    <w:tbl>
      <w:tblPr>
        <w:tblW w:w="0" w:type="auto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599"/>
        <w:gridCol w:w="1599"/>
        <w:gridCol w:w="1599"/>
      </w:tblGrid>
      <w:tr w:rsidR="00F5561F" w:rsidRPr="00D1334E" w14:paraId="01096795" w14:textId="77777777" w:rsidTr="002774D5">
        <w:trPr>
          <w:jc w:val="center"/>
        </w:trPr>
        <w:tc>
          <w:tcPr>
            <w:tcW w:w="159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EEDD2C" w14:textId="276C1EC1" w:rsidR="00F5561F" w:rsidRPr="00D1334E" w:rsidRDefault="001C278F" w:rsidP="00651776">
            <w:pPr>
              <w:jc w:val="center"/>
              <w:rPr>
                <w:b/>
                <w:bCs/>
                <w:lang w:val="en-US"/>
              </w:rPr>
            </w:pPr>
            <w:r w:rsidRPr="00D1334E">
              <w:rPr>
                <w:b/>
                <w:bCs/>
                <w:lang w:val="en-US"/>
              </w:rPr>
              <w:t xml:space="preserve">Heading </w:t>
            </w:r>
            <w:r w:rsidR="00F5561F" w:rsidRPr="00D1334E">
              <w:rPr>
                <w:b/>
                <w:bCs/>
                <w:lang w:val="en-US"/>
              </w:rPr>
              <w:t>1</w:t>
            </w:r>
          </w:p>
        </w:tc>
        <w:tc>
          <w:tcPr>
            <w:tcW w:w="159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A7C5C4" w14:textId="1AA62EA6" w:rsidR="00F5561F" w:rsidRPr="00D1334E" w:rsidRDefault="001C278F" w:rsidP="00651776">
            <w:pPr>
              <w:jc w:val="center"/>
              <w:rPr>
                <w:b/>
                <w:bCs/>
                <w:lang w:val="en-US"/>
              </w:rPr>
            </w:pPr>
            <w:r w:rsidRPr="00D1334E">
              <w:rPr>
                <w:b/>
                <w:bCs/>
                <w:lang w:val="en-US"/>
              </w:rPr>
              <w:t xml:space="preserve">Heading </w:t>
            </w:r>
            <w:r w:rsidR="00F5561F" w:rsidRPr="00D1334E">
              <w:rPr>
                <w:b/>
                <w:bCs/>
                <w:lang w:val="en-US"/>
              </w:rPr>
              <w:t>2</w:t>
            </w:r>
          </w:p>
        </w:tc>
        <w:tc>
          <w:tcPr>
            <w:tcW w:w="159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5AAF72" w14:textId="2785E44F" w:rsidR="00F5561F" w:rsidRPr="00D1334E" w:rsidRDefault="001C278F" w:rsidP="00651776">
            <w:pPr>
              <w:jc w:val="center"/>
              <w:rPr>
                <w:b/>
                <w:bCs/>
                <w:lang w:val="en-US"/>
              </w:rPr>
            </w:pPr>
            <w:r w:rsidRPr="00D1334E">
              <w:rPr>
                <w:b/>
                <w:bCs/>
                <w:lang w:val="en-US"/>
              </w:rPr>
              <w:t xml:space="preserve">Heading </w:t>
            </w:r>
            <w:r w:rsidR="00F5561F" w:rsidRPr="00D1334E">
              <w:rPr>
                <w:b/>
                <w:bCs/>
                <w:lang w:val="en-US"/>
              </w:rPr>
              <w:t>3</w:t>
            </w:r>
          </w:p>
        </w:tc>
      </w:tr>
      <w:tr w:rsidR="00F5561F" w:rsidRPr="00D1334E" w14:paraId="172C199E" w14:textId="77777777" w:rsidTr="00FD19D4">
        <w:trPr>
          <w:jc w:val="center"/>
        </w:trPr>
        <w:tc>
          <w:tcPr>
            <w:tcW w:w="1599" w:type="dxa"/>
            <w:shd w:val="clear" w:color="auto" w:fill="auto"/>
          </w:tcPr>
          <w:p w14:paraId="60D77753" w14:textId="694EFF6D" w:rsidR="00F5561F" w:rsidRPr="00D1334E" w:rsidRDefault="001C278F" w:rsidP="00651776">
            <w:pPr>
              <w:jc w:val="center"/>
              <w:rPr>
                <w:lang w:val="en-US"/>
              </w:rPr>
            </w:pPr>
            <w:r w:rsidRPr="00D1334E">
              <w:rPr>
                <w:lang w:val="en-US"/>
              </w:rPr>
              <w:t>Data</w:t>
            </w:r>
          </w:p>
        </w:tc>
        <w:tc>
          <w:tcPr>
            <w:tcW w:w="1599" w:type="dxa"/>
            <w:shd w:val="clear" w:color="auto" w:fill="auto"/>
          </w:tcPr>
          <w:p w14:paraId="45098DD6" w14:textId="4583B49D" w:rsidR="00F5561F" w:rsidRPr="00D1334E" w:rsidRDefault="001C278F" w:rsidP="00651776">
            <w:pPr>
              <w:jc w:val="center"/>
              <w:rPr>
                <w:lang w:val="en-US"/>
              </w:rPr>
            </w:pPr>
            <w:r w:rsidRPr="00D1334E">
              <w:rPr>
                <w:lang w:val="en-US"/>
              </w:rPr>
              <w:t>Data</w:t>
            </w:r>
          </w:p>
        </w:tc>
        <w:tc>
          <w:tcPr>
            <w:tcW w:w="1599" w:type="dxa"/>
            <w:shd w:val="clear" w:color="auto" w:fill="auto"/>
          </w:tcPr>
          <w:p w14:paraId="1A931227" w14:textId="716D15A2" w:rsidR="00F5561F" w:rsidRPr="00D1334E" w:rsidRDefault="001C278F" w:rsidP="00651776">
            <w:pPr>
              <w:jc w:val="center"/>
              <w:rPr>
                <w:lang w:val="en-US"/>
              </w:rPr>
            </w:pPr>
            <w:r w:rsidRPr="00D1334E">
              <w:rPr>
                <w:lang w:val="en-US"/>
              </w:rPr>
              <w:t>Data</w:t>
            </w:r>
          </w:p>
        </w:tc>
      </w:tr>
      <w:tr w:rsidR="00F5561F" w:rsidRPr="00D1334E" w14:paraId="2673F3F7" w14:textId="77777777" w:rsidTr="00FD19D4">
        <w:trPr>
          <w:jc w:val="center"/>
        </w:trPr>
        <w:tc>
          <w:tcPr>
            <w:tcW w:w="1599" w:type="dxa"/>
            <w:shd w:val="clear" w:color="auto" w:fill="auto"/>
          </w:tcPr>
          <w:p w14:paraId="11DF85C3" w14:textId="308FC7A4" w:rsidR="00F5561F" w:rsidRPr="00D1334E" w:rsidRDefault="001C278F" w:rsidP="00651776">
            <w:pPr>
              <w:jc w:val="center"/>
              <w:rPr>
                <w:lang w:val="en-US"/>
              </w:rPr>
            </w:pPr>
            <w:r w:rsidRPr="00D1334E">
              <w:rPr>
                <w:lang w:val="en-US"/>
              </w:rPr>
              <w:t>Data</w:t>
            </w:r>
          </w:p>
        </w:tc>
        <w:tc>
          <w:tcPr>
            <w:tcW w:w="1599" w:type="dxa"/>
            <w:shd w:val="clear" w:color="auto" w:fill="auto"/>
          </w:tcPr>
          <w:p w14:paraId="471B48A1" w14:textId="78426A71" w:rsidR="00F5561F" w:rsidRPr="00D1334E" w:rsidRDefault="001C278F" w:rsidP="00651776">
            <w:pPr>
              <w:jc w:val="center"/>
              <w:rPr>
                <w:lang w:val="en-US"/>
              </w:rPr>
            </w:pPr>
            <w:r w:rsidRPr="00D1334E">
              <w:rPr>
                <w:lang w:val="en-US"/>
              </w:rPr>
              <w:t>Data</w:t>
            </w:r>
          </w:p>
        </w:tc>
        <w:tc>
          <w:tcPr>
            <w:tcW w:w="1599" w:type="dxa"/>
            <w:shd w:val="clear" w:color="auto" w:fill="auto"/>
          </w:tcPr>
          <w:p w14:paraId="7CBE2A91" w14:textId="3FE5EE74" w:rsidR="00F5561F" w:rsidRPr="00D1334E" w:rsidRDefault="001C278F" w:rsidP="00651776">
            <w:pPr>
              <w:jc w:val="center"/>
              <w:rPr>
                <w:lang w:val="en-US"/>
              </w:rPr>
            </w:pPr>
            <w:r w:rsidRPr="00D1334E">
              <w:rPr>
                <w:lang w:val="en-US"/>
              </w:rPr>
              <w:t>Data</w:t>
            </w:r>
          </w:p>
        </w:tc>
      </w:tr>
    </w:tbl>
    <w:p w14:paraId="747F9E75" w14:textId="77777777" w:rsidR="00F5561F" w:rsidRPr="00D1334E" w:rsidRDefault="00F5561F" w:rsidP="00A474DA">
      <w:pPr>
        <w:rPr>
          <w:rFonts w:cs="Times New Roman"/>
          <w:iCs/>
          <w:lang w:val="en-US"/>
        </w:rPr>
      </w:pPr>
    </w:p>
    <w:p w14:paraId="0E8F1EB9" w14:textId="12FC255B" w:rsidR="001C278F" w:rsidRPr="00D1334E" w:rsidRDefault="001C278F" w:rsidP="00A474DA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Formulas and equations should be created </w:t>
      </w:r>
      <w:r w:rsidR="00151AE6" w:rsidRPr="00D1334E">
        <w:rPr>
          <w:rFonts w:cs="Times New Roman"/>
          <w:lang w:val="en-US"/>
        </w:rPr>
        <w:t xml:space="preserve">using the </w:t>
      </w:r>
      <w:r w:rsidRPr="00D1334E">
        <w:rPr>
          <w:rFonts w:cs="Times New Roman"/>
          <w:lang w:val="en-US"/>
        </w:rPr>
        <w:t xml:space="preserve">equation editor, </w:t>
      </w:r>
      <w:r w:rsidR="00151AE6" w:rsidRPr="00D1334E">
        <w:rPr>
          <w:rFonts w:cs="Times New Roman"/>
          <w:lang w:val="en-US"/>
        </w:rPr>
        <w:t>centered</w:t>
      </w:r>
      <w:r w:rsidRPr="00D1334E">
        <w:rPr>
          <w:rFonts w:cs="Times New Roman"/>
          <w:lang w:val="en-US"/>
        </w:rPr>
        <w:t>, number</w:t>
      </w:r>
      <w:r w:rsidR="00151AE6" w:rsidRPr="00D1334E">
        <w:rPr>
          <w:rFonts w:cs="Times New Roman"/>
          <w:lang w:val="en-US"/>
        </w:rPr>
        <w:t>ed</w:t>
      </w:r>
      <w:r w:rsidRPr="00D1334E">
        <w:rPr>
          <w:rFonts w:cs="Times New Roman"/>
          <w:lang w:val="en-US"/>
        </w:rPr>
        <w:t xml:space="preserve"> in round brackets </w:t>
      </w:r>
      <w:r w:rsidR="00E40733" w:rsidRPr="00D1334E">
        <w:rPr>
          <w:rFonts w:cs="Times New Roman"/>
          <w:lang w:val="en-US"/>
        </w:rPr>
        <w:t>right justified</w:t>
      </w:r>
      <w:r w:rsidRPr="00D1334E">
        <w:rPr>
          <w:rFonts w:cs="Times New Roman"/>
          <w:lang w:val="en-US"/>
        </w:rPr>
        <w:t>.</w:t>
      </w:r>
    </w:p>
    <w:p w14:paraId="32E60D7A" w14:textId="728015B3" w:rsidR="00C577B9" w:rsidRPr="00D1334E" w:rsidRDefault="00C577B9" w:rsidP="00725998">
      <w:pPr>
        <w:pStyle w:val="Kplet"/>
        <w:rPr>
          <w:lang w:val="en-US"/>
        </w:rPr>
      </w:pPr>
      <w:r w:rsidRPr="00D1334E">
        <w:rPr>
          <w:lang w:val="en-US"/>
        </w:rPr>
        <w:tab/>
      </w:r>
      <m:oMath>
        <m:r>
          <w:rPr>
            <w:rFonts w:ascii="Cambria Math" w:hAnsi="Cambria Math"/>
            <w:lang w:val="en-US"/>
          </w:rPr>
          <m:t>y</m:t>
        </m:r>
        <m:r>
          <m:rPr>
            <m:sty m:val="p"/>
          </m:rPr>
          <w:rPr>
            <w:rFonts w:ascii="Cambria Math" w:hAnsi="Cambria Math"/>
            <w:lang w:val="en-US"/>
          </w:rPr>
          <m:t>=</m:t>
        </m:r>
        <m:r>
          <w:rPr>
            <w:rFonts w:ascii="Cambria Math" w:hAnsi="Cambria Math"/>
            <w:lang w:val="en-US"/>
          </w:rPr>
          <m:t>ax</m:t>
        </m:r>
        <m:r>
          <m:rPr>
            <m:sty m:val="p"/>
          </m:rPr>
          <w:rPr>
            <w:rFonts w:ascii="Cambria Math" w:hAnsi="Cambria Math"/>
            <w:lang w:val="en-US"/>
          </w:rPr>
          <m:t>+</m:t>
        </m:r>
        <m:r>
          <w:rPr>
            <w:rFonts w:ascii="Cambria Math" w:hAnsi="Cambria Math"/>
            <w:lang w:val="en-US"/>
          </w:rPr>
          <m:t>b</m:t>
        </m:r>
      </m:oMath>
      <w:r w:rsidRPr="00D1334E">
        <w:rPr>
          <w:lang w:val="en-US"/>
        </w:rPr>
        <w:t xml:space="preserve"> </w:t>
      </w:r>
      <w:r w:rsidRPr="00D1334E">
        <w:rPr>
          <w:lang w:val="en-US"/>
        </w:rPr>
        <w:tab/>
        <w:t>(1)</w:t>
      </w:r>
    </w:p>
    <w:p w14:paraId="2E7951E8" w14:textId="7ACE4227" w:rsidR="00D51DF9" w:rsidRPr="00D1334E" w:rsidRDefault="00B01C41" w:rsidP="00D51DF9">
      <w:pPr>
        <w:rPr>
          <w:lang w:val="en-US"/>
        </w:rPr>
      </w:pPr>
      <w:r w:rsidRPr="00D1334E">
        <w:rPr>
          <w:lang w:val="en-US"/>
        </w:rPr>
        <w:t xml:space="preserve"> </w:t>
      </w:r>
    </w:p>
    <w:p w14:paraId="3FDC3286" w14:textId="770739A6" w:rsidR="00124526" w:rsidRPr="00D1334E" w:rsidRDefault="00F06BB9" w:rsidP="00D13F78">
      <w:pPr>
        <w:pStyle w:val="Cmsor1"/>
        <w:numPr>
          <w:ilvl w:val="0"/>
          <w:numId w:val="12"/>
        </w:numPr>
        <w:ind w:left="357" w:hanging="357"/>
        <w:rPr>
          <w:lang w:val="en-US"/>
        </w:rPr>
      </w:pPr>
      <w:bookmarkStart w:id="15" w:name="_Toc133313482"/>
      <w:r w:rsidRPr="00D1334E">
        <w:rPr>
          <w:lang w:val="en-US"/>
        </w:rPr>
        <w:lastRenderedPageBreak/>
        <w:t>THIRD CHAPTER</w:t>
      </w:r>
      <w:bookmarkEnd w:id="15"/>
    </w:p>
    <w:p w14:paraId="1BD75EA9" w14:textId="3E6F6563" w:rsidR="00C31CD3" w:rsidRPr="00D1334E" w:rsidRDefault="00C31CD3" w:rsidP="00A474DA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Use as many chapters as needed to help you </w:t>
      </w:r>
      <w:r w:rsidR="008D6EB2" w:rsidRPr="00D1334E">
        <w:rPr>
          <w:rFonts w:cs="Times New Roman"/>
          <w:lang w:val="en-US"/>
        </w:rPr>
        <w:t>organize</w:t>
      </w:r>
      <w:r w:rsidRPr="00D1334E">
        <w:rPr>
          <w:rFonts w:cs="Times New Roman"/>
          <w:lang w:val="en-US"/>
        </w:rPr>
        <w:t xml:space="preserve"> your ideas logically. Be careful not to split the text with unnecessary chapters. Avoid orphan sections, just as you would do with an outline (</w:t>
      </w:r>
      <w:r w:rsidR="00B01C41" w:rsidRPr="00D1334E">
        <w:rPr>
          <w:rFonts w:cs="Times New Roman"/>
          <w:lang w:val="en-US"/>
        </w:rPr>
        <w:t xml:space="preserve">if there is a </w:t>
      </w:r>
      <w:r w:rsidRPr="00D1334E">
        <w:rPr>
          <w:rFonts w:cs="Times New Roman"/>
          <w:lang w:val="en-US"/>
        </w:rPr>
        <w:t xml:space="preserve">2.1, </w:t>
      </w:r>
      <w:r w:rsidR="00B01C41" w:rsidRPr="00D1334E">
        <w:rPr>
          <w:rFonts w:cs="Times New Roman"/>
          <w:lang w:val="en-US"/>
        </w:rPr>
        <w:t xml:space="preserve">there must be at least </w:t>
      </w:r>
      <w:r w:rsidRPr="00D1334E">
        <w:rPr>
          <w:rFonts w:cs="Times New Roman"/>
          <w:lang w:val="en-US"/>
        </w:rPr>
        <w:t>2.2).</w:t>
      </w:r>
    </w:p>
    <w:p w14:paraId="3FDC328A" w14:textId="77777777" w:rsidR="00F953E0" w:rsidRPr="00D1334E" w:rsidRDefault="00F953E0" w:rsidP="00A474DA">
      <w:pPr>
        <w:rPr>
          <w:rFonts w:cs="Times New Roman"/>
          <w:lang w:val="en-US"/>
        </w:rPr>
      </w:pPr>
    </w:p>
    <w:p w14:paraId="3FDC328B" w14:textId="1980A9AF" w:rsidR="00F953E0" w:rsidRPr="00D1334E" w:rsidRDefault="00F06BB9" w:rsidP="002B5E3C">
      <w:pPr>
        <w:pStyle w:val="Cmsor1"/>
        <w:numPr>
          <w:ilvl w:val="0"/>
          <w:numId w:val="12"/>
        </w:numPr>
        <w:ind w:left="357" w:hanging="357"/>
        <w:rPr>
          <w:lang w:val="en-US"/>
        </w:rPr>
      </w:pPr>
      <w:bookmarkStart w:id="16" w:name="_Toc133313483"/>
      <w:r w:rsidRPr="00D1334E">
        <w:rPr>
          <w:lang w:val="en-US"/>
        </w:rPr>
        <w:lastRenderedPageBreak/>
        <w:t>CONCLUSIONS</w:t>
      </w:r>
      <w:bookmarkEnd w:id="16"/>
    </w:p>
    <w:p w14:paraId="3B63A7F8" w14:textId="05DECA9E" w:rsidR="00C31CD3" w:rsidRPr="00D1334E" w:rsidRDefault="00C31CD3" w:rsidP="00F953E0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The </w:t>
      </w:r>
      <w:r w:rsidR="002F2934" w:rsidRPr="00D1334E">
        <w:rPr>
          <w:rFonts w:cs="Times New Roman"/>
          <w:lang w:val="en-US"/>
        </w:rPr>
        <w:t xml:space="preserve">manuscript </w:t>
      </w:r>
      <w:r w:rsidRPr="00D1334E">
        <w:rPr>
          <w:rFonts w:cs="Times New Roman"/>
          <w:lang w:val="en-US"/>
        </w:rPr>
        <w:t xml:space="preserve">should conclude with a conclusions chapter, </w:t>
      </w:r>
      <w:r w:rsidR="0098680F" w:rsidRPr="00D1334E">
        <w:rPr>
          <w:rFonts w:cs="Times New Roman"/>
          <w:lang w:val="en-US"/>
        </w:rPr>
        <w:t>summarizing</w:t>
      </w:r>
      <w:r w:rsidRPr="00D1334E">
        <w:rPr>
          <w:rFonts w:cs="Times New Roman"/>
          <w:lang w:val="en-US"/>
        </w:rPr>
        <w:t xml:space="preserve"> the findings of the </w:t>
      </w:r>
      <w:r w:rsidR="0098680F" w:rsidRPr="00D1334E">
        <w:rPr>
          <w:rFonts w:cs="Times New Roman"/>
          <w:lang w:val="en-US"/>
        </w:rPr>
        <w:t>thesis</w:t>
      </w:r>
      <w:r w:rsidRPr="00D1334E">
        <w:rPr>
          <w:rFonts w:cs="Times New Roman"/>
          <w:lang w:val="en-US"/>
        </w:rPr>
        <w:t>, highlighting your own work (</w:t>
      </w:r>
      <w:r w:rsidR="005F1CD8" w:rsidRPr="00D1334E">
        <w:rPr>
          <w:rFonts w:cs="Times New Roman"/>
          <w:lang w:val="en-US"/>
        </w:rPr>
        <w:t>your contribution</w:t>
      </w:r>
      <w:proofErr w:type="gramStart"/>
      <w:r w:rsidRPr="00D1334E">
        <w:rPr>
          <w:rFonts w:cs="Times New Roman"/>
          <w:lang w:val="en-US"/>
        </w:rPr>
        <w:t>)</w:t>
      </w:r>
      <w:proofErr w:type="gramEnd"/>
      <w:r w:rsidRPr="00D1334E">
        <w:rPr>
          <w:rFonts w:cs="Times New Roman"/>
          <w:lang w:val="en-US"/>
        </w:rPr>
        <w:t xml:space="preserve"> and indicating the potential for use.</w:t>
      </w:r>
    </w:p>
    <w:p w14:paraId="3FDC328E" w14:textId="77777777" w:rsidR="006E3568" w:rsidRPr="00D1334E" w:rsidRDefault="006E3568" w:rsidP="00A474DA">
      <w:pPr>
        <w:rPr>
          <w:rFonts w:cs="Times New Roman"/>
          <w:lang w:val="en-US"/>
        </w:rPr>
      </w:pPr>
    </w:p>
    <w:p w14:paraId="3FDC328F" w14:textId="77777777" w:rsidR="006E3568" w:rsidRPr="00D1334E" w:rsidRDefault="006E3568" w:rsidP="00A474DA">
      <w:pPr>
        <w:rPr>
          <w:rFonts w:cs="Times New Roman"/>
          <w:lang w:val="en-US"/>
        </w:rPr>
      </w:pPr>
    </w:p>
    <w:p w14:paraId="3FDC3290" w14:textId="34DAE9BC" w:rsidR="006E3568" w:rsidRPr="00D1334E" w:rsidRDefault="00F06BB9" w:rsidP="00A65767">
      <w:pPr>
        <w:pStyle w:val="Cmsor1"/>
        <w:rPr>
          <w:lang w:val="en-US"/>
        </w:rPr>
      </w:pPr>
      <w:bookmarkStart w:id="17" w:name="_Toc133313484"/>
      <w:r w:rsidRPr="00D1334E">
        <w:rPr>
          <w:lang w:val="en-US"/>
        </w:rPr>
        <w:lastRenderedPageBreak/>
        <w:t>REFERENCES</w:t>
      </w:r>
      <w:bookmarkEnd w:id="17"/>
    </w:p>
    <w:p w14:paraId="17A64A42" w14:textId="4D22A0E5" w:rsidR="00C31CD3" w:rsidRPr="00D1334E" w:rsidRDefault="00C31CD3" w:rsidP="00C31CD3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The </w:t>
      </w:r>
      <w:r w:rsidR="00D42E38" w:rsidRPr="00D1334E">
        <w:rPr>
          <w:rFonts w:cs="Times New Roman"/>
          <w:lang w:val="en-US"/>
        </w:rPr>
        <w:t>references</w:t>
      </w:r>
      <w:r w:rsidRPr="00D1334E">
        <w:rPr>
          <w:rFonts w:cs="Times New Roman"/>
          <w:lang w:val="en-US"/>
        </w:rPr>
        <w:t xml:space="preserve"> used to write the thesis must be cited!</w:t>
      </w:r>
    </w:p>
    <w:p w14:paraId="617B9759" w14:textId="09C6E03D" w:rsidR="00C31CD3" w:rsidRPr="00D1334E" w:rsidRDefault="00C31CD3" w:rsidP="00C31CD3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The Harvard </w:t>
      </w:r>
      <w:r w:rsidR="00D42E38" w:rsidRPr="00D1334E">
        <w:rPr>
          <w:rFonts w:cs="Times New Roman"/>
          <w:lang w:val="en-US"/>
        </w:rPr>
        <w:t>referencing style</w:t>
      </w:r>
      <w:r w:rsidRPr="00D1334E">
        <w:rPr>
          <w:rFonts w:cs="Times New Roman"/>
          <w:lang w:val="en-US"/>
        </w:rPr>
        <w:t xml:space="preserve"> is recommended. The simplest way is to use </w:t>
      </w:r>
      <w:r w:rsidR="00850556" w:rsidRPr="00D1334E">
        <w:rPr>
          <w:rFonts w:cs="Times New Roman"/>
          <w:lang w:val="en-US"/>
        </w:rPr>
        <w:t xml:space="preserve">Science Direct or </w:t>
      </w:r>
      <w:r w:rsidRPr="00D1334E">
        <w:rPr>
          <w:rFonts w:cs="Times New Roman"/>
          <w:lang w:val="en-US"/>
        </w:rPr>
        <w:t xml:space="preserve">Google </w:t>
      </w:r>
      <w:r w:rsidR="00850556" w:rsidRPr="00D1334E">
        <w:rPr>
          <w:rFonts w:cs="Times New Roman"/>
          <w:lang w:val="en-US"/>
        </w:rPr>
        <w:t>S</w:t>
      </w:r>
      <w:r w:rsidRPr="00D1334E">
        <w:rPr>
          <w:rFonts w:cs="Times New Roman"/>
          <w:lang w:val="en-US"/>
        </w:rPr>
        <w:t>cholar to search for the reference you already have. It will return the citation in many formats, one of them Harvard. Copy and paste the citation, then re-check the format.</w:t>
      </w:r>
    </w:p>
    <w:p w14:paraId="5D6A1536" w14:textId="3406BDBC" w:rsidR="00C31CD3" w:rsidRPr="00D1334E" w:rsidRDefault="00C31CD3" w:rsidP="00C31CD3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In the bibliography, list only the sources used in the work and cited in the </w:t>
      </w:r>
      <w:r w:rsidR="00EF12AA" w:rsidRPr="00D1334E">
        <w:rPr>
          <w:rFonts w:cs="Times New Roman"/>
          <w:lang w:val="en-US"/>
        </w:rPr>
        <w:t>diploma thesis</w:t>
      </w:r>
      <w:r w:rsidRPr="00D1334E">
        <w:rPr>
          <w:rFonts w:cs="Times New Roman"/>
          <w:lang w:val="en-US"/>
        </w:rPr>
        <w:t>. All references in the text should be included in the bibliography.</w:t>
      </w:r>
    </w:p>
    <w:p w14:paraId="49BC9754" w14:textId="414D4A27" w:rsidR="00C31CD3" w:rsidRPr="00D1334E" w:rsidRDefault="00C31CD3" w:rsidP="00C31CD3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In text, the name, year method of citation is used </w:t>
      </w:r>
      <w:sdt>
        <w:sdtPr>
          <w:rPr>
            <w:rFonts w:cs="Times New Roman"/>
            <w:lang w:val="en-US"/>
          </w:rPr>
          <w:id w:val="-1877142167"/>
          <w:citation/>
        </w:sdtPr>
        <w:sdtEndPr/>
        <w:sdtContent>
          <w:r w:rsidR="00362C04" w:rsidRPr="00D1334E">
            <w:rPr>
              <w:rFonts w:cs="Times New Roman"/>
              <w:lang w:val="en-US"/>
            </w:rPr>
            <w:fldChar w:fldCharType="begin"/>
          </w:r>
          <w:r w:rsidR="00A427F9" w:rsidRPr="00D1334E">
            <w:rPr>
              <w:rFonts w:cs="Times New Roman"/>
              <w:lang w:val="en-US"/>
            </w:rPr>
            <w:instrText xml:space="preserve">CITATION Mar05 \l 1038 </w:instrText>
          </w:r>
          <w:r w:rsidR="00362C04" w:rsidRPr="00D1334E">
            <w:rPr>
              <w:rFonts w:cs="Times New Roman"/>
              <w:lang w:val="en-US"/>
            </w:rPr>
            <w:fldChar w:fldCharType="separate"/>
          </w:r>
          <w:r w:rsidR="006D4CC8" w:rsidRPr="00D1334E">
            <w:rPr>
              <w:rFonts w:cs="Times New Roman"/>
              <w:lang w:val="en-US"/>
            </w:rPr>
            <w:t>(Marshall, 2005)</w:t>
          </w:r>
          <w:r w:rsidR="00362C04" w:rsidRPr="00D1334E">
            <w:rPr>
              <w:rFonts w:cs="Times New Roman"/>
              <w:lang w:val="en-US"/>
            </w:rPr>
            <w:fldChar w:fldCharType="end"/>
          </w:r>
        </w:sdtContent>
      </w:sdt>
      <w:r w:rsidRPr="00D1334E">
        <w:rPr>
          <w:rFonts w:cs="Times New Roman"/>
          <w:lang w:val="en-US"/>
        </w:rPr>
        <w:t>.</w:t>
      </w:r>
    </w:p>
    <w:p w14:paraId="63063BC5" w14:textId="77777777" w:rsidR="00C31CD3" w:rsidRPr="00D1334E" w:rsidRDefault="00C31CD3" w:rsidP="00C31CD3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In the bibliography, list the attributes of the cited work in the correct order. For example, for a book:</w:t>
      </w:r>
    </w:p>
    <w:p w14:paraId="012FCEA2" w14:textId="77777777" w:rsidR="00C31CD3" w:rsidRPr="00D1334E" w:rsidRDefault="00C31CD3" w:rsidP="00C61344">
      <w:pPr>
        <w:pStyle w:val="Listaszerbekezds"/>
        <w:tabs>
          <w:tab w:val="num" w:pos="720"/>
        </w:tabs>
        <w:ind w:left="720" w:hanging="360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1. name of author(s)</w:t>
      </w:r>
    </w:p>
    <w:p w14:paraId="2216DD11" w14:textId="77777777" w:rsidR="00C31CD3" w:rsidRPr="00D1334E" w:rsidRDefault="00C31CD3" w:rsidP="00C61344">
      <w:pPr>
        <w:pStyle w:val="Listaszerbekezds"/>
        <w:tabs>
          <w:tab w:val="num" w:pos="720"/>
        </w:tabs>
        <w:ind w:left="720" w:hanging="360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2. year</w:t>
      </w:r>
    </w:p>
    <w:p w14:paraId="622BA234" w14:textId="77777777" w:rsidR="00C31CD3" w:rsidRPr="00D1334E" w:rsidRDefault="00C31CD3" w:rsidP="00C61344">
      <w:pPr>
        <w:pStyle w:val="Listaszerbekezds"/>
        <w:tabs>
          <w:tab w:val="num" w:pos="720"/>
        </w:tabs>
        <w:ind w:left="720" w:hanging="360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3. title of the work</w:t>
      </w:r>
    </w:p>
    <w:p w14:paraId="3EFA7FBE" w14:textId="5EBAC7C0" w:rsidR="00C31CD3" w:rsidRPr="00D1334E" w:rsidRDefault="00C31CD3" w:rsidP="00C61344">
      <w:pPr>
        <w:pStyle w:val="Listaszerbekezds"/>
        <w:tabs>
          <w:tab w:val="num" w:pos="720"/>
        </w:tabs>
        <w:ind w:left="720" w:hanging="360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4. edition number (2</w:t>
      </w:r>
      <w:r w:rsidR="00D1334E" w:rsidRPr="00D1334E">
        <w:rPr>
          <w:rFonts w:cs="Times New Roman"/>
          <w:vertAlign w:val="superscript"/>
          <w:lang w:val="en-US"/>
        </w:rPr>
        <w:t>nd</w:t>
      </w:r>
      <w:r w:rsidR="00D1334E">
        <w:rPr>
          <w:rFonts w:cs="Times New Roman"/>
          <w:lang w:val="en-US"/>
        </w:rPr>
        <w:t xml:space="preserve"> </w:t>
      </w:r>
      <w:r w:rsidRPr="00D1334E">
        <w:rPr>
          <w:rFonts w:cs="Times New Roman"/>
          <w:lang w:val="en-US"/>
        </w:rPr>
        <w:t xml:space="preserve">or </w:t>
      </w:r>
      <w:r w:rsidR="00F46FED">
        <w:rPr>
          <w:rFonts w:cs="Times New Roman"/>
          <w:lang w:val="en-US"/>
        </w:rPr>
        <w:t>higher</w:t>
      </w:r>
      <w:r w:rsidRPr="00D1334E">
        <w:rPr>
          <w:rFonts w:cs="Times New Roman"/>
          <w:lang w:val="en-US"/>
        </w:rPr>
        <w:t>)</w:t>
      </w:r>
    </w:p>
    <w:p w14:paraId="2B036BE6" w14:textId="77777777" w:rsidR="00C31CD3" w:rsidRPr="00D1334E" w:rsidRDefault="00C31CD3" w:rsidP="00C61344">
      <w:pPr>
        <w:pStyle w:val="Listaszerbekezds"/>
        <w:tabs>
          <w:tab w:val="num" w:pos="720"/>
        </w:tabs>
        <w:ind w:left="720" w:hanging="360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5. volume number</w:t>
      </w:r>
    </w:p>
    <w:p w14:paraId="3D4F2228" w14:textId="77777777" w:rsidR="00C31CD3" w:rsidRPr="00D1334E" w:rsidRDefault="00C31CD3" w:rsidP="00C61344">
      <w:pPr>
        <w:pStyle w:val="Listaszerbekezds"/>
        <w:tabs>
          <w:tab w:val="num" w:pos="720"/>
        </w:tabs>
        <w:ind w:left="720" w:hanging="360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6. place of publication</w:t>
      </w:r>
    </w:p>
    <w:p w14:paraId="1FDE3CF0" w14:textId="77777777" w:rsidR="00C31CD3" w:rsidRPr="00D1334E" w:rsidRDefault="00C31CD3" w:rsidP="00C61344">
      <w:pPr>
        <w:pStyle w:val="Listaszerbekezds"/>
        <w:tabs>
          <w:tab w:val="num" w:pos="720"/>
        </w:tabs>
        <w:ind w:left="720" w:hanging="360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7. publisher</w:t>
      </w:r>
    </w:p>
    <w:p w14:paraId="2BD485F3" w14:textId="3E8DECFD" w:rsidR="00C31CD3" w:rsidRPr="00D1334E" w:rsidRDefault="00C31CD3" w:rsidP="00C31CD3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Bibliography example</w:t>
      </w:r>
      <w:r w:rsidR="00F46FED">
        <w:rPr>
          <w:rFonts w:cs="Times New Roman"/>
          <w:lang w:val="en-US"/>
        </w:rPr>
        <w:t>:</w:t>
      </w:r>
    </w:p>
    <w:p w14:paraId="458E7E4A" w14:textId="77777777" w:rsidR="00A427F9" w:rsidRPr="00D1334E" w:rsidRDefault="00E45A07" w:rsidP="00A427F9">
      <w:pPr>
        <w:pStyle w:val="Irodalomjegyzk"/>
        <w:rPr>
          <w:lang w:val="en-US"/>
        </w:rPr>
      </w:pPr>
      <w:r w:rsidRPr="00D1334E">
        <w:rPr>
          <w:rFonts w:cs="Times New Roman"/>
          <w:lang w:val="en-US"/>
        </w:rPr>
        <w:fldChar w:fldCharType="begin"/>
      </w:r>
      <w:r w:rsidRPr="00D1334E">
        <w:rPr>
          <w:rFonts w:cs="Times New Roman"/>
          <w:lang w:val="en-US"/>
        </w:rPr>
        <w:instrText xml:space="preserve"> BIBLIOGRAPHY  \l 1038 </w:instrText>
      </w:r>
      <w:r w:rsidRPr="00D1334E">
        <w:rPr>
          <w:rFonts w:cs="Times New Roman"/>
          <w:lang w:val="en-US"/>
        </w:rPr>
        <w:fldChar w:fldCharType="separate"/>
      </w:r>
      <w:r w:rsidR="00A427F9" w:rsidRPr="00D1334E">
        <w:rPr>
          <w:lang w:val="en-US"/>
        </w:rPr>
        <w:t xml:space="preserve">Marshall, S., 2005. </w:t>
      </w:r>
      <w:r w:rsidR="00A427F9" w:rsidRPr="00D1334E">
        <w:rPr>
          <w:i/>
          <w:iCs/>
          <w:lang w:val="en-US"/>
        </w:rPr>
        <w:t xml:space="preserve">Streets and patterns. </w:t>
      </w:r>
      <w:r w:rsidR="00A427F9" w:rsidRPr="00D1334E">
        <w:rPr>
          <w:lang w:val="en-US"/>
        </w:rPr>
        <w:t>New York: Spon Press.</w:t>
      </w:r>
    </w:p>
    <w:p w14:paraId="56339C0B" w14:textId="0B9EACB7" w:rsidR="00C31CD3" w:rsidRPr="00D1334E" w:rsidRDefault="00E45A07" w:rsidP="00A427F9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fldChar w:fldCharType="end"/>
      </w:r>
      <w:r w:rsidR="00C31CD3" w:rsidRPr="00D1334E">
        <w:rPr>
          <w:rFonts w:cs="Times New Roman"/>
          <w:lang w:val="en-US"/>
        </w:rPr>
        <w:t>Bibliography management, in-text citation and bibliography insertion can also be automated. There are several ways to do this, one of which is to use the Reference/Citation</w:t>
      </w:r>
      <w:r w:rsidR="001C6A31" w:rsidRPr="00D1334E">
        <w:rPr>
          <w:rFonts w:cs="Times New Roman"/>
          <w:lang w:val="en-US"/>
        </w:rPr>
        <w:t>s</w:t>
      </w:r>
      <w:r w:rsidR="001777FF" w:rsidRPr="00D1334E">
        <w:rPr>
          <w:rFonts w:cs="Times New Roman"/>
          <w:lang w:val="en-US"/>
        </w:rPr>
        <w:t xml:space="preserve"> </w:t>
      </w:r>
      <w:r w:rsidR="00C31CD3" w:rsidRPr="00D1334E">
        <w:rPr>
          <w:rFonts w:cs="Times New Roman"/>
          <w:lang w:val="en-US"/>
        </w:rPr>
        <w:t>and Bibliography menu offered by Word.</w:t>
      </w:r>
    </w:p>
    <w:p w14:paraId="3FDC3291" w14:textId="14F6464A" w:rsidR="006E3568" w:rsidRPr="00D1334E" w:rsidRDefault="00C31CD3" w:rsidP="00C31CD3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Further detailed instructions on Harvard citation can be found in the course material for the Engineering Publication and Presentation course.</w:t>
      </w:r>
    </w:p>
    <w:p w14:paraId="2867AE41" w14:textId="77777777" w:rsidR="00C31CD3" w:rsidRPr="00D1334E" w:rsidRDefault="00C31CD3" w:rsidP="00A474DA">
      <w:pPr>
        <w:rPr>
          <w:rFonts w:cs="Times New Roman"/>
          <w:lang w:val="en-US"/>
        </w:rPr>
      </w:pPr>
    </w:p>
    <w:p w14:paraId="7FC3976F" w14:textId="24526A30" w:rsidR="00271BF2" w:rsidRPr="00D1334E" w:rsidRDefault="00271BF2">
      <w:pPr>
        <w:spacing w:after="200" w:line="276" w:lineRule="auto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br w:type="page"/>
      </w:r>
    </w:p>
    <w:p w14:paraId="6C305A5F" w14:textId="575AFACF" w:rsidR="00271BF2" w:rsidRPr="00D1334E" w:rsidRDefault="00F06BB9" w:rsidP="00A65767">
      <w:pPr>
        <w:pStyle w:val="Cmsor1"/>
        <w:rPr>
          <w:lang w:val="en-US"/>
        </w:rPr>
      </w:pPr>
      <w:bookmarkStart w:id="18" w:name="_Toc133313485"/>
      <w:r w:rsidRPr="00D1334E">
        <w:rPr>
          <w:lang w:val="en-US"/>
        </w:rPr>
        <w:lastRenderedPageBreak/>
        <w:t>LIST OF TABLES</w:t>
      </w:r>
      <w:bookmarkEnd w:id="18"/>
    </w:p>
    <w:p w14:paraId="1607E02E" w14:textId="77777777" w:rsidR="00271BF2" w:rsidRPr="00D1334E" w:rsidRDefault="00271BF2" w:rsidP="00271BF2">
      <w:pPr>
        <w:rPr>
          <w:rFonts w:cs="Times New Roman"/>
          <w:lang w:val="en-US"/>
        </w:rPr>
      </w:pPr>
    </w:p>
    <w:p w14:paraId="22263A3B" w14:textId="241EA427" w:rsidR="00C31CD3" w:rsidRPr="00D1334E" w:rsidRDefault="00C31CD3" w:rsidP="00C31CD3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A list of tables included in the thesis. </w:t>
      </w:r>
      <w:proofErr w:type="gramStart"/>
      <w:r w:rsidRPr="00D1334E">
        <w:rPr>
          <w:rFonts w:cs="Times New Roman"/>
          <w:lang w:val="en-US"/>
        </w:rPr>
        <w:t>Best done by Word</w:t>
      </w:r>
      <w:proofErr w:type="gramEnd"/>
      <w:r w:rsidRPr="00D1334E">
        <w:rPr>
          <w:rFonts w:cs="Times New Roman"/>
          <w:lang w:val="en-US"/>
        </w:rPr>
        <w:t xml:space="preserve"> List of Tables/Figures Generator</w:t>
      </w:r>
    </w:p>
    <w:p w14:paraId="5DA0C74A" w14:textId="5EE88097" w:rsidR="00F6521F" w:rsidRDefault="00F6521F">
      <w:pPr>
        <w:pStyle w:val="brajegyz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r>
        <w:rPr>
          <w:rFonts w:cs="Times New Roman"/>
          <w:lang w:val="en-US"/>
        </w:rPr>
        <w:fldChar w:fldCharType="begin"/>
      </w:r>
      <w:r>
        <w:rPr>
          <w:rFonts w:cs="Times New Roman"/>
          <w:lang w:val="en-US"/>
        </w:rPr>
        <w:instrText xml:space="preserve"> TOC \h \z \c "Table" </w:instrText>
      </w:r>
      <w:r>
        <w:rPr>
          <w:rFonts w:cs="Times New Roman"/>
          <w:lang w:val="en-US"/>
        </w:rPr>
        <w:fldChar w:fldCharType="separate"/>
      </w:r>
      <w:hyperlink w:anchor="_Toc133336147" w:history="1">
        <w:r w:rsidRPr="00295C71">
          <w:rPr>
            <w:rStyle w:val="Hiperhivatkozs"/>
            <w:noProof/>
          </w:rPr>
          <w:t xml:space="preserve">Table 1. </w:t>
        </w:r>
        <w:r w:rsidRPr="00295C71">
          <w:rPr>
            <w:rStyle w:val="Hiperhivatkozs"/>
            <w:noProof/>
            <w:lang w:val="en-US"/>
          </w:rPr>
          <w:t>Table cap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33361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35AA227" w14:textId="7C0A47EF" w:rsidR="00CF3BC2" w:rsidRPr="00D1334E" w:rsidRDefault="00F6521F">
      <w:pPr>
        <w:pStyle w:val="brajegyzk"/>
        <w:tabs>
          <w:tab w:val="right" w:leader="dot" w:pos="9061"/>
        </w:tabs>
        <w:rPr>
          <w:lang w:val="en-US"/>
        </w:rPr>
      </w:pPr>
      <w:r>
        <w:rPr>
          <w:rFonts w:cs="Times New Roman"/>
          <w:lang w:val="en-US"/>
        </w:rPr>
        <w:fldChar w:fldCharType="end"/>
      </w:r>
      <w:r w:rsidR="00CF3BC2" w:rsidRPr="00D1334E">
        <w:rPr>
          <w:rFonts w:cs="Times New Roman"/>
          <w:lang w:val="en-US"/>
        </w:rPr>
        <w:fldChar w:fldCharType="begin"/>
      </w:r>
      <w:r w:rsidR="00CF3BC2" w:rsidRPr="00D1334E">
        <w:rPr>
          <w:rFonts w:cs="Times New Roman"/>
          <w:lang w:val="en-US"/>
        </w:rPr>
        <w:instrText xml:space="preserve"> TOC \h \z \c "táblázat" </w:instrText>
      </w:r>
      <w:r w:rsidR="00CF3BC2" w:rsidRPr="00D1334E">
        <w:rPr>
          <w:rFonts w:cs="Times New Roman"/>
          <w:lang w:val="en-US"/>
        </w:rPr>
        <w:fldChar w:fldCharType="separate"/>
      </w:r>
      <w:hyperlink w:anchor="_Toc114471102" w:history="1"/>
    </w:p>
    <w:p w14:paraId="08C07740" w14:textId="770BA27C" w:rsidR="00271BF2" w:rsidRPr="00D1334E" w:rsidRDefault="00CF3BC2">
      <w:pPr>
        <w:spacing w:after="200" w:line="276" w:lineRule="auto"/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fldChar w:fldCharType="end"/>
      </w:r>
      <w:r w:rsidR="00271BF2" w:rsidRPr="00D1334E">
        <w:rPr>
          <w:rFonts w:cs="Times New Roman"/>
          <w:lang w:val="en-US"/>
        </w:rPr>
        <w:br w:type="page"/>
      </w:r>
    </w:p>
    <w:p w14:paraId="204DAD10" w14:textId="7A51C9A5" w:rsidR="00271BF2" w:rsidRPr="00D1334E" w:rsidRDefault="00F06BB9" w:rsidP="00A65767">
      <w:pPr>
        <w:pStyle w:val="Cmsor1"/>
        <w:rPr>
          <w:lang w:val="en-US"/>
        </w:rPr>
      </w:pPr>
      <w:bookmarkStart w:id="19" w:name="_Toc133313486"/>
      <w:r w:rsidRPr="00D1334E">
        <w:rPr>
          <w:lang w:val="en-US"/>
        </w:rPr>
        <w:lastRenderedPageBreak/>
        <w:t>LIST OF FIGURES</w:t>
      </w:r>
      <w:bookmarkEnd w:id="19"/>
    </w:p>
    <w:p w14:paraId="5EF4F07D" w14:textId="77777777" w:rsidR="00271BF2" w:rsidRPr="00D1334E" w:rsidRDefault="00271BF2" w:rsidP="00271BF2">
      <w:pPr>
        <w:rPr>
          <w:rFonts w:cs="Times New Roman"/>
          <w:lang w:val="en-US"/>
        </w:rPr>
      </w:pPr>
    </w:p>
    <w:p w14:paraId="75BAD5A8" w14:textId="6191B2D9" w:rsidR="00271BF2" w:rsidRPr="00D1334E" w:rsidRDefault="00C31CD3" w:rsidP="00271BF2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A list of figures included in the </w:t>
      </w:r>
      <w:r w:rsidR="00EF12AA" w:rsidRPr="00D1334E">
        <w:rPr>
          <w:rFonts w:cs="Times New Roman"/>
          <w:lang w:val="en-US"/>
        </w:rPr>
        <w:t>diploma thesis</w:t>
      </w:r>
      <w:r w:rsidR="008A7EF4" w:rsidRPr="00D1334E">
        <w:rPr>
          <w:rFonts w:cs="Times New Roman"/>
          <w:lang w:val="en-US"/>
        </w:rPr>
        <w:t>.</w:t>
      </w:r>
      <w:r w:rsidRPr="00D1334E">
        <w:rPr>
          <w:rFonts w:cs="Times New Roman"/>
          <w:lang w:val="en-US"/>
        </w:rPr>
        <w:t xml:space="preserve"> </w:t>
      </w:r>
      <w:proofErr w:type="gramStart"/>
      <w:r w:rsidRPr="00D1334E">
        <w:rPr>
          <w:rFonts w:cs="Times New Roman"/>
          <w:lang w:val="en-US"/>
        </w:rPr>
        <w:t>Best done by Word</w:t>
      </w:r>
      <w:proofErr w:type="gramEnd"/>
      <w:r w:rsidRPr="00D1334E">
        <w:rPr>
          <w:rFonts w:cs="Times New Roman"/>
          <w:lang w:val="en-US"/>
        </w:rPr>
        <w:t xml:space="preserve"> List of Tables/Figures Generator</w:t>
      </w:r>
    </w:p>
    <w:p w14:paraId="58637629" w14:textId="60ABD27F" w:rsidR="00F6521F" w:rsidRDefault="00F6521F">
      <w:pPr>
        <w:pStyle w:val="brajegyz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r>
        <w:rPr>
          <w:rFonts w:cs="Times New Roman"/>
          <w:lang w:val="en-US"/>
        </w:rPr>
        <w:fldChar w:fldCharType="begin"/>
      </w:r>
      <w:r>
        <w:rPr>
          <w:rFonts w:cs="Times New Roman"/>
          <w:lang w:val="en-US"/>
        </w:rPr>
        <w:instrText xml:space="preserve"> TOC \h \z \c "Figure" </w:instrText>
      </w:r>
      <w:r>
        <w:rPr>
          <w:rFonts w:cs="Times New Roman"/>
          <w:lang w:val="en-US"/>
        </w:rPr>
        <w:fldChar w:fldCharType="separate"/>
      </w:r>
      <w:hyperlink w:anchor="_Toc133336154" w:history="1">
        <w:r w:rsidRPr="00D7558E">
          <w:rPr>
            <w:rStyle w:val="Hiperhivatkozs"/>
            <w:noProof/>
          </w:rPr>
          <w:t xml:space="preserve">Figure 1. </w:t>
        </w:r>
        <w:r w:rsidRPr="00D7558E">
          <w:rPr>
            <w:rStyle w:val="Hiperhivatkozs"/>
            <w:noProof/>
            <w:lang w:val="en-US"/>
          </w:rPr>
          <w:t>Figure cap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33361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A1A7FBB" w14:textId="7AB8E246" w:rsidR="00271BF2" w:rsidRPr="00D1334E" w:rsidRDefault="00F6521F">
      <w:pPr>
        <w:spacing w:after="200" w:line="276" w:lineRule="auto"/>
        <w:rPr>
          <w:rFonts w:cs="Times New Roman"/>
          <w:lang w:val="en-US"/>
        </w:rPr>
      </w:pPr>
      <w:r>
        <w:rPr>
          <w:rFonts w:cs="Times New Roman"/>
          <w:lang w:val="en-US"/>
        </w:rPr>
        <w:fldChar w:fldCharType="end"/>
      </w:r>
      <w:r w:rsidR="00271BF2" w:rsidRPr="00D1334E">
        <w:rPr>
          <w:rFonts w:cs="Times New Roman"/>
          <w:lang w:val="en-US"/>
        </w:rPr>
        <w:br w:type="page"/>
      </w:r>
    </w:p>
    <w:p w14:paraId="3FDC32A9" w14:textId="0EB5A809" w:rsidR="00F953E0" w:rsidRPr="00D1334E" w:rsidRDefault="00F06BB9" w:rsidP="00656369">
      <w:pPr>
        <w:pStyle w:val="Cmsor1"/>
        <w:rPr>
          <w:lang w:val="en-US"/>
        </w:rPr>
      </w:pPr>
      <w:bookmarkStart w:id="20" w:name="_Toc133313487"/>
      <w:r w:rsidRPr="00D1334E">
        <w:rPr>
          <w:lang w:val="en-US"/>
        </w:rPr>
        <w:lastRenderedPageBreak/>
        <w:t>LIST OF ANNEXES</w:t>
      </w:r>
      <w:bookmarkEnd w:id="20"/>
    </w:p>
    <w:p w14:paraId="3FDC32AA" w14:textId="77777777" w:rsidR="00F953E0" w:rsidRPr="00D1334E" w:rsidRDefault="00F953E0" w:rsidP="00A474DA">
      <w:pPr>
        <w:rPr>
          <w:rFonts w:cs="Times New Roman"/>
          <w:lang w:val="en-US"/>
        </w:rPr>
      </w:pPr>
    </w:p>
    <w:p w14:paraId="69A78465" w14:textId="10511732" w:rsidR="00C31CD3" w:rsidRPr="00D1334E" w:rsidRDefault="00C31CD3" w:rsidP="00C31CD3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Start with a list of the annexes (on this page). In the case of a design task, the plan sheets and drawing annexes should be classified here.</w:t>
      </w:r>
    </w:p>
    <w:p w14:paraId="5A8F1671" w14:textId="77777777" w:rsidR="00C31CD3" w:rsidRPr="00D1334E" w:rsidRDefault="00C31CD3" w:rsidP="00C31CD3">
      <w:pPr>
        <w:rPr>
          <w:rFonts w:cs="Times New Roman"/>
          <w:lang w:val="en-US"/>
        </w:rPr>
      </w:pPr>
    </w:p>
    <w:p w14:paraId="3E5CE1A4" w14:textId="77777777" w:rsidR="00C31CD3" w:rsidRPr="00D1334E" w:rsidRDefault="00C31CD3" w:rsidP="00C31CD3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Annex 1: Title of first annex or name referring to its </w:t>
      </w:r>
      <w:proofErr w:type="gramStart"/>
      <w:r w:rsidRPr="00D1334E">
        <w:rPr>
          <w:rFonts w:cs="Times New Roman"/>
          <w:lang w:val="en-US"/>
        </w:rPr>
        <w:t>content</w:t>
      </w:r>
      <w:proofErr w:type="gramEnd"/>
    </w:p>
    <w:p w14:paraId="65F263FC" w14:textId="024D69E6" w:rsidR="003F28AE" w:rsidRPr="00D1334E" w:rsidRDefault="00C31CD3" w:rsidP="00C31CD3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 xml:space="preserve">Annex 2: </w:t>
      </w:r>
      <w:r w:rsidR="003F28AE" w:rsidRPr="00D1334E">
        <w:rPr>
          <w:rFonts w:cs="Times New Roman"/>
          <w:lang w:val="en-US"/>
        </w:rPr>
        <w:t xml:space="preserve">Title of the second annex or name referring to its </w:t>
      </w:r>
      <w:proofErr w:type="gramStart"/>
      <w:r w:rsidR="003F28AE" w:rsidRPr="00D1334E">
        <w:rPr>
          <w:rFonts w:cs="Times New Roman"/>
          <w:lang w:val="en-US"/>
        </w:rPr>
        <w:t>content</w:t>
      </w:r>
      <w:proofErr w:type="gramEnd"/>
    </w:p>
    <w:p w14:paraId="6BD0B4DB" w14:textId="37F24FF6" w:rsidR="00C31CD3" w:rsidRPr="00D1334E" w:rsidRDefault="00C31CD3" w:rsidP="00C31CD3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Annex 3</w:t>
      </w:r>
      <w:proofErr w:type="gramStart"/>
      <w:r w:rsidRPr="00D1334E">
        <w:rPr>
          <w:rFonts w:cs="Times New Roman"/>
          <w:lang w:val="en-US"/>
        </w:rPr>
        <w:t>: .</w:t>
      </w:r>
      <w:proofErr w:type="gramEnd"/>
      <w:r w:rsidRPr="00D1334E">
        <w:rPr>
          <w:rFonts w:cs="Times New Roman"/>
          <w:lang w:val="en-US"/>
        </w:rPr>
        <w:t>etc...</w:t>
      </w:r>
    </w:p>
    <w:p w14:paraId="40B71671" w14:textId="77777777" w:rsidR="00C31CD3" w:rsidRPr="00D1334E" w:rsidRDefault="00C31CD3" w:rsidP="00C31CD3">
      <w:pPr>
        <w:rPr>
          <w:rFonts w:cs="Times New Roman"/>
          <w:lang w:val="en-US"/>
        </w:rPr>
      </w:pPr>
    </w:p>
    <w:p w14:paraId="1EA14188" w14:textId="4AE4C1A5" w:rsidR="00C31CD3" w:rsidRPr="00D1334E" w:rsidRDefault="00C31CD3" w:rsidP="00C31CD3">
      <w:pPr>
        <w:rPr>
          <w:rFonts w:cs="Times New Roman"/>
          <w:lang w:val="en-US"/>
        </w:rPr>
      </w:pPr>
      <w:r w:rsidRPr="00D1334E">
        <w:rPr>
          <w:rFonts w:cs="Times New Roman"/>
          <w:lang w:val="en-US"/>
        </w:rPr>
        <w:t>Each annex should start on a new page.</w:t>
      </w:r>
    </w:p>
    <w:p w14:paraId="3FDC32B2" w14:textId="22890FEB" w:rsidR="00873C98" w:rsidRPr="00D1334E" w:rsidRDefault="00873C98">
      <w:pPr>
        <w:spacing w:after="200" w:line="276" w:lineRule="auto"/>
        <w:rPr>
          <w:rFonts w:cs="Times New Roman"/>
          <w:lang w:val="en-US"/>
        </w:rPr>
      </w:pPr>
    </w:p>
    <w:sectPr w:rsidR="00873C98" w:rsidRPr="00D1334E" w:rsidSect="00F24C78">
      <w:footerReference w:type="default" r:id="rId9"/>
      <w:pgSz w:w="11906" w:h="16838" w:code="9"/>
      <w:pgMar w:top="1418" w:right="1134" w:bottom="1418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BADFD" w14:textId="77777777" w:rsidR="00BA010F" w:rsidRDefault="00BA010F" w:rsidP="00DC4B7B">
      <w:pPr>
        <w:spacing w:after="0"/>
      </w:pPr>
      <w:r>
        <w:separator/>
      </w:r>
    </w:p>
  </w:endnote>
  <w:endnote w:type="continuationSeparator" w:id="0">
    <w:p w14:paraId="08FA139C" w14:textId="77777777" w:rsidR="00BA010F" w:rsidRDefault="00BA010F" w:rsidP="00DC4B7B">
      <w:pPr>
        <w:spacing w:after="0"/>
      </w:pPr>
      <w:r>
        <w:continuationSeparator/>
      </w:r>
    </w:p>
  </w:endnote>
  <w:endnote w:type="continuationNotice" w:id="1">
    <w:p w14:paraId="292FCD61" w14:textId="77777777" w:rsidR="00BA010F" w:rsidRDefault="00BA010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enQuanYi Zen Hei">
    <w:altName w:val="Yu Gothic"/>
    <w:charset w:val="80"/>
    <w:family w:val="auto"/>
    <w:pitch w:val="variable"/>
  </w:font>
  <w:font w:name="Lohit Hindi">
    <w:altName w:val="Yu Gothic"/>
    <w:charset w:val="80"/>
    <w:family w:val="auto"/>
    <w:pitch w:val="variable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9846787"/>
      <w:docPartObj>
        <w:docPartGallery w:val="Page Numbers (Bottom of Page)"/>
        <w:docPartUnique/>
      </w:docPartObj>
    </w:sdtPr>
    <w:sdtEndPr>
      <w:rPr>
        <w:rFonts w:cs="Times New Roman"/>
      </w:rPr>
    </w:sdtEndPr>
    <w:sdtContent>
      <w:p w14:paraId="3FDC32CA" w14:textId="77777777" w:rsidR="00F354A6" w:rsidRPr="00293BA4" w:rsidRDefault="00F354A6" w:rsidP="0029067F">
        <w:pPr>
          <w:pStyle w:val="llb"/>
          <w:jc w:val="right"/>
          <w:rPr>
            <w:rFonts w:cs="Times New Roman"/>
          </w:rPr>
        </w:pPr>
        <w:r w:rsidRPr="00293BA4">
          <w:rPr>
            <w:rFonts w:cs="Times New Roman"/>
          </w:rPr>
          <w:fldChar w:fldCharType="begin"/>
        </w:r>
        <w:r w:rsidRPr="00293BA4">
          <w:rPr>
            <w:rFonts w:cs="Times New Roman"/>
          </w:rPr>
          <w:instrText>PAGE   \* MERGEFORMAT</w:instrText>
        </w:r>
        <w:r w:rsidRPr="00293BA4">
          <w:rPr>
            <w:rFonts w:cs="Times New Roman"/>
          </w:rPr>
          <w:fldChar w:fldCharType="separate"/>
        </w:r>
        <w:r w:rsidR="007162CC" w:rsidRPr="00293BA4">
          <w:rPr>
            <w:rFonts w:cs="Times New Roman"/>
            <w:noProof/>
          </w:rPr>
          <w:t>4</w:t>
        </w:r>
        <w:r w:rsidRPr="00293BA4">
          <w:rPr>
            <w:rFonts w:cs="Times New Roman"/>
          </w:rPr>
          <w:fldChar w:fldCharType="end"/>
        </w:r>
      </w:p>
    </w:sdtContent>
  </w:sdt>
  <w:p w14:paraId="3FDC32CB" w14:textId="77777777" w:rsidR="00F354A6" w:rsidRDefault="00F354A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42450" w14:textId="77777777" w:rsidR="00BA010F" w:rsidRDefault="00BA010F" w:rsidP="00DC4B7B">
      <w:pPr>
        <w:spacing w:after="0"/>
      </w:pPr>
      <w:r>
        <w:separator/>
      </w:r>
    </w:p>
  </w:footnote>
  <w:footnote w:type="continuationSeparator" w:id="0">
    <w:p w14:paraId="1C4155AF" w14:textId="77777777" w:rsidR="00BA010F" w:rsidRDefault="00BA010F" w:rsidP="00DC4B7B">
      <w:pPr>
        <w:spacing w:after="0"/>
      </w:pPr>
      <w:r>
        <w:continuationSeparator/>
      </w:r>
    </w:p>
  </w:footnote>
  <w:footnote w:type="continuationNotice" w:id="1">
    <w:p w14:paraId="19336EF2" w14:textId="77777777" w:rsidR="00BA010F" w:rsidRDefault="00BA010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cs="Arial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Arial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4EE42D8"/>
    <w:multiLevelType w:val="hybridMultilevel"/>
    <w:tmpl w:val="A08A515E"/>
    <w:lvl w:ilvl="0" w:tplc="CF4413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10B6"/>
    <w:multiLevelType w:val="hybridMultilevel"/>
    <w:tmpl w:val="5EAAFA02"/>
    <w:lvl w:ilvl="0" w:tplc="9E26C900">
      <w:start w:val="1"/>
      <w:numFmt w:val="decimal"/>
      <w:lvlText w:val="2.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0568B5"/>
    <w:multiLevelType w:val="hybridMultilevel"/>
    <w:tmpl w:val="49EA1A5C"/>
    <w:lvl w:ilvl="0" w:tplc="B8227F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E4FB4"/>
    <w:multiLevelType w:val="hybridMultilevel"/>
    <w:tmpl w:val="FF8E8192"/>
    <w:lvl w:ilvl="0" w:tplc="B1B601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D12C8"/>
    <w:multiLevelType w:val="multilevel"/>
    <w:tmpl w:val="E020E9FA"/>
    <w:styleLink w:val="MSThesisHeadingsListStyleSZE"/>
    <w:lvl w:ilvl="0">
      <w:start w:val="1"/>
      <w:numFmt w:val="decimal"/>
      <w:lvlText w:val="%1."/>
      <w:lvlJc w:val="left"/>
      <w:pPr>
        <w:ind w:left="284" w:hanging="284"/>
      </w:pPr>
      <w:rPr>
        <w:rFonts w:ascii="Times New Roman" w:hAnsi="Times New Roman" w:hint="default"/>
        <w:sz w:val="28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 New Roman" w:hAnsi="Times New Roman" w:hint="default"/>
        <w:b/>
        <w:bCs w:val="0"/>
        <w:i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pStyle w:val="Cmsor4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pStyle w:val="Cmsor5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pStyle w:val="Cmsor6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pStyle w:val="Cmsor7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pStyle w:val="Cmsor8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pStyle w:val="Cmsor9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6" w15:restartNumberingAfterBreak="0">
    <w:nsid w:val="34A26F5C"/>
    <w:multiLevelType w:val="hybridMultilevel"/>
    <w:tmpl w:val="D66A24BE"/>
    <w:lvl w:ilvl="0" w:tplc="D8362C82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D97C53"/>
    <w:multiLevelType w:val="hybridMultilevel"/>
    <w:tmpl w:val="4F24852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8E730C"/>
    <w:multiLevelType w:val="multilevel"/>
    <w:tmpl w:val="99CEE4D4"/>
    <w:styleLink w:val="Stlus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792"/>
      </w:pPr>
      <w:rPr>
        <w:rFonts w:ascii="Times New Roman" w:hAnsi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43FE3919"/>
    <w:multiLevelType w:val="multilevel"/>
    <w:tmpl w:val="54D2695C"/>
    <w:lvl w:ilvl="0">
      <w:start w:val="1"/>
      <w:numFmt w:val="decimal"/>
      <w:pStyle w:val="Cmso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pStyle w:val="Cmsor3"/>
      <w:lvlText w:val="%1.%2.%3."/>
      <w:lvlJc w:val="left"/>
      <w:pPr>
        <w:ind w:left="357" w:hanging="357"/>
      </w:pPr>
      <w:rPr>
        <w:rFonts w:ascii="Times New Roman" w:hAnsi="Times New Roman" w:hint="default"/>
        <w:b/>
        <w:i/>
        <w:sz w:val="24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10" w15:restartNumberingAfterBreak="0">
    <w:nsid w:val="49365402"/>
    <w:multiLevelType w:val="multilevel"/>
    <w:tmpl w:val="0BC040CC"/>
    <w:lvl w:ilvl="0">
      <w:start w:val="1"/>
      <w:numFmt w:val="decimal"/>
      <w:lvlText w:val="%1."/>
      <w:lvlJc w:val="left"/>
      <w:pPr>
        <w:ind w:left="284" w:hanging="284"/>
      </w:pPr>
      <w:rPr>
        <w:rFonts w:ascii="Times New Roman" w:hAnsi="Times New Roman" w:hint="default"/>
        <w:sz w:val="28"/>
      </w:rPr>
    </w:lvl>
    <w:lvl w:ilvl="1">
      <w:start w:val="1"/>
      <w:numFmt w:val="decimal"/>
      <w:pStyle w:val="Cmsor2"/>
      <w:lvlText w:val="%1.%2."/>
      <w:lvlJc w:val="left"/>
      <w:pPr>
        <w:ind w:left="567" w:hanging="567"/>
      </w:pPr>
      <w:rPr>
        <w:rFonts w:ascii="Times New Roman" w:hAnsi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11" w15:restartNumberingAfterBreak="0">
    <w:nsid w:val="51317A2B"/>
    <w:multiLevelType w:val="hybridMultilevel"/>
    <w:tmpl w:val="FF006660"/>
    <w:lvl w:ilvl="0" w:tplc="39E678A8">
      <w:start w:val="1"/>
      <w:numFmt w:val="bullet"/>
      <w:lvlText w:val="–"/>
      <w:lvlJc w:val="left"/>
      <w:pPr>
        <w:ind w:left="644" w:hanging="360"/>
      </w:pPr>
      <w:rPr>
        <w:rFonts w:ascii="Calibri" w:hAnsi="Calibri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C66C1C"/>
    <w:multiLevelType w:val="hybridMultilevel"/>
    <w:tmpl w:val="0C3A654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006E6E"/>
    <w:multiLevelType w:val="hybridMultilevel"/>
    <w:tmpl w:val="65F4D1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9424584">
    <w:abstractNumId w:val="1"/>
  </w:num>
  <w:num w:numId="2" w16cid:durableId="794638435">
    <w:abstractNumId w:val="6"/>
  </w:num>
  <w:num w:numId="3" w16cid:durableId="1167597841">
    <w:abstractNumId w:val="3"/>
  </w:num>
  <w:num w:numId="4" w16cid:durableId="473914358">
    <w:abstractNumId w:val="10"/>
  </w:num>
  <w:num w:numId="5" w16cid:durableId="1446383471">
    <w:abstractNumId w:val="12"/>
  </w:num>
  <w:num w:numId="6" w16cid:durableId="1821192053">
    <w:abstractNumId w:val="4"/>
  </w:num>
  <w:num w:numId="7" w16cid:durableId="241839213">
    <w:abstractNumId w:val="13"/>
  </w:num>
  <w:num w:numId="8" w16cid:durableId="684477763">
    <w:abstractNumId w:val="11"/>
  </w:num>
  <w:num w:numId="9" w16cid:durableId="789976266">
    <w:abstractNumId w:val="9"/>
  </w:num>
  <w:num w:numId="10" w16cid:durableId="1597520521">
    <w:abstractNumId w:val="8"/>
  </w:num>
  <w:num w:numId="11" w16cid:durableId="212244973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61001501">
    <w:abstractNumId w:val="5"/>
  </w:num>
  <w:num w:numId="13" w16cid:durableId="93836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94392102">
    <w:abstractNumId w:val="7"/>
  </w:num>
  <w:num w:numId="15" w16cid:durableId="1357383840">
    <w:abstractNumId w:val="2"/>
  </w:num>
  <w:num w:numId="16" w16cid:durableId="2080788061">
    <w:abstractNumId w:val="9"/>
  </w:num>
  <w:num w:numId="17" w16cid:durableId="816607221">
    <w:abstractNumId w:val="10"/>
  </w:num>
  <w:num w:numId="18" w16cid:durableId="1994874928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xNDU3M7IwNTYxMzRQ0lEKTi0uzszPAykwqQUAImM3ECwAAAA="/>
  </w:docVars>
  <w:rsids>
    <w:rsidRoot w:val="00AA7D84"/>
    <w:rsid w:val="00003AB5"/>
    <w:rsid w:val="00012C0B"/>
    <w:rsid w:val="00014840"/>
    <w:rsid w:val="000151E8"/>
    <w:rsid w:val="0001784C"/>
    <w:rsid w:val="00021995"/>
    <w:rsid w:val="00021E97"/>
    <w:rsid w:val="00022180"/>
    <w:rsid w:val="000256B0"/>
    <w:rsid w:val="00030E7A"/>
    <w:rsid w:val="000348C5"/>
    <w:rsid w:val="00037C63"/>
    <w:rsid w:val="00043A29"/>
    <w:rsid w:val="00043EEF"/>
    <w:rsid w:val="00047E45"/>
    <w:rsid w:val="00052D53"/>
    <w:rsid w:val="00064933"/>
    <w:rsid w:val="00066EDD"/>
    <w:rsid w:val="000735EB"/>
    <w:rsid w:val="00084D09"/>
    <w:rsid w:val="0009235E"/>
    <w:rsid w:val="000A6BF5"/>
    <w:rsid w:val="000B41F5"/>
    <w:rsid w:val="000B785E"/>
    <w:rsid w:val="000C15D0"/>
    <w:rsid w:val="000C56E9"/>
    <w:rsid w:val="000D05F4"/>
    <w:rsid w:val="000D3F28"/>
    <w:rsid w:val="000E08BD"/>
    <w:rsid w:val="000F2C6D"/>
    <w:rsid w:val="000F497E"/>
    <w:rsid w:val="000F51CD"/>
    <w:rsid w:val="000F5FB1"/>
    <w:rsid w:val="0010619F"/>
    <w:rsid w:val="00107454"/>
    <w:rsid w:val="00113D67"/>
    <w:rsid w:val="00124526"/>
    <w:rsid w:val="001310B6"/>
    <w:rsid w:val="00133BDD"/>
    <w:rsid w:val="001473EF"/>
    <w:rsid w:val="00151AE6"/>
    <w:rsid w:val="00154B15"/>
    <w:rsid w:val="00155699"/>
    <w:rsid w:val="00160EDC"/>
    <w:rsid w:val="001639F9"/>
    <w:rsid w:val="00170DDF"/>
    <w:rsid w:val="001777FF"/>
    <w:rsid w:val="001A0A6D"/>
    <w:rsid w:val="001A20EE"/>
    <w:rsid w:val="001A644D"/>
    <w:rsid w:val="001A7637"/>
    <w:rsid w:val="001B6502"/>
    <w:rsid w:val="001C278F"/>
    <w:rsid w:val="001C36E9"/>
    <w:rsid w:val="001C6A31"/>
    <w:rsid w:val="001D46C1"/>
    <w:rsid w:val="001E1BE5"/>
    <w:rsid w:val="001E2004"/>
    <w:rsid w:val="001E48FC"/>
    <w:rsid w:val="001E53A3"/>
    <w:rsid w:val="001F2685"/>
    <w:rsid w:val="001F5A4D"/>
    <w:rsid w:val="002035B4"/>
    <w:rsid w:val="002120CC"/>
    <w:rsid w:val="0022724A"/>
    <w:rsid w:val="002303A1"/>
    <w:rsid w:val="00231715"/>
    <w:rsid w:val="00231ACC"/>
    <w:rsid w:val="002348A0"/>
    <w:rsid w:val="00247E27"/>
    <w:rsid w:val="0025433D"/>
    <w:rsid w:val="00271BF2"/>
    <w:rsid w:val="00272B2D"/>
    <w:rsid w:val="002743C9"/>
    <w:rsid w:val="00274647"/>
    <w:rsid w:val="00280851"/>
    <w:rsid w:val="00283A45"/>
    <w:rsid w:val="0028438A"/>
    <w:rsid w:val="002876B2"/>
    <w:rsid w:val="0029067F"/>
    <w:rsid w:val="00293BA4"/>
    <w:rsid w:val="00296AA5"/>
    <w:rsid w:val="002A72AE"/>
    <w:rsid w:val="002B203C"/>
    <w:rsid w:val="002B2163"/>
    <w:rsid w:val="002B5E3C"/>
    <w:rsid w:val="002C1829"/>
    <w:rsid w:val="002C4B5A"/>
    <w:rsid w:val="002D2920"/>
    <w:rsid w:val="002D57F3"/>
    <w:rsid w:val="002E7102"/>
    <w:rsid w:val="002E7B91"/>
    <w:rsid w:val="002F2934"/>
    <w:rsid w:val="002F5E55"/>
    <w:rsid w:val="00307229"/>
    <w:rsid w:val="00314970"/>
    <w:rsid w:val="003219EF"/>
    <w:rsid w:val="003256D5"/>
    <w:rsid w:val="003271BD"/>
    <w:rsid w:val="00330656"/>
    <w:rsid w:val="0033172B"/>
    <w:rsid w:val="003610D8"/>
    <w:rsid w:val="0036276A"/>
    <w:rsid w:val="00362C04"/>
    <w:rsid w:val="00364A40"/>
    <w:rsid w:val="00367F2E"/>
    <w:rsid w:val="00374719"/>
    <w:rsid w:val="003753B6"/>
    <w:rsid w:val="00390B2A"/>
    <w:rsid w:val="00395485"/>
    <w:rsid w:val="00395A58"/>
    <w:rsid w:val="00397565"/>
    <w:rsid w:val="003A1544"/>
    <w:rsid w:val="003A757B"/>
    <w:rsid w:val="003B0671"/>
    <w:rsid w:val="003B38C1"/>
    <w:rsid w:val="003B64DD"/>
    <w:rsid w:val="003C06CB"/>
    <w:rsid w:val="003C4D43"/>
    <w:rsid w:val="003D019E"/>
    <w:rsid w:val="003D4149"/>
    <w:rsid w:val="003E69B4"/>
    <w:rsid w:val="003F28AE"/>
    <w:rsid w:val="003F3CC7"/>
    <w:rsid w:val="003F3DB4"/>
    <w:rsid w:val="0040670D"/>
    <w:rsid w:val="004116C0"/>
    <w:rsid w:val="00414033"/>
    <w:rsid w:val="00421816"/>
    <w:rsid w:val="00425DC8"/>
    <w:rsid w:val="00425FC1"/>
    <w:rsid w:val="00431153"/>
    <w:rsid w:val="00431AAE"/>
    <w:rsid w:val="004338B5"/>
    <w:rsid w:val="004365DF"/>
    <w:rsid w:val="0044270E"/>
    <w:rsid w:val="00442CB5"/>
    <w:rsid w:val="00443AE0"/>
    <w:rsid w:val="00461093"/>
    <w:rsid w:val="00463A98"/>
    <w:rsid w:val="00465E2B"/>
    <w:rsid w:val="00484566"/>
    <w:rsid w:val="00497AE5"/>
    <w:rsid w:val="004A3B80"/>
    <w:rsid w:val="004A6CDE"/>
    <w:rsid w:val="004B0A40"/>
    <w:rsid w:val="004C415B"/>
    <w:rsid w:val="004C5C99"/>
    <w:rsid w:val="004D2952"/>
    <w:rsid w:val="004D3005"/>
    <w:rsid w:val="004E155B"/>
    <w:rsid w:val="004E721E"/>
    <w:rsid w:val="004F5559"/>
    <w:rsid w:val="004F6B37"/>
    <w:rsid w:val="004F6D6A"/>
    <w:rsid w:val="005020AB"/>
    <w:rsid w:val="005030B6"/>
    <w:rsid w:val="00506B10"/>
    <w:rsid w:val="00510182"/>
    <w:rsid w:val="00517FB4"/>
    <w:rsid w:val="005227C1"/>
    <w:rsid w:val="00523D21"/>
    <w:rsid w:val="005316D5"/>
    <w:rsid w:val="0053403C"/>
    <w:rsid w:val="005346D2"/>
    <w:rsid w:val="00535C2A"/>
    <w:rsid w:val="00541843"/>
    <w:rsid w:val="00543DE3"/>
    <w:rsid w:val="00544337"/>
    <w:rsid w:val="005453CF"/>
    <w:rsid w:val="00552E65"/>
    <w:rsid w:val="0055447D"/>
    <w:rsid w:val="00557111"/>
    <w:rsid w:val="00577884"/>
    <w:rsid w:val="00582964"/>
    <w:rsid w:val="00590838"/>
    <w:rsid w:val="005A5768"/>
    <w:rsid w:val="005B11CB"/>
    <w:rsid w:val="005B58E4"/>
    <w:rsid w:val="005C4161"/>
    <w:rsid w:val="005C78CB"/>
    <w:rsid w:val="005D50CC"/>
    <w:rsid w:val="005D7C26"/>
    <w:rsid w:val="005E0BC2"/>
    <w:rsid w:val="005E70B3"/>
    <w:rsid w:val="005F0309"/>
    <w:rsid w:val="005F1CD8"/>
    <w:rsid w:val="005F44EE"/>
    <w:rsid w:val="00610E45"/>
    <w:rsid w:val="00612057"/>
    <w:rsid w:val="00616C0E"/>
    <w:rsid w:val="00623B4E"/>
    <w:rsid w:val="006244F1"/>
    <w:rsid w:val="00631DC1"/>
    <w:rsid w:val="006435D8"/>
    <w:rsid w:val="0064489A"/>
    <w:rsid w:val="00644D9F"/>
    <w:rsid w:val="00651776"/>
    <w:rsid w:val="00656369"/>
    <w:rsid w:val="006635EE"/>
    <w:rsid w:val="00663B64"/>
    <w:rsid w:val="006661BE"/>
    <w:rsid w:val="0066708E"/>
    <w:rsid w:val="00667749"/>
    <w:rsid w:val="00670A2C"/>
    <w:rsid w:val="00676D32"/>
    <w:rsid w:val="00687C29"/>
    <w:rsid w:val="006A3BCC"/>
    <w:rsid w:val="006B1176"/>
    <w:rsid w:val="006B1E73"/>
    <w:rsid w:val="006B2208"/>
    <w:rsid w:val="006C29AE"/>
    <w:rsid w:val="006D17D4"/>
    <w:rsid w:val="006D3DA2"/>
    <w:rsid w:val="006D4CC8"/>
    <w:rsid w:val="006E3568"/>
    <w:rsid w:val="006E6931"/>
    <w:rsid w:val="006F09C6"/>
    <w:rsid w:val="006F1451"/>
    <w:rsid w:val="006F2E81"/>
    <w:rsid w:val="007031EE"/>
    <w:rsid w:val="0070464F"/>
    <w:rsid w:val="00704AFE"/>
    <w:rsid w:val="0070721E"/>
    <w:rsid w:val="007162CC"/>
    <w:rsid w:val="00725998"/>
    <w:rsid w:val="00735BD1"/>
    <w:rsid w:val="00736447"/>
    <w:rsid w:val="0074612B"/>
    <w:rsid w:val="00760739"/>
    <w:rsid w:val="00764A3C"/>
    <w:rsid w:val="00772B52"/>
    <w:rsid w:val="00776100"/>
    <w:rsid w:val="007764E4"/>
    <w:rsid w:val="00777B22"/>
    <w:rsid w:val="007802C4"/>
    <w:rsid w:val="00786CC4"/>
    <w:rsid w:val="00791CC3"/>
    <w:rsid w:val="00794E5B"/>
    <w:rsid w:val="007953EA"/>
    <w:rsid w:val="0079699C"/>
    <w:rsid w:val="00796EE2"/>
    <w:rsid w:val="007A2488"/>
    <w:rsid w:val="007A2E86"/>
    <w:rsid w:val="007B4957"/>
    <w:rsid w:val="007C06A1"/>
    <w:rsid w:val="007C3482"/>
    <w:rsid w:val="007C47FD"/>
    <w:rsid w:val="007C5C07"/>
    <w:rsid w:val="007D1BF8"/>
    <w:rsid w:val="007D2C18"/>
    <w:rsid w:val="007D6ABA"/>
    <w:rsid w:val="007E41B8"/>
    <w:rsid w:val="0081208B"/>
    <w:rsid w:val="0081358E"/>
    <w:rsid w:val="0082438B"/>
    <w:rsid w:val="0083009B"/>
    <w:rsid w:val="008326C3"/>
    <w:rsid w:val="00836EA3"/>
    <w:rsid w:val="00837DB0"/>
    <w:rsid w:val="00840404"/>
    <w:rsid w:val="00840D24"/>
    <w:rsid w:val="00842478"/>
    <w:rsid w:val="00843E60"/>
    <w:rsid w:val="00850556"/>
    <w:rsid w:val="00852375"/>
    <w:rsid w:val="00852D81"/>
    <w:rsid w:val="00853FBC"/>
    <w:rsid w:val="00861687"/>
    <w:rsid w:val="0086385D"/>
    <w:rsid w:val="00864EA3"/>
    <w:rsid w:val="008675F1"/>
    <w:rsid w:val="00870AD8"/>
    <w:rsid w:val="00873C98"/>
    <w:rsid w:val="00885322"/>
    <w:rsid w:val="00885A8A"/>
    <w:rsid w:val="00886CCA"/>
    <w:rsid w:val="008911D2"/>
    <w:rsid w:val="008965AF"/>
    <w:rsid w:val="008969D0"/>
    <w:rsid w:val="008A02EC"/>
    <w:rsid w:val="008A1CE0"/>
    <w:rsid w:val="008A638F"/>
    <w:rsid w:val="008A7EF4"/>
    <w:rsid w:val="008B0001"/>
    <w:rsid w:val="008B067A"/>
    <w:rsid w:val="008B3419"/>
    <w:rsid w:val="008C0382"/>
    <w:rsid w:val="008D6EB2"/>
    <w:rsid w:val="008E09BE"/>
    <w:rsid w:val="008F69C7"/>
    <w:rsid w:val="00904E03"/>
    <w:rsid w:val="00907ED3"/>
    <w:rsid w:val="0092451C"/>
    <w:rsid w:val="009272A0"/>
    <w:rsid w:val="009343DB"/>
    <w:rsid w:val="009524FE"/>
    <w:rsid w:val="00952916"/>
    <w:rsid w:val="00956746"/>
    <w:rsid w:val="009675A7"/>
    <w:rsid w:val="0098680F"/>
    <w:rsid w:val="00987B6B"/>
    <w:rsid w:val="00991FED"/>
    <w:rsid w:val="00997109"/>
    <w:rsid w:val="00997BFD"/>
    <w:rsid w:val="009A1C49"/>
    <w:rsid w:val="009A3F4A"/>
    <w:rsid w:val="009A464D"/>
    <w:rsid w:val="009A4A85"/>
    <w:rsid w:val="009C43D2"/>
    <w:rsid w:val="009E34B5"/>
    <w:rsid w:val="009E5130"/>
    <w:rsid w:val="009F7688"/>
    <w:rsid w:val="00A024C2"/>
    <w:rsid w:val="00A025D7"/>
    <w:rsid w:val="00A04CE8"/>
    <w:rsid w:val="00A058DE"/>
    <w:rsid w:val="00A12EB6"/>
    <w:rsid w:val="00A17E90"/>
    <w:rsid w:val="00A20CE6"/>
    <w:rsid w:val="00A24F6C"/>
    <w:rsid w:val="00A306AE"/>
    <w:rsid w:val="00A30E1B"/>
    <w:rsid w:val="00A35C34"/>
    <w:rsid w:val="00A3641D"/>
    <w:rsid w:val="00A427F9"/>
    <w:rsid w:val="00A474DA"/>
    <w:rsid w:val="00A60041"/>
    <w:rsid w:val="00A65767"/>
    <w:rsid w:val="00A657D1"/>
    <w:rsid w:val="00A65F83"/>
    <w:rsid w:val="00A669D8"/>
    <w:rsid w:val="00A71C38"/>
    <w:rsid w:val="00A8212C"/>
    <w:rsid w:val="00A83C9B"/>
    <w:rsid w:val="00A85B46"/>
    <w:rsid w:val="00A8605C"/>
    <w:rsid w:val="00AA5EAF"/>
    <w:rsid w:val="00AA7D84"/>
    <w:rsid w:val="00AB2C2B"/>
    <w:rsid w:val="00AB646A"/>
    <w:rsid w:val="00AB7AA4"/>
    <w:rsid w:val="00AC30B1"/>
    <w:rsid w:val="00AC38EB"/>
    <w:rsid w:val="00AE0787"/>
    <w:rsid w:val="00AF3905"/>
    <w:rsid w:val="00AF7985"/>
    <w:rsid w:val="00AF79D6"/>
    <w:rsid w:val="00B01C41"/>
    <w:rsid w:val="00B0258C"/>
    <w:rsid w:val="00B02C63"/>
    <w:rsid w:val="00B0552D"/>
    <w:rsid w:val="00B17EEC"/>
    <w:rsid w:val="00B224B7"/>
    <w:rsid w:val="00B64067"/>
    <w:rsid w:val="00B84BD8"/>
    <w:rsid w:val="00B94831"/>
    <w:rsid w:val="00B97DA2"/>
    <w:rsid w:val="00BA0092"/>
    <w:rsid w:val="00BA010F"/>
    <w:rsid w:val="00BA3D67"/>
    <w:rsid w:val="00BA563A"/>
    <w:rsid w:val="00BA5681"/>
    <w:rsid w:val="00BB4058"/>
    <w:rsid w:val="00BC5315"/>
    <w:rsid w:val="00BC744E"/>
    <w:rsid w:val="00BD3440"/>
    <w:rsid w:val="00BF0C3C"/>
    <w:rsid w:val="00BF7C14"/>
    <w:rsid w:val="00C0324B"/>
    <w:rsid w:val="00C03617"/>
    <w:rsid w:val="00C1010A"/>
    <w:rsid w:val="00C123C1"/>
    <w:rsid w:val="00C16D04"/>
    <w:rsid w:val="00C26BFF"/>
    <w:rsid w:val="00C31CD3"/>
    <w:rsid w:val="00C35105"/>
    <w:rsid w:val="00C36512"/>
    <w:rsid w:val="00C367CA"/>
    <w:rsid w:val="00C408C1"/>
    <w:rsid w:val="00C40F85"/>
    <w:rsid w:val="00C45C77"/>
    <w:rsid w:val="00C47558"/>
    <w:rsid w:val="00C53561"/>
    <w:rsid w:val="00C5392D"/>
    <w:rsid w:val="00C54A4C"/>
    <w:rsid w:val="00C54F26"/>
    <w:rsid w:val="00C577B9"/>
    <w:rsid w:val="00C611C8"/>
    <w:rsid w:val="00C61344"/>
    <w:rsid w:val="00C62EDD"/>
    <w:rsid w:val="00C64904"/>
    <w:rsid w:val="00C65888"/>
    <w:rsid w:val="00C66DF8"/>
    <w:rsid w:val="00C7680B"/>
    <w:rsid w:val="00C8466B"/>
    <w:rsid w:val="00C84753"/>
    <w:rsid w:val="00C8565D"/>
    <w:rsid w:val="00C866D1"/>
    <w:rsid w:val="00C906AC"/>
    <w:rsid w:val="00CA353A"/>
    <w:rsid w:val="00CA5D46"/>
    <w:rsid w:val="00CA5FC6"/>
    <w:rsid w:val="00CA6B95"/>
    <w:rsid w:val="00CB14A2"/>
    <w:rsid w:val="00CB7379"/>
    <w:rsid w:val="00CC189D"/>
    <w:rsid w:val="00CC38D6"/>
    <w:rsid w:val="00CD04E2"/>
    <w:rsid w:val="00CD110C"/>
    <w:rsid w:val="00CD5C88"/>
    <w:rsid w:val="00CE693E"/>
    <w:rsid w:val="00CF27F7"/>
    <w:rsid w:val="00CF2D6A"/>
    <w:rsid w:val="00CF3BC2"/>
    <w:rsid w:val="00CF3CA2"/>
    <w:rsid w:val="00D0046F"/>
    <w:rsid w:val="00D048AF"/>
    <w:rsid w:val="00D07FE1"/>
    <w:rsid w:val="00D1334E"/>
    <w:rsid w:val="00D13AEA"/>
    <w:rsid w:val="00D13F78"/>
    <w:rsid w:val="00D16F4C"/>
    <w:rsid w:val="00D24470"/>
    <w:rsid w:val="00D24E9A"/>
    <w:rsid w:val="00D262BB"/>
    <w:rsid w:val="00D26D61"/>
    <w:rsid w:val="00D302BA"/>
    <w:rsid w:val="00D4039D"/>
    <w:rsid w:val="00D42E38"/>
    <w:rsid w:val="00D4713F"/>
    <w:rsid w:val="00D47E0D"/>
    <w:rsid w:val="00D51DF9"/>
    <w:rsid w:val="00D549DF"/>
    <w:rsid w:val="00D61C7F"/>
    <w:rsid w:val="00D650E7"/>
    <w:rsid w:val="00D75385"/>
    <w:rsid w:val="00D76618"/>
    <w:rsid w:val="00D8287E"/>
    <w:rsid w:val="00D83D4A"/>
    <w:rsid w:val="00D84EFB"/>
    <w:rsid w:val="00D85073"/>
    <w:rsid w:val="00D850CB"/>
    <w:rsid w:val="00D866E2"/>
    <w:rsid w:val="00D87F77"/>
    <w:rsid w:val="00D9189F"/>
    <w:rsid w:val="00D93C70"/>
    <w:rsid w:val="00D960BD"/>
    <w:rsid w:val="00DA0D9E"/>
    <w:rsid w:val="00DA2F37"/>
    <w:rsid w:val="00DA68F5"/>
    <w:rsid w:val="00DB615E"/>
    <w:rsid w:val="00DB6AD1"/>
    <w:rsid w:val="00DC01C8"/>
    <w:rsid w:val="00DC4B7B"/>
    <w:rsid w:val="00DD1E02"/>
    <w:rsid w:val="00DF6018"/>
    <w:rsid w:val="00E069F3"/>
    <w:rsid w:val="00E06FE3"/>
    <w:rsid w:val="00E122F9"/>
    <w:rsid w:val="00E1279D"/>
    <w:rsid w:val="00E15CE1"/>
    <w:rsid w:val="00E1625D"/>
    <w:rsid w:val="00E17D78"/>
    <w:rsid w:val="00E24CB4"/>
    <w:rsid w:val="00E254E6"/>
    <w:rsid w:val="00E3070F"/>
    <w:rsid w:val="00E35492"/>
    <w:rsid w:val="00E357BF"/>
    <w:rsid w:val="00E40733"/>
    <w:rsid w:val="00E45A07"/>
    <w:rsid w:val="00E45BAD"/>
    <w:rsid w:val="00E47327"/>
    <w:rsid w:val="00E52BEC"/>
    <w:rsid w:val="00E532DB"/>
    <w:rsid w:val="00E83023"/>
    <w:rsid w:val="00E83D4A"/>
    <w:rsid w:val="00E909E7"/>
    <w:rsid w:val="00E9200A"/>
    <w:rsid w:val="00E96336"/>
    <w:rsid w:val="00EA25A3"/>
    <w:rsid w:val="00EB3877"/>
    <w:rsid w:val="00EC29C7"/>
    <w:rsid w:val="00EC4324"/>
    <w:rsid w:val="00EC4E6B"/>
    <w:rsid w:val="00EC663C"/>
    <w:rsid w:val="00ED2977"/>
    <w:rsid w:val="00ED77F5"/>
    <w:rsid w:val="00ED7FD0"/>
    <w:rsid w:val="00EF0CE5"/>
    <w:rsid w:val="00EF12AA"/>
    <w:rsid w:val="00F050E5"/>
    <w:rsid w:val="00F05C3A"/>
    <w:rsid w:val="00F06BB9"/>
    <w:rsid w:val="00F11C39"/>
    <w:rsid w:val="00F13A75"/>
    <w:rsid w:val="00F24C78"/>
    <w:rsid w:val="00F31F3E"/>
    <w:rsid w:val="00F354A6"/>
    <w:rsid w:val="00F46FED"/>
    <w:rsid w:val="00F5561F"/>
    <w:rsid w:val="00F613AA"/>
    <w:rsid w:val="00F64CD4"/>
    <w:rsid w:val="00F6521F"/>
    <w:rsid w:val="00F66CF7"/>
    <w:rsid w:val="00F715F8"/>
    <w:rsid w:val="00F72BBF"/>
    <w:rsid w:val="00F85898"/>
    <w:rsid w:val="00F86C59"/>
    <w:rsid w:val="00F953E0"/>
    <w:rsid w:val="00FA0E83"/>
    <w:rsid w:val="00FA7790"/>
    <w:rsid w:val="00FB135F"/>
    <w:rsid w:val="00FB7D80"/>
    <w:rsid w:val="00FC2E49"/>
    <w:rsid w:val="00FC5F60"/>
    <w:rsid w:val="00FD2531"/>
    <w:rsid w:val="00FD2A04"/>
    <w:rsid w:val="00FE07F3"/>
    <w:rsid w:val="00FE0972"/>
    <w:rsid w:val="00FE0D2D"/>
    <w:rsid w:val="00FF0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DC2F81"/>
  <w14:defaultImageDpi w14:val="32767"/>
  <w15:docId w15:val="{867338C1-1BE7-4D7E-A05C-CBDA50976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4"/>
        <w:szCs w:val="24"/>
        <w:lang w:val="hu-H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rsid w:val="00EC663C"/>
    <w:pPr>
      <w:jc w:val="both"/>
    </w:pPr>
  </w:style>
  <w:style w:type="paragraph" w:styleId="Cmsor1">
    <w:name w:val="heading 1"/>
    <w:basedOn w:val="Norml"/>
    <w:next w:val="Norml"/>
    <w:link w:val="Cmsor1Char"/>
    <w:uiPriority w:val="9"/>
    <w:rsid w:val="00616C0E"/>
    <w:pPr>
      <w:keepNext/>
      <w:pageBreakBefore/>
      <w:numPr>
        <w:numId w:val="18"/>
      </w:numPr>
      <w:spacing w:before="720" w:after="720"/>
      <w:jc w:val="center"/>
      <w:outlineLvl w:val="0"/>
    </w:pPr>
    <w:rPr>
      <w:rFonts w:eastAsiaTheme="majorEastAsia" w:cstheme="majorBidi"/>
      <w:b/>
      <w:bCs/>
      <w:caps/>
      <w:sz w:val="28"/>
      <w:szCs w:val="28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616C0E"/>
    <w:pPr>
      <w:keepNext/>
      <w:keepLines/>
      <w:numPr>
        <w:ilvl w:val="1"/>
        <w:numId w:val="17"/>
      </w:numPr>
      <w:spacing w:before="36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rsid w:val="00616C0E"/>
    <w:pPr>
      <w:keepNext/>
      <w:keepLines/>
      <w:numPr>
        <w:ilvl w:val="2"/>
        <w:numId w:val="18"/>
      </w:numPr>
      <w:spacing w:before="240"/>
      <w:outlineLvl w:val="2"/>
    </w:pPr>
    <w:rPr>
      <w:rFonts w:eastAsiaTheme="majorEastAsia" w:cstheme="majorBidi"/>
      <w:b/>
      <w:bCs/>
      <w:i/>
    </w:rPr>
  </w:style>
  <w:style w:type="paragraph" w:styleId="Cmsor4">
    <w:name w:val="heading 4"/>
    <w:basedOn w:val="Norml"/>
    <w:next w:val="Norml"/>
    <w:link w:val="Cmsor4Char"/>
    <w:uiPriority w:val="9"/>
    <w:unhideWhenUsed/>
    <w:rsid w:val="00C611C8"/>
    <w:pPr>
      <w:keepNext/>
      <w:keepLines/>
      <w:numPr>
        <w:ilvl w:val="3"/>
        <w:numId w:val="1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rsid w:val="00022180"/>
    <w:pPr>
      <w:keepNext/>
      <w:keepLines/>
      <w:numPr>
        <w:ilvl w:val="4"/>
        <w:numId w:val="12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022180"/>
    <w:pPr>
      <w:keepNext/>
      <w:keepLines/>
      <w:numPr>
        <w:ilvl w:val="5"/>
        <w:numId w:val="12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022180"/>
    <w:pPr>
      <w:keepNext/>
      <w:keepLines/>
      <w:numPr>
        <w:ilvl w:val="6"/>
        <w:numId w:val="1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022180"/>
    <w:pPr>
      <w:keepNext/>
      <w:keepLines/>
      <w:numPr>
        <w:ilvl w:val="7"/>
        <w:numId w:val="1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022180"/>
    <w:pPr>
      <w:keepNext/>
      <w:keepLines/>
      <w:numPr>
        <w:ilvl w:val="8"/>
        <w:numId w:val="1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rsid w:val="008A1CE0"/>
    <w:pPr>
      <w:contextualSpacing/>
    </w:pPr>
  </w:style>
  <w:style w:type="paragraph" w:styleId="lfej">
    <w:name w:val="header"/>
    <w:basedOn w:val="Norml"/>
    <w:link w:val="lfejChar"/>
    <w:uiPriority w:val="99"/>
    <w:unhideWhenUsed/>
    <w:rsid w:val="00DC4B7B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DC4B7B"/>
  </w:style>
  <w:style w:type="paragraph" w:styleId="llb">
    <w:name w:val="footer"/>
    <w:basedOn w:val="Norml"/>
    <w:link w:val="llbChar"/>
    <w:uiPriority w:val="99"/>
    <w:unhideWhenUsed/>
    <w:rsid w:val="00DC4B7B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DC4B7B"/>
  </w:style>
  <w:style w:type="paragraph" w:styleId="Buborkszveg">
    <w:name w:val="Balloon Text"/>
    <w:basedOn w:val="Norml"/>
    <w:link w:val="BuborkszvegChar"/>
    <w:uiPriority w:val="99"/>
    <w:semiHidden/>
    <w:unhideWhenUsed/>
    <w:rsid w:val="00DC4B7B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C4B7B"/>
    <w:rPr>
      <w:rFonts w:ascii="Tahoma" w:hAnsi="Tahoma" w:cs="Tahoma"/>
      <w:sz w:val="16"/>
      <w:szCs w:val="16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1E48FC"/>
    <w:pPr>
      <w:keepLines/>
      <w:pageBreakBefore w:val="0"/>
      <w:spacing w:line="276" w:lineRule="auto"/>
      <w:jc w:val="left"/>
      <w:outlineLvl w:val="9"/>
    </w:pPr>
    <w:rPr>
      <w:rFonts w:asciiTheme="majorHAnsi" w:hAnsiTheme="majorHAnsi"/>
      <w:color w:val="365F91" w:themeColor="accent1" w:themeShade="BF"/>
      <w:lang w:eastAsia="hu-HU"/>
    </w:rPr>
  </w:style>
  <w:style w:type="paragraph" w:styleId="Szvegtrzs">
    <w:name w:val="Body Text"/>
    <w:basedOn w:val="Norml"/>
    <w:link w:val="SzvegtrzsChar"/>
    <w:rsid w:val="000F497E"/>
    <w:pPr>
      <w:widowControl w:val="0"/>
      <w:suppressAutoHyphens/>
    </w:pPr>
    <w:rPr>
      <w:rFonts w:eastAsia="WenQuanYi Zen Hei" w:cs="Lohit Hindi"/>
      <w:kern w:val="1"/>
      <w:lang w:eastAsia="zh-CN" w:bidi="hi-IN"/>
    </w:rPr>
  </w:style>
  <w:style w:type="character" w:customStyle="1" w:styleId="SzvegtrzsChar">
    <w:name w:val="Szövegtörzs Char"/>
    <w:basedOn w:val="Bekezdsalapbettpusa"/>
    <w:link w:val="Szvegtrzs"/>
    <w:rsid w:val="000F497E"/>
    <w:rPr>
      <w:rFonts w:ascii="Times New Roman" w:eastAsia="WenQuanYi Zen Hei" w:hAnsi="Times New Roman" w:cs="Lohit Hindi"/>
      <w:kern w:val="1"/>
      <w:sz w:val="24"/>
      <w:szCs w:val="24"/>
      <w:lang w:eastAsia="zh-CN" w:bidi="hi-IN"/>
    </w:rPr>
  </w:style>
  <w:style w:type="table" w:styleId="Rcsostblzat">
    <w:name w:val="Table Grid"/>
    <w:basedOn w:val="Normltblzat"/>
    <w:uiPriority w:val="59"/>
    <w:rsid w:val="00610E4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msor1Char">
    <w:name w:val="Címsor 1 Char"/>
    <w:basedOn w:val="Bekezdsalapbettpusa"/>
    <w:link w:val="Cmsor1"/>
    <w:uiPriority w:val="9"/>
    <w:rsid w:val="00616C0E"/>
    <w:rPr>
      <w:rFonts w:eastAsiaTheme="majorEastAsia" w:cstheme="majorBidi"/>
      <w:b/>
      <w:bCs/>
      <w:caps/>
      <w:sz w:val="28"/>
      <w:szCs w:val="28"/>
    </w:rPr>
  </w:style>
  <w:style w:type="paragraph" w:styleId="TJ1">
    <w:name w:val="toc 1"/>
    <w:basedOn w:val="Norml"/>
    <w:next w:val="Norml"/>
    <w:autoRedefine/>
    <w:uiPriority w:val="39"/>
    <w:unhideWhenUsed/>
    <w:rsid w:val="005F44EE"/>
    <w:pPr>
      <w:tabs>
        <w:tab w:val="right" w:leader="dot" w:pos="9061"/>
      </w:tabs>
      <w:spacing w:after="100"/>
    </w:pPr>
  </w:style>
  <w:style w:type="character" w:styleId="Hiperhivatkozs">
    <w:name w:val="Hyperlink"/>
    <w:basedOn w:val="Bekezdsalapbettpusa"/>
    <w:uiPriority w:val="99"/>
    <w:unhideWhenUsed/>
    <w:rsid w:val="001E48FC"/>
    <w:rPr>
      <w:color w:val="0000FF" w:themeColor="hyperlink"/>
      <w:u w:val="single"/>
    </w:rPr>
  </w:style>
  <w:style w:type="character" w:customStyle="1" w:styleId="Cmsor2Char">
    <w:name w:val="Címsor 2 Char"/>
    <w:basedOn w:val="Bekezdsalapbettpusa"/>
    <w:link w:val="Cmsor2"/>
    <w:uiPriority w:val="9"/>
    <w:rsid w:val="00616C0E"/>
    <w:rPr>
      <w:rFonts w:eastAsiaTheme="majorEastAsia" w:cstheme="majorBidi"/>
      <w:b/>
      <w:bCs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16C0E"/>
    <w:rPr>
      <w:rFonts w:eastAsiaTheme="majorEastAsia" w:cstheme="majorBidi"/>
      <w:b/>
      <w:bCs/>
      <w:i/>
    </w:rPr>
  </w:style>
  <w:style w:type="paragraph" w:styleId="TJ2">
    <w:name w:val="toc 2"/>
    <w:basedOn w:val="Norml"/>
    <w:next w:val="Norml"/>
    <w:autoRedefine/>
    <w:uiPriority w:val="39"/>
    <w:unhideWhenUsed/>
    <w:rsid w:val="002C1829"/>
    <w:pPr>
      <w:spacing w:after="100"/>
      <w:ind w:left="240"/>
    </w:pPr>
  </w:style>
  <w:style w:type="paragraph" w:styleId="TJ3">
    <w:name w:val="toc 3"/>
    <w:basedOn w:val="Norml"/>
    <w:next w:val="Norml"/>
    <w:autoRedefine/>
    <w:uiPriority w:val="39"/>
    <w:unhideWhenUsed/>
    <w:rsid w:val="002C1829"/>
    <w:pPr>
      <w:spacing w:after="100"/>
      <w:ind w:left="480"/>
    </w:pPr>
  </w:style>
  <w:style w:type="character" w:styleId="Mrltotthiperhivatkozs">
    <w:name w:val="FollowedHyperlink"/>
    <w:basedOn w:val="Bekezdsalapbettpusa"/>
    <w:uiPriority w:val="99"/>
    <w:semiHidden/>
    <w:unhideWhenUsed/>
    <w:rsid w:val="00C64904"/>
    <w:rPr>
      <w:color w:val="800080" w:themeColor="followedHyperlink"/>
      <w:u w:val="single"/>
    </w:rPr>
  </w:style>
  <w:style w:type="paragraph" w:styleId="Kpalrs">
    <w:name w:val="caption"/>
    <w:basedOn w:val="Norml"/>
    <w:next w:val="Norml"/>
    <w:uiPriority w:val="35"/>
    <w:unhideWhenUsed/>
    <w:qFormat/>
    <w:rsid w:val="00F13A75"/>
    <w:pPr>
      <w:spacing w:before="240" w:after="240"/>
      <w:jc w:val="center"/>
    </w:pPr>
    <w:rPr>
      <w:b/>
      <w:i/>
      <w:iCs/>
      <w:color w:val="000000" w:themeColor="text1"/>
      <w:szCs w:val="18"/>
    </w:rPr>
  </w:style>
  <w:style w:type="character" w:styleId="Helyrzszveg">
    <w:name w:val="Placeholder Text"/>
    <w:basedOn w:val="Bekezdsalapbettpusa"/>
    <w:uiPriority w:val="99"/>
    <w:semiHidden/>
    <w:rsid w:val="00C577B9"/>
    <w:rPr>
      <w:color w:val="808080"/>
    </w:rPr>
  </w:style>
  <w:style w:type="character" w:styleId="Jegyzethivatkozs">
    <w:name w:val="annotation reference"/>
    <w:basedOn w:val="Bekezdsalapbettpusa"/>
    <w:uiPriority w:val="99"/>
    <w:semiHidden/>
    <w:unhideWhenUsed/>
    <w:rsid w:val="00D549DF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D549DF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D549DF"/>
    <w:rPr>
      <w:rFonts w:ascii="Arial" w:hAnsi="Arial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D549DF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D549DF"/>
    <w:rPr>
      <w:rFonts w:ascii="Arial" w:hAnsi="Arial"/>
      <w:b/>
      <w:bCs/>
      <w:sz w:val="20"/>
      <w:szCs w:val="20"/>
    </w:rPr>
  </w:style>
  <w:style w:type="paragraph" w:styleId="Irodalomjegyzk">
    <w:name w:val="Bibliography"/>
    <w:basedOn w:val="Norml"/>
    <w:next w:val="Norml"/>
    <w:uiPriority w:val="37"/>
    <w:unhideWhenUsed/>
    <w:rsid w:val="00736447"/>
  </w:style>
  <w:style w:type="paragraph" w:styleId="Idzet">
    <w:name w:val="Quote"/>
    <w:basedOn w:val="Norml"/>
    <w:next w:val="Norml"/>
    <w:link w:val="IdzetChar"/>
    <w:uiPriority w:val="29"/>
    <w:qFormat/>
    <w:rsid w:val="002D57F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dzetChar">
    <w:name w:val="Idézet Char"/>
    <w:basedOn w:val="Bekezdsalapbettpusa"/>
    <w:link w:val="Idzet"/>
    <w:uiPriority w:val="29"/>
    <w:rsid w:val="002D57F3"/>
    <w:rPr>
      <w:rFonts w:ascii="Arial" w:hAnsi="Arial"/>
      <w:i/>
      <w:iCs/>
      <w:color w:val="404040" w:themeColor="text1" w:themeTint="BF"/>
      <w:sz w:val="24"/>
    </w:rPr>
  </w:style>
  <w:style w:type="character" w:customStyle="1" w:styleId="Cmsor4Char">
    <w:name w:val="Címsor 4 Char"/>
    <w:basedOn w:val="Bekezdsalapbettpusa"/>
    <w:link w:val="Cmsor4"/>
    <w:uiPriority w:val="9"/>
    <w:rsid w:val="00C611C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Stlus1">
    <w:name w:val="Stílus1"/>
    <w:uiPriority w:val="99"/>
    <w:rsid w:val="00EC663C"/>
    <w:pPr>
      <w:numPr>
        <w:numId w:val="10"/>
      </w:numPr>
    </w:pPr>
  </w:style>
  <w:style w:type="paragraph" w:customStyle="1" w:styleId="Kplet">
    <w:name w:val="Képlet"/>
    <w:basedOn w:val="Norml"/>
    <w:rsid w:val="00725998"/>
    <w:pPr>
      <w:tabs>
        <w:tab w:val="center" w:pos="4536"/>
        <w:tab w:val="right" w:pos="9070"/>
      </w:tabs>
    </w:pPr>
    <w:rPr>
      <w:rFonts w:eastAsiaTheme="minorEastAsia" w:cs="Times New Roman"/>
    </w:rPr>
  </w:style>
  <w:style w:type="paragraph" w:styleId="brajegyzk">
    <w:name w:val="table of figures"/>
    <w:basedOn w:val="Norml"/>
    <w:next w:val="Norml"/>
    <w:uiPriority w:val="99"/>
    <w:unhideWhenUsed/>
    <w:rsid w:val="00CF3BC2"/>
    <w:pPr>
      <w:spacing w:after="0"/>
    </w:pPr>
  </w:style>
  <w:style w:type="paragraph" w:styleId="Nincstrkz">
    <w:name w:val="No Spacing"/>
    <w:uiPriority w:val="1"/>
    <w:qFormat/>
    <w:rsid w:val="00B224B7"/>
    <w:pPr>
      <w:spacing w:after="0"/>
      <w:jc w:val="both"/>
    </w:pPr>
  </w:style>
  <w:style w:type="paragraph" w:styleId="Cm">
    <w:name w:val="Title"/>
    <w:basedOn w:val="Norml"/>
    <w:next w:val="Norml"/>
    <w:link w:val="CmChar"/>
    <w:uiPriority w:val="10"/>
    <w:qFormat/>
    <w:rsid w:val="00623B4E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23B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numbering" w:customStyle="1" w:styleId="MSThesisHeadingsListStyleSZE">
    <w:name w:val="MSThesisHeadingsListStyleSZE"/>
    <w:uiPriority w:val="99"/>
    <w:rsid w:val="00022180"/>
    <w:pPr>
      <w:numPr>
        <w:numId w:val="12"/>
      </w:numPr>
    </w:pPr>
  </w:style>
  <w:style w:type="character" w:customStyle="1" w:styleId="Cmsor5Char">
    <w:name w:val="Címsor 5 Char"/>
    <w:basedOn w:val="Bekezdsalapbettpusa"/>
    <w:link w:val="Cmsor5"/>
    <w:uiPriority w:val="9"/>
    <w:semiHidden/>
    <w:rsid w:val="00022180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02218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02218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0221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0221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Vltozat">
    <w:name w:val="Revision"/>
    <w:hidden/>
    <w:uiPriority w:val="99"/>
    <w:semiHidden/>
    <w:rsid w:val="005F44E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2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62774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3450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947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286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700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69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799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109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73438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67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7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9053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08177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1173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4641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93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8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6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— Anglia" Version="2008">
  <b:Source>
    <b:Tag>Mar05</b:Tag>
    <b:SourceType>Book</b:SourceType>
    <b:Guid>{4240EA60-0EB2-44F8-830E-B65E2F62820D}</b:Guid>
    <b:Title>Streets and patterns</b:Title>
    <b:Year>2005</b:Year>
    <b:Publisher>Spon Press</b:Publisher>
    <b:Author>
      <b:Author>
        <b:NameList>
          <b:Person>
            <b:Last>Marshall</b:Last>
            <b:First>S.</b:First>
          </b:Person>
        </b:NameList>
      </b:Author>
    </b:Author>
    <b:LCID>en-US</b:LCID>
    <b:City>New York</b:City>
    <b:RefOrder>1</b:RefOrder>
  </b:Source>
</b:Sources>
</file>

<file path=customXml/itemProps1.xml><?xml version="1.0" encoding="utf-8"?>
<ds:datastoreItem xmlns:ds="http://schemas.openxmlformats.org/officeDocument/2006/customXml" ds:itemID="{FD8007FF-2F01-4AA2-9788-7FED1A816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18</Pages>
  <Words>1638</Words>
  <Characters>9341</Characters>
  <Application>Microsoft Office Word</Application>
  <DocSecurity>0</DocSecurity>
  <Lines>77</Lines>
  <Paragraphs>2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zE - Közlekedési Tanszék</Company>
  <LinksUpToDate>false</LinksUpToDate>
  <CharactersWithSpaces>10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rváth Balázs</dc:creator>
  <cp:lastModifiedBy>Borsos Attila</cp:lastModifiedBy>
  <cp:revision>172</cp:revision>
  <cp:lastPrinted>2016-02-01T06:36:00Z</cp:lastPrinted>
  <dcterms:created xsi:type="dcterms:W3CDTF">2023-03-20T19:27:00Z</dcterms:created>
  <dcterms:modified xsi:type="dcterms:W3CDTF">2023-04-25T15:29:00Z</dcterms:modified>
</cp:coreProperties>
</file>